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2CA5BBE2" w14:textId="77777777" w:rsidR="00471EFC" w:rsidRPr="002A5169" w:rsidRDefault="00471EFC" w:rsidP="00471EFC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u w:val="single"/>
        </w:rPr>
      </w:pPr>
      <w:proofErr w:type="gramStart"/>
      <w:r>
        <w:rPr>
          <w:rFonts w:ascii="Arial" w:hAnsi="Arial" w:cs="Arial"/>
          <w:b/>
          <w:sz w:val="22"/>
          <w:szCs w:val="22"/>
          <w:u w:val="single"/>
        </w:rPr>
        <w:t xml:space="preserve">DnO - </w:t>
      </w:r>
      <w:r w:rsidRPr="002A5169">
        <w:rPr>
          <w:rFonts w:ascii="Arial" w:hAnsi="Arial" w:cs="Arial"/>
          <w:b/>
          <w:sz w:val="22"/>
          <w:szCs w:val="22"/>
          <w:u w:val="single"/>
        </w:rPr>
        <w:t>Prohlášení</w:t>
      </w:r>
      <w:proofErr w:type="gramEnd"/>
      <w:r w:rsidRPr="002A5169">
        <w:rPr>
          <w:rFonts w:ascii="Arial" w:hAnsi="Arial" w:cs="Arial"/>
          <w:b/>
          <w:sz w:val="22"/>
          <w:szCs w:val="22"/>
          <w:u w:val="single"/>
        </w:rPr>
        <w:t xml:space="preserve"> o základních bezpečnostních a protipožárních podmínkách </w:t>
      </w:r>
    </w:p>
    <w:p w14:paraId="6D258B24" w14:textId="77777777" w:rsidR="00471EFC" w:rsidRPr="007E2A52" w:rsidRDefault="00471EFC" w:rsidP="00471EFC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  <w:u w:val="single"/>
        </w:rPr>
      </w:pPr>
    </w:p>
    <w:p w14:paraId="5457CD34" w14:textId="77777777" w:rsidR="00471EFC" w:rsidRPr="002A5169" w:rsidRDefault="00471EFC" w:rsidP="00471EFC">
      <w:pPr>
        <w:rPr>
          <w:rFonts w:ascii="Arial" w:hAnsi="Arial" w:cs="Arial"/>
          <w:sz w:val="22"/>
          <w:szCs w:val="22"/>
        </w:rPr>
      </w:pPr>
      <w:r w:rsidRPr="002A5169">
        <w:rPr>
          <w:rFonts w:ascii="Arial" w:hAnsi="Arial" w:cs="Arial"/>
          <w:sz w:val="22"/>
          <w:szCs w:val="22"/>
        </w:rPr>
        <w:t>Základní zásady při realizaci inscenací:</w:t>
      </w:r>
    </w:p>
    <w:p w14:paraId="476817BC" w14:textId="77777777" w:rsidR="00471EFC" w:rsidRPr="002A5169" w:rsidRDefault="00471EFC" w:rsidP="00471EFC">
      <w:pPr>
        <w:pStyle w:val="Odstavecseseznamem"/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ascii="Arial" w:hAnsi="Arial" w:cs="Arial"/>
        </w:rPr>
      </w:pPr>
      <w:r w:rsidRPr="002A5169">
        <w:rPr>
          <w:rFonts w:ascii="Arial" w:hAnsi="Arial" w:cs="Arial"/>
        </w:rPr>
        <w:t xml:space="preserve">Pohyb v provazišti je umožněn pouze tehdy, vyžaduje-li to bezpodmínečně nutně realizace inscenace. Pokud je tomu tak, je třeba dát předem písemný seznam osob souboru (nikoliv zaměstnanců divadla), kterých se tento pohyb týká. </w:t>
      </w:r>
    </w:p>
    <w:p w14:paraId="7F636AF3" w14:textId="77777777" w:rsidR="00471EFC" w:rsidRPr="002A5169" w:rsidRDefault="00471EFC" w:rsidP="00471EFC">
      <w:pPr>
        <w:pStyle w:val="Odstavecseseznamem"/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ascii="Arial" w:hAnsi="Arial" w:cs="Arial"/>
        </w:rPr>
      </w:pPr>
      <w:r w:rsidRPr="002A5169">
        <w:rPr>
          <w:rFonts w:ascii="Arial" w:hAnsi="Arial" w:cs="Arial"/>
        </w:rPr>
        <w:t>Při pohybu na praktikáblu, lávkách a mostech je zakázáno přelézat či podlézat zábradlí, nebezpečně se vyklánět.</w:t>
      </w:r>
    </w:p>
    <w:p w14:paraId="240ADC72" w14:textId="77777777" w:rsidR="00471EFC" w:rsidRPr="002A5169" w:rsidRDefault="00471EFC" w:rsidP="00471EFC">
      <w:pPr>
        <w:pStyle w:val="Odstavecseseznamem"/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ascii="Arial" w:hAnsi="Arial" w:cs="Arial"/>
        </w:rPr>
      </w:pPr>
      <w:r w:rsidRPr="002A5169">
        <w:rPr>
          <w:rFonts w:ascii="Arial" w:hAnsi="Arial" w:cs="Arial"/>
        </w:rPr>
        <w:t>Při akrobatických scénách je dovoleno používat pouze prostředky k tomuto účelu výrobcem určené.</w:t>
      </w:r>
    </w:p>
    <w:p w14:paraId="4FB7D81B" w14:textId="77777777" w:rsidR="00471EFC" w:rsidRDefault="00471EFC" w:rsidP="00471EFC">
      <w:pPr>
        <w:pStyle w:val="Odstavecseseznamem"/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ascii="Arial" w:hAnsi="Arial" w:cs="Arial"/>
        </w:rPr>
      </w:pPr>
      <w:r w:rsidRPr="002A5169">
        <w:rPr>
          <w:rFonts w:ascii="Arial" w:hAnsi="Arial" w:cs="Arial"/>
        </w:rPr>
        <w:t>Při scénách, v nichž jsou zakomponovány prvky s pohybem ve výškách nad 1,5 m musí být použito osobního zajištění proti pádu.</w:t>
      </w:r>
    </w:p>
    <w:p w14:paraId="5AEA63B7" w14:textId="77777777" w:rsidR="00471EFC" w:rsidRPr="002A5169" w:rsidRDefault="00471EFC" w:rsidP="00471EFC">
      <w:pPr>
        <w:pStyle w:val="Odstavecseseznamem"/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ascii="Arial" w:hAnsi="Arial" w:cs="Arial"/>
        </w:rPr>
      </w:pPr>
      <w:r w:rsidRPr="002A5169">
        <w:rPr>
          <w:rFonts w:ascii="Arial" w:hAnsi="Arial" w:cs="Arial"/>
        </w:rPr>
        <w:t>Pokud in</w:t>
      </w:r>
      <w:r>
        <w:rPr>
          <w:rFonts w:ascii="Arial" w:hAnsi="Arial" w:cs="Arial"/>
        </w:rPr>
        <w:t>scenace vyžaduje použití mlhy, kouře apod.</w:t>
      </w:r>
      <w:r w:rsidRPr="002A5169">
        <w:rPr>
          <w:rFonts w:ascii="Arial" w:hAnsi="Arial" w:cs="Arial"/>
        </w:rPr>
        <w:t xml:space="preserve">, je potřeba </w:t>
      </w:r>
      <w:proofErr w:type="gramStart"/>
      <w:r w:rsidRPr="002A5169">
        <w:rPr>
          <w:rFonts w:ascii="Arial" w:hAnsi="Arial" w:cs="Arial"/>
        </w:rPr>
        <w:t>nahlásit  to</w:t>
      </w:r>
      <w:proofErr w:type="gramEnd"/>
      <w:r w:rsidRPr="002A5169">
        <w:rPr>
          <w:rFonts w:ascii="Arial" w:hAnsi="Arial" w:cs="Arial"/>
        </w:rPr>
        <w:t xml:space="preserve">  technickému personálu, který pak zajistí potřebné kroky , jak v oblasti bezpečnosti, tak k zajištění všech požárních čidel apod..</w:t>
      </w:r>
    </w:p>
    <w:p w14:paraId="6D005080" w14:textId="77777777" w:rsidR="00471EFC" w:rsidRPr="002A5169" w:rsidRDefault="00471EFC" w:rsidP="00471EFC">
      <w:pPr>
        <w:rPr>
          <w:rFonts w:ascii="Arial" w:hAnsi="Arial" w:cs="Arial"/>
          <w:sz w:val="22"/>
          <w:szCs w:val="22"/>
        </w:rPr>
      </w:pPr>
      <w:r w:rsidRPr="002A5169">
        <w:rPr>
          <w:rFonts w:ascii="Arial" w:hAnsi="Arial" w:cs="Arial"/>
          <w:sz w:val="22"/>
          <w:szCs w:val="22"/>
        </w:rPr>
        <w:t>Při pohybu v divadelním sále a technologickém zázemí je třeba dbát zvýšené bezpečnosti zejména:</w:t>
      </w:r>
    </w:p>
    <w:p w14:paraId="401D235B" w14:textId="77777777" w:rsidR="00471EFC" w:rsidRPr="002A5169" w:rsidRDefault="00471EFC" w:rsidP="00471EFC">
      <w:pPr>
        <w:pStyle w:val="Odstavecseseznamem"/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ascii="Arial" w:hAnsi="Arial" w:cs="Arial"/>
        </w:rPr>
      </w:pPr>
      <w:r w:rsidRPr="002A5169">
        <w:rPr>
          <w:rFonts w:ascii="Arial" w:hAnsi="Arial" w:cs="Arial"/>
        </w:rPr>
        <w:t>V hledišti, při snížené viditelnosti</w:t>
      </w:r>
    </w:p>
    <w:p w14:paraId="38E2206B" w14:textId="77777777" w:rsidR="00471EFC" w:rsidRPr="002A5169" w:rsidRDefault="00471EFC" w:rsidP="00471EFC">
      <w:pPr>
        <w:pStyle w:val="Odstavecseseznamem"/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ascii="Arial" w:hAnsi="Arial" w:cs="Arial"/>
        </w:rPr>
      </w:pPr>
      <w:r w:rsidRPr="002A5169">
        <w:rPr>
          <w:rFonts w:ascii="Arial" w:hAnsi="Arial" w:cs="Arial"/>
        </w:rPr>
        <w:t xml:space="preserve">Na jevišti hlavně v případě orchestřiště v nejnižší poloze, nebo jsou-li v pohybu jevištní vozy, hrozí pád do hloubky. </w:t>
      </w:r>
    </w:p>
    <w:p w14:paraId="560271DA" w14:textId="77777777" w:rsidR="00471EFC" w:rsidRPr="002A5169" w:rsidRDefault="00471EFC" w:rsidP="00471EFC">
      <w:pPr>
        <w:pStyle w:val="Odstavecseseznamem"/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ascii="Arial" w:hAnsi="Arial" w:cs="Arial"/>
        </w:rPr>
      </w:pPr>
      <w:r w:rsidRPr="002A5169">
        <w:rPr>
          <w:rFonts w:ascii="Arial" w:hAnsi="Arial" w:cs="Arial"/>
        </w:rPr>
        <w:t xml:space="preserve">Dále pak je třeba dbát pokynů jevištního personálu, poslouchat varování při pohybu </w:t>
      </w:r>
      <w:r>
        <w:rPr>
          <w:rFonts w:ascii="Arial" w:hAnsi="Arial" w:cs="Arial"/>
        </w:rPr>
        <w:t>jevištních stolů</w:t>
      </w:r>
      <w:r w:rsidRPr="002A5169">
        <w:rPr>
          <w:rFonts w:ascii="Arial" w:hAnsi="Arial" w:cs="Arial"/>
        </w:rPr>
        <w:t>, jevištních tahů a ostatní manipulace se scénickými prvky.</w:t>
      </w:r>
    </w:p>
    <w:p w14:paraId="36D68EE3" w14:textId="77777777" w:rsidR="00471EFC" w:rsidRPr="002A5169" w:rsidRDefault="00471EFC" w:rsidP="00471EFC">
      <w:pPr>
        <w:pStyle w:val="Odstavecseseznamem"/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ascii="Arial" w:hAnsi="Arial" w:cs="Arial"/>
        </w:rPr>
      </w:pPr>
      <w:r w:rsidRPr="002A5169">
        <w:rPr>
          <w:rFonts w:ascii="Arial" w:hAnsi="Arial" w:cs="Arial"/>
        </w:rPr>
        <w:t>Při pohybu v provazišti, je třeba zvýšit opatrnost zejména při manipulaci s dvířky od branek k pojezdovým lávkám a při snížené viditelnosti zvýšit ostražitost.</w:t>
      </w:r>
    </w:p>
    <w:p w14:paraId="60347A5F" w14:textId="77777777" w:rsidR="00471EFC" w:rsidRPr="002A5169" w:rsidRDefault="00471EFC" w:rsidP="00471EFC">
      <w:pPr>
        <w:pStyle w:val="Odstavecseseznamem"/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ascii="Arial" w:hAnsi="Arial" w:cs="Arial"/>
        </w:rPr>
      </w:pPr>
      <w:r w:rsidRPr="002A5169">
        <w:rPr>
          <w:rFonts w:ascii="Arial" w:hAnsi="Arial" w:cs="Arial"/>
        </w:rPr>
        <w:t>Pokud</w:t>
      </w:r>
      <w:r>
        <w:rPr>
          <w:rFonts w:ascii="Arial" w:hAnsi="Arial" w:cs="Arial"/>
        </w:rPr>
        <w:t xml:space="preserve"> je zjištěna jakákoliv závada, </w:t>
      </w:r>
      <w:r w:rsidRPr="002A5169">
        <w:rPr>
          <w:rFonts w:ascii="Arial" w:hAnsi="Arial" w:cs="Arial"/>
        </w:rPr>
        <w:t>nebo skutečnost odporující bezpečnosti, upozorněte na toto neprodleně jevištní personál, popřípadě správce budovy.</w:t>
      </w:r>
    </w:p>
    <w:p w14:paraId="58477B88" w14:textId="77777777" w:rsidR="00471EFC" w:rsidRPr="002A5169" w:rsidRDefault="00471EFC" w:rsidP="00471EFC">
      <w:pPr>
        <w:pStyle w:val="Odstavecseseznamem"/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ascii="Arial" w:hAnsi="Arial" w:cs="Arial"/>
        </w:rPr>
      </w:pPr>
      <w:r w:rsidRPr="002A5169">
        <w:rPr>
          <w:rFonts w:ascii="Arial" w:hAnsi="Arial" w:cs="Arial"/>
        </w:rPr>
        <w:t>Při vyhlášení požárního poplachu, řídit se pokyny a neprodleně opustit budovu.</w:t>
      </w:r>
    </w:p>
    <w:p w14:paraId="495AF542" w14:textId="77777777" w:rsidR="00471EFC" w:rsidRDefault="00471EFC" w:rsidP="00471EFC">
      <w:pPr>
        <w:pStyle w:val="Odstavecseseznamem"/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ascii="Arial" w:hAnsi="Arial" w:cs="Arial"/>
        </w:rPr>
      </w:pPr>
      <w:r w:rsidRPr="002A5169">
        <w:rPr>
          <w:rFonts w:ascii="Arial" w:hAnsi="Arial" w:cs="Arial"/>
        </w:rPr>
        <w:t xml:space="preserve">Při uvíznutí ve </w:t>
      </w:r>
      <w:proofErr w:type="gramStart"/>
      <w:r w:rsidRPr="002A5169">
        <w:rPr>
          <w:rFonts w:ascii="Arial" w:hAnsi="Arial" w:cs="Arial"/>
        </w:rPr>
        <w:t>výtahu  upozornit</w:t>
      </w:r>
      <w:proofErr w:type="gramEnd"/>
      <w:r w:rsidRPr="002A5169">
        <w:rPr>
          <w:rFonts w:ascii="Arial" w:hAnsi="Arial" w:cs="Arial"/>
        </w:rPr>
        <w:t xml:space="preserve">  tlačítkem se symbolem zvonku na vrátnici a vyčkat vyproštění.</w:t>
      </w:r>
    </w:p>
    <w:p w14:paraId="417FD18C" w14:textId="77777777" w:rsidR="00471EFC" w:rsidRPr="002A5169" w:rsidRDefault="00471EFC" w:rsidP="00471EFC">
      <w:pPr>
        <w:rPr>
          <w:rFonts w:ascii="Arial" w:hAnsi="Arial" w:cs="Arial"/>
          <w:sz w:val="22"/>
          <w:szCs w:val="22"/>
        </w:rPr>
      </w:pPr>
      <w:r w:rsidRPr="002A5169">
        <w:rPr>
          <w:rFonts w:ascii="Arial" w:hAnsi="Arial" w:cs="Arial"/>
          <w:sz w:val="22"/>
          <w:szCs w:val="22"/>
        </w:rPr>
        <w:t>JE ZAKÁZÁNO:</w:t>
      </w:r>
    </w:p>
    <w:p w14:paraId="5F96C944" w14:textId="77777777" w:rsidR="00471EFC" w:rsidRDefault="00471EFC" w:rsidP="00471EFC">
      <w:pPr>
        <w:pStyle w:val="Odstavecseseznamem"/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ascii="Arial" w:hAnsi="Arial" w:cs="Arial"/>
        </w:rPr>
      </w:pPr>
      <w:r w:rsidRPr="004A6AD7">
        <w:rPr>
          <w:rFonts w:ascii="Arial" w:hAnsi="Arial" w:cs="Arial"/>
        </w:rPr>
        <w:t>Kouřit na jevišti a ve veškerých prostorách budovy Divadla na Orlí</w:t>
      </w:r>
    </w:p>
    <w:p w14:paraId="36B414A3" w14:textId="77777777" w:rsidR="00471EFC" w:rsidRPr="004A6AD7" w:rsidRDefault="00471EFC" w:rsidP="00471EFC">
      <w:pPr>
        <w:pStyle w:val="Odstavecseseznamem"/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ascii="Arial" w:hAnsi="Arial" w:cs="Arial"/>
        </w:rPr>
      </w:pPr>
      <w:r w:rsidRPr="004A6AD7">
        <w:rPr>
          <w:rFonts w:ascii="Arial" w:hAnsi="Arial" w:cs="Arial"/>
        </w:rPr>
        <w:t xml:space="preserve">Manipulovat s otevřeným ohněm ve všech prostorách budovy. </w:t>
      </w:r>
    </w:p>
    <w:p w14:paraId="35889060" w14:textId="77777777" w:rsidR="00471EFC" w:rsidRPr="002A5169" w:rsidRDefault="00471EFC" w:rsidP="00471EFC">
      <w:pPr>
        <w:pStyle w:val="Odstavecseseznamem"/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M</w:t>
      </w:r>
      <w:r w:rsidRPr="002A5169">
        <w:rPr>
          <w:rFonts w:ascii="Arial" w:hAnsi="Arial" w:cs="Arial"/>
        </w:rPr>
        <w:t>anipulace s jevištními technologiemi osobami, které nebyly náležitě proškoleny.</w:t>
      </w:r>
    </w:p>
    <w:p w14:paraId="53178093" w14:textId="77777777" w:rsidR="00471EFC" w:rsidRPr="002A5169" w:rsidRDefault="00471EFC" w:rsidP="00471EFC">
      <w:pPr>
        <w:pStyle w:val="Odstavecseseznamem"/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contextualSpacing/>
        <w:rPr>
          <w:rFonts w:ascii="Arial" w:hAnsi="Arial" w:cs="Arial"/>
        </w:rPr>
      </w:pPr>
      <w:r w:rsidRPr="002A5169">
        <w:rPr>
          <w:rFonts w:ascii="Arial" w:hAnsi="Arial" w:cs="Arial"/>
        </w:rPr>
        <w:t>Je zakázána jízda osob na tazích, jak ručních, tak motorových.</w:t>
      </w:r>
    </w:p>
    <w:p w14:paraId="3D2F2145" w14:textId="77777777" w:rsidR="00471EFC" w:rsidRPr="00097610" w:rsidRDefault="00471EFC" w:rsidP="004023B4">
      <w:pPr>
        <w:autoSpaceDE w:val="0"/>
        <w:autoSpaceDN w:val="0"/>
        <w:adjustRightInd w:val="0"/>
        <w:spacing w:after="120"/>
        <w:rPr>
          <w:rFonts w:ascii="Arial" w:hAnsi="Arial" w:cs="Arial"/>
          <w:b/>
          <w:sz w:val="22"/>
          <w:szCs w:val="22"/>
        </w:rPr>
      </w:pPr>
      <w:r w:rsidRPr="00097610">
        <w:rPr>
          <w:rFonts w:ascii="Arial" w:hAnsi="Arial" w:cs="Arial"/>
          <w:b/>
          <w:sz w:val="22"/>
          <w:szCs w:val="22"/>
        </w:rPr>
        <w:t>JAMU neodpovídá za škody vzniklé na věcech účinkujících odložených mimo uzamčené k tomuto účelu vyhrazené prostory (šatny, skříňky), či za jejich ztrátu.</w:t>
      </w:r>
    </w:p>
    <w:p w14:paraId="541C3253" w14:textId="77777777" w:rsidR="00471EFC" w:rsidRPr="00097610" w:rsidRDefault="00471EFC" w:rsidP="00471EFC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097610">
        <w:rPr>
          <w:rFonts w:ascii="Arial" w:hAnsi="Arial" w:cs="Arial"/>
          <w:b/>
          <w:sz w:val="22"/>
          <w:szCs w:val="22"/>
        </w:rPr>
        <w:t xml:space="preserve">Účinkující prohlašuje, že byl seznámen s výše uvedenými bezpečnostními a protipožárními podmínkami pro pohyb na jevišti a v prostorách Divadla na Orlí. </w:t>
      </w:r>
    </w:p>
    <w:p w14:paraId="308C6FAD" w14:textId="77777777" w:rsidR="00471EFC" w:rsidRDefault="00471EFC" w:rsidP="00471EFC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7765DD17" w14:textId="1BCB186A" w:rsidR="00471EFC" w:rsidRPr="007E2A52" w:rsidRDefault="00471EFC" w:rsidP="004023B4">
      <w:pPr>
        <w:autoSpaceDE w:val="0"/>
        <w:autoSpaceDN w:val="0"/>
        <w:adjustRightInd w:val="0"/>
        <w:spacing w:after="120"/>
        <w:rPr>
          <w:rFonts w:ascii="Arial" w:hAnsi="Arial" w:cs="Arial"/>
          <w:sz w:val="22"/>
          <w:szCs w:val="22"/>
        </w:rPr>
      </w:pPr>
      <w:r w:rsidRPr="007E2A52">
        <w:rPr>
          <w:rFonts w:ascii="Arial" w:hAnsi="Arial" w:cs="Arial"/>
          <w:sz w:val="22"/>
          <w:szCs w:val="22"/>
        </w:rPr>
        <w:t>V </w:t>
      </w:r>
      <w:r w:rsidR="004023B4">
        <w:rPr>
          <w:rFonts w:ascii="Arial" w:hAnsi="Arial" w:cs="Arial"/>
          <w:sz w:val="22"/>
          <w:szCs w:val="22"/>
        </w:rPr>
        <w:t>……</w:t>
      </w:r>
      <w:proofErr w:type="gramStart"/>
      <w:r w:rsidR="004023B4">
        <w:rPr>
          <w:rFonts w:ascii="Arial" w:hAnsi="Arial" w:cs="Arial"/>
          <w:sz w:val="22"/>
          <w:szCs w:val="22"/>
        </w:rPr>
        <w:t>…….</w:t>
      </w:r>
      <w:proofErr w:type="gramEnd"/>
      <w:r w:rsidR="004023B4">
        <w:rPr>
          <w:rFonts w:ascii="Arial" w:hAnsi="Arial" w:cs="Arial"/>
          <w:sz w:val="22"/>
          <w:szCs w:val="22"/>
        </w:rPr>
        <w:t>.</w:t>
      </w:r>
      <w:r w:rsidRPr="007E2A52">
        <w:rPr>
          <w:rFonts w:ascii="Arial" w:hAnsi="Arial" w:cs="Arial"/>
          <w:sz w:val="22"/>
          <w:szCs w:val="22"/>
        </w:rPr>
        <w:t xml:space="preserve"> dne ………. </w:t>
      </w:r>
    </w:p>
    <w:p w14:paraId="5F360CC1" w14:textId="0E6C6B9E" w:rsidR="00471EFC" w:rsidRPr="007E2A52" w:rsidRDefault="00471EFC" w:rsidP="00471EFC">
      <w:pPr>
        <w:autoSpaceDE w:val="0"/>
        <w:ind w:left="2124" w:firstLine="708"/>
        <w:rPr>
          <w:rFonts w:ascii="Arial" w:hAnsi="Arial" w:cs="Arial"/>
          <w:sz w:val="22"/>
          <w:szCs w:val="22"/>
        </w:rPr>
      </w:pPr>
      <w:r w:rsidRPr="007E2A52">
        <w:rPr>
          <w:rFonts w:ascii="Arial" w:hAnsi="Arial" w:cs="Arial"/>
          <w:sz w:val="22"/>
          <w:szCs w:val="22"/>
        </w:rPr>
        <w:t>...............</w:t>
      </w:r>
      <w:r>
        <w:rPr>
          <w:rFonts w:ascii="Arial" w:hAnsi="Arial" w:cs="Arial"/>
          <w:sz w:val="22"/>
          <w:szCs w:val="22"/>
        </w:rPr>
        <w:t>............................</w:t>
      </w:r>
      <w:r w:rsidRPr="007E2A52">
        <w:rPr>
          <w:rFonts w:ascii="Arial" w:hAnsi="Arial" w:cs="Arial"/>
          <w:sz w:val="22"/>
          <w:szCs w:val="22"/>
        </w:rPr>
        <w:t>………………………</w:t>
      </w:r>
    </w:p>
    <w:p w14:paraId="718DC549" w14:textId="14F693AF" w:rsidR="00222C3B" w:rsidRPr="0077661D" w:rsidRDefault="00471EFC" w:rsidP="00471EFC">
      <w:pPr>
        <w:autoSpaceDE w:val="0"/>
        <w:ind w:left="3540" w:firstLine="708"/>
      </w:pPr>
      <w:proofErr w:type="gramStart"/>
      <w:r>
        <w:rPr>
          <w:rFonts w:ascii="Arial" w:hAnsi="Arial" w:cs="Arial"/>
          <w:sz w:val="22"/>
          <w:szCs w:val="22"/>
        </w:rPr>
        <w:t>jméno  -</w:t>
      </w:r>
      <w:proofErr w:type="gramEnd"/>
      <w:r>
        <w:rPr>
          <w:rFonts w:ascii="Arial" w:hAnsi="Arial" w:cs="Arial"/>
          <w:sz w:val="22"/>
          <w:szCs w:val="22"/>
        </w:rPr>
        <w:t xml:space="preserve">  podpis</w:t>
      </w:r>
      <w:r w:rsidRPr="007E2A52">
        <w:rPr>
          <w:rFonts w:ascii="Arial" w:hAnsi="Arial" w:cs="Arial"/>
          <w:sz w:val="22"/>
          <w:szCs w:val="22"/>
        </w:rPr>
        <w:tab/>
      </w:r>
      <w:r w:rsidRPr="007E2A52">
        <w:rPr>
          <w:rFonts w:ascii="Arial" w:hAnsi="Arial" w:cs="Arial"/>
          <w:sz w:val="22"/>
          <w:szCs w:val="22"/>
        </w:rPr>
        <w:tab/>
      </w:r>
      <w:r w:rsidRPr="007E2A52">
        <w:rPr>
          <w:rFonts w:ascii="Arial" w:hAnsi="Arial" w:cs="Arial"/>
          <w:sz w:val="22"/>
          <w:szCs w:val="22"/>
        </w:rPr>
        <w:tab/>
      </w:r>
    </w:p>
    <w:sectPr w:rsidR="00222C3B" w:rsidRPr="0077661D" w:rsidSect="00694A8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3459" w:right="1191" w:bottom="1530" w:left="1191" w:header="0" w:footer="454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20DFB4" w14:textId="77777777" w:rsidR="00694A8E" w:rsidRDefault="00694A8E">
      <w:r>
        <w:separator/>
      </w:r>
    </w:p>
  </w:endnote>
  <w:endnote w:type="continuationSeparator" w:id="0">
    <w:p w14:paraId="4E31F40A" w14:textId="77777777" w:rsidR="00694A8E" w:rsidRDefault="00694A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E6319E" w14:textId="77777777" w:rsidR="004A7AD1" w:rsidRDefault="004A7AD1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70"/>
      <w:gridCol w:w="3170"/>
      <w:gridCol w:w="3170"/>
    </w:tblGrid>
    <w:tr w:rsidR="0EB6F988" w14:paraId="3EE73734" w14:textId="77777777" w:rsidTr="0EB6F988">
      <w:trPr>
        <w:trHeight w:val="300"/>
      </w:trPr>
      <w:tc>
        <w:tcPr>
          <w:tcW w:w="3170" w:type="dxa"/>
        </w:tcPr>
        <w:p w14:paraId="4D89648A" w14:textId="63F68221" w:rsidR="0EB6F988" w:rsidRDefault="0EB6F988" w:rsidP="0EB6F988">
          <w:pPr>
            <w:pStyle w:val="Zhlav"/>
            <w:ind w:left="-115"/>
          </w:pPr>
        </w:p>
      </w:tc>
      <w:tc>
        <w:tcPr>
          <w:tcW w:w="3170" w:type="dxa"/>
        </w:tcPr>
        <w:p w14:paraId="442925C8" w14:textId="273AAA42" w:rsidR="0EB6F988" w:rsidRDefault="0EB6F988" w:rsidP="0EB6F988">
          <w:pPr>
            <w:pStyle w:val="Zhlav"/>
            <w:jc w:val="center"/>
          </w:pPr>
        </w:p>
      </w:tc>
      <w:tc>
        <w:tcPr>
          <w:tcW w:w="3170" w:type="dxa"/>
        </w:tcPr>
        <w:p w14:paraId="469B76A8" w14:textId="1EBDFFDC" w:rsidR="0EB6F988" w:rsidRDefault="0EB6F988" w:rsidP="0EB6F988">
          <w:pPr>
            <w:pStyle w:val="Zhlav"/>
            <w:ind w:right="-115"/>
            <w:jc w:val="right"/>
          </w:pPr>
        </w:p>
      </w:tc>
    </w:tr>
  </w:tbl>
  <w:p w14:paraId="73E1135C" w14:textId="72312085" w:rsidR="0EB6F988" w:rsidRDefault="0EB6F988" w:rsidP="0EB6F988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297953" w14:textId="77777777" w:rsidR="004A7AD1" w:rsidRDefault="004A7AD1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29A0C6" w14:textId="77777777" w:rsidR="00694A8E" w:rsidRDefault="00694A8E">
      <w:r>
        <w:separator/>
      </w:r>
    </w:p>
  </w:footnote>
  <w:footnote w:type="continuationSeparator" w:id="0">
    <w:p w14:paraId="1B59FA9B" w14:textId="77777777" w:rsidR="00694A8E" w:rsidRDefault="00694A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E6C5E5" w14:textId="77777777" w:rsidR="004A7AD1" w:rsidRDefault="004A7AD1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C1AD25" w14:textId="128EBDE4" w:rsidR="00C82EC6" w:rsidRDefault="00C82EC6" w:rsidP="00EE7EB3">
    <w:pPr>
      <w:widowControl w:val="0"/>
      <w:ind w:left="-567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078E28A" wp14:editId="56B6EB2F">
          <wp:simplePos x="0" y="0"/>
          <wp:positionH relativeFrom="column">
            <wp:posOffset>-362585</wp:posOffset>
          </wp:positionH>
          <wp:positionV relativeFrom="paragraph">
            <wp:posOffset>146051</wp:posOffset>
          </wp:positionV>
          <wp:extent cx="3378200" cy="1704010"/>
          <wp:effectExtent l="0" t="0" r="0" b="0"/>
          <wp:wrapNone/>
          <wp:docPr id="16" name="Obrázok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90226" cy="171007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CAC250" w14:textId="77777777" w:rsidR="004A7AD1" w:rsidRDefault="004A7AD1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3E42E2"/>
    <w:multiLevelType w:val="hybridMultilevel"/>
    <w:tmpl w:val="4E2E99A4"/>
    <w:lvl w:ilvl="0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1E36904"/>
    <w:multiLevelType w:val="hybridMultilevel"/>
    <w:tmpl w:val="00704AAA"/>
    <w:lvl w:ilvl="0" w:tplc="47F057F0">
      <w:numFmt w:val="bullet"/>
      <w:lvlText w:val="•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D73D6"/>
    <w:multiLevelType w:val="hybridMultilevel"/>
    <w:tmpl w:val="301CF0A6"/>
    <w:numStyleLink w:val="Importovanstyl1"/>
  </w:abstractNum>
  <w:abstractNum w:abstractNumId="3" w15:restartNumberingAfterBreak="0">
    <w:nsid w:val="271C0C7C"/>
    <w:multiLevelType w:val="hybridMultilevel"/>
    <w:tmpl w:val="3960749E"/>
    <w:lvl w:ilvl="0" w:tplc="0405000F">
      <w:start w:val="1"/>
      <w:numFmt w:val="decimal"/>
      <w:lvlText w:val="%1."/>
      <w:lvlJc w:val="left"/>
      <w:pPr>
        <w:ind w:left="1140" w:hanging="360"/>
      </w:pPr>
    </w:lvl>
    <w:lvl w:ilvl="1" w:tplc="04050019" w:tentative="1">
      <w:start w:val="1"/>
      <w:numFmt w:val="lowerLetter"/>
      <w:lvlText w:val="%2."/>
      <w:lvlJc w:val="left"/>
      <w:pPr>
        <w:ind w:left="1860" w:hanging="360"/>
      </w:pPr>
    </w:lvl>
    <w:lvl w:ilvl="2" w:tplc="0405001B" w:tentative="1">
      <w:start w:val="1"/>
      <w:numFmt w:val="lowerRoman"/>
      <w:lvlText w:val="%3."/>
      <w:lvlJc w:val="right"/>
      <w:pPr>
        <w:ind w:left="2580" w:hanging="180"/>
      </w:pPr>
    </w:lvl>
    <w:lvl w:ilvl="3" w:tplc="0405000F" w:tentative="1">
      <w:start w:val="1"/>
      <w:numFmt w:val="decimal"/>
      <w:lvlText w:val="%4."/>
      <w:lvlJc w:val="left"/>
      <w:pPr>
        <w:ind w:left="3300" w:hanging="360"/>
      </w:pPr>
    </w:lvl>
    <w:lvl w:ilvl="4" w:tplc="04050019" w:tentative="1">
      <w:start w:val="1"/>
      <w:numFmt w:val="lowerLetter"/>
      <w:lvlText w:val="%5."/>
      <w:lvlJc w:val="left"/>
      <w:pPr>
        <w:ind w:left="4020" w:hanging="360"/>
      </w:pPr>
    </w:lvl>
    <w:lvl w:ilvl="5" w:tplc="0405001B" w:tentative="1">
      <w:start w:val="1"/>
      <w:numFmt w:val="lowerRoman"/>
      <w:lvlText w:val="%6."/>
      <w:lvlJc w:val="right"/>
      <w:pPr>
        <w:ind w:left="4740" w:hanging="180"/>
      </w:pPr>
    </w:lvl>
    <w:lvl w:ilvl="6" w:tplc="0405000F" w:tentative="1">
      <w:start w:val="1"/>
      <w:numFmt w:val="decimal"/>
      <w:lvlText w:val="%7."/>
      <w:lvlJc w:val="left"/>
      <w:pPr>
        <w:ind w:left="5460" w:hanging="360"/>
      </w:pPr>
    </w:lvl>
    <w:lvl w:ilvl="7" w:tplc="04050019" w:tentative="1">
      <w:start w:val="1"/>
      <w:numFmt w:val="lowerLetter"/>
      <w:lvlText w:val="%8."/>
      <w:lvlJc w:val="left"/>
      <w:pPr>
        <w:ind w:left="6180" w:hanging="360"/>
      </w:pPr>
    </w:lvl>
    <w:lvl w:ilvl="8" w:tplc="040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4" w15:restartNumberingAfterBreak="0">
    <w:nsid w:val="27A6414B"/>
    <w:multiLevelType w:val="hybridMultilevel"/>
    <w:tmpl w:val="D868936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311732"/>
    <w:multiLevelType w:val="hybridMultilevel"/>
    <w:tmpl w:val="13E6B802"/>
    <w:lvl w:ilvl="0" w:tplc="F41EE6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BF4C0B"/>
    <w:multiLevelType w:val="hybridMultilevel"/>
    <w:tmpl w:val="4618716A"/>
    <w:lvl w:ilvl="0" w:tplc="22463114">
      <w:numFmt w:val="bullet"/>
      <w:lvlText w:val="-"/>
      <w:lvlJc w:val="left"/>
      <w:pPr>
        <w:ind w:left="420" w:hanging="360"/>
      </w:pPr>
      <w:rPr>
        <w:rFonts w:ascii="Arial" w:eastAsia="Arial Unicode MS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7" w15:restartNumberingAfterBreak="0">
    <w:nsid w:val="37BA0E20"/>
    <w:multiLevelType w:val="hybridMultilevel"/>
    <w:tmpl w:val="16B2101C"/>
    <w:lvl w:ilvl="0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C7A5489"/>
    <w:multiLevelType w:val="hybridMultilevel"/>
    <w:tmpl w:val="C422FB7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DE2DFF"/>
    <w:multiLevelType w:val="multilevel"/>
    <w:tmpl w:val="CC78B9CA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F2F2452"/>
    <w:multiLevelType w:val="hybridMultilevel"/>
    <w:tmpl w:val="2EE46238"/>
    <w:lvl w:ilvl="0" w:tplc="040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42A870C8"/>
    <w:multiLevelType w:val="hybridMultilevel"/>
    <w:tmpl w:val="8E6E817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CD150B"/>
    <w:multiLevelType w:val="hybridMultilevel"/>
    <w:tmpl w:val="05D0795C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4555E01"/>
    <w:multiLevelType w:val="hybridMultilevel"/>
    <w:tmpl w:val="4F0607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7019C4"/>
    <w:multiLevelType w:val="hybridMultilevel"/>
    <w:tmpl w:val="301CF0A6"/>
    <w:styleLink w:val="Importovanstyl1"/>
    <w:lvl w:ilvl="0" w:tplc="D7EE63CE">
      <w:start w:val="1"/>
      <w:numFmt w:val="bullet"/>
      <w:lvlText w:val="▪"/>
      <w:lvlJc w:val="left"/>
      <w:pPr>
        <w:ind w:left="7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2AE28CC8">
      <w:start w:val="1"/>
      <w:numFmt w:val="bullet"/>
      <w:lvlText w:val="o"/>
      <w:lvlJc w:val="left"/>
      <w:pPr>
        <w:ind w:left="144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54FCCB7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316A030E">
      <w:start w:val="1"/>
      <w:numFmt w:val="bullet"/>
      <w:lvlText w:val="●"/>
      <w:lvlJc w:val="left"/>
      <w:pPr>
        <w:ind w:left="288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70FCCD98">
      <w:start w:val="1"/>
      <w:numFmt w:val="bullet"/>
      <w:lvlText w:val="o"/>
      <w:lvlJc w:val="left"/>
      <w:pPr>
        <w:ind w:left="360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C166D8B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D2826924">
      <w:start w:val="1"/>
      <w:numFmt w:val="bullet"/>
      <w:lvlText w:val="●"/>
      <w:lvlJc w:val="left"/>
      <w:pPr>
        <w:ind w:left="504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F4E6DE8E">
      <w:start w:val="1"/>
      <w:numFmt w:val="bullet"/>
      <w:lvlText w:val="o"/>
      <w:lvlJc w:val="left"/>
      <w:pPr>
        <w:ind w:left="576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74601AC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 w15:restartNumberingAfterBreak="0">
    <w:nsid w:val="68C4727F"/>
    <w:multiLevelType w:val="hybridMultilevel"/>
    <w:tmpl w:val="781ADA44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F01142"/>
    <w:multiLevelType w:val="hybridMultilevel"/>
    <w:tmpl w:val="83B6611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0095514"/>
    <w:multiLevelType w:val="hybridMultilevel"/>
    <w:tmpl w:val="667C3700"/>
    <w:styleLink w:val="Importovanstyl2"/>
    <w:lvl w:ilvl="0" w:tplc="7830399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83665C3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4F54C28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61D820A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B094BAFE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2F7CFC1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C868B09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307EB92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E508E80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8" w15:restartNumberingAfterBreak="0">
    <w:nsid w:val="739F7ACA"/>
    <w:multiLevelType w:val="hybridMultilevel"/>
    <w:tmpl w:val="CD6EB2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2178D4"/>
    <w:multiLevelType w:val="hybridMultilevel"/>
    <w:tmpl w:val="3DA407F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7222246"/>
    <w:multiLevelType w:val="hybridMultilevel"/>
    <w:tmpl w:val="667C3700"/>
    <w:numStyleLink w:val="Importovanstyl2"/>
  </w:abstractNum>
  <w:abstractNum w:abstractNumId="21" w15:restartNumberingAfterBreak="0">
    <w:nsid w:val="788715BB"/>
    <w:multiLevelType w:val="hybridMultilevel"/>
    <w:tmpl w:val="9BCED9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AC6E36"/>
    <w:multiLevelType w:val="hybridMultilevel"/>
    <w:tmpl w:val="B800644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086E25"/>
    <w:multiLevelType w:val="hybridMultilevel"/>
    <w:tmpl w:val="87205C7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D027F1"/>
    <w:multiLevelType w:val="hybridMultilevel"/>
    <w:tmpl w:val="18AAB2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9135783">
    <w:abstractNumId w:val="14"/>
  </w:num>
  <w:num w:numId="2" w16cid:durableId="718867357">
    <w:abstractNumId w:val="2"/>
  </w:num>
  <w:num w:numId="3" w16cid:durableId="1682002679">
    <w:abstractNumId w:val="17"/>
  </w:num>
  <w:num w:numId="4" w16cid:durableId="977565909">
    <w:abstractNumId w:val="20"/>
  </w:num>
  <w:num w:numId="5" w16cid:durableId="179322342">
    <w:abstractNumId w:val="3"/>
  </w:num>
  <w:num w:numId="6" w16cid:durableId="1344355442">
    <w:abstractNumId w:val="11"/>
  </w:num>
  <w:num w:numId="7" w16cid:durableId="1707559381">
    <w:abstractNumId w:val="16"/>
  </w:num>
  <w:num w:numId="8" w16cid:durableId="1249315494">
    <w:abstractNumId w:val="5"/>
  </w:num>
  <w:num w:numId="9" w16cid:durableId="2042514974">
    <w:abstractNumId w:val="1"/>
  </w:num>
  <w:num w:numId="10" w16cid:durableId="2072725472">
    <w:abstractNumId w:val="13"/>
  </w:num>
  <w:num w:numId="11" w16cid:durableId="859390186">
    <w:abstractNumId w:val="24"/>
  </w:num>
  <w:num w:numId="12" w16cid:durableId="1423985166">
    <w:abstractNumId w:val="4"/>
  </w:num>
  <w:num w:numId="13" w16cid:durableId="223377365">
    <w:abstractNumId w:val="12"/>
  </w:num>
  <w:num w:numId="14" w16cid:durableId="1396318793">
    <w:abstractNumId w:val="7"/>
  </w:num>
  <w:num w:numId="15" w16cid:durableId="244609714">
    <w:abstractNumId w:val="0"/>
  </w:num>
  <w:num w:numId="16" w16cid:durableId="489366457">
    <w:abstractNumId w:val="10"/>
  </w:num>
  <w:num w:numId="17" w16cid:durableId="818569487">
    <w:abstractNumId w:val="21"/>
  </w:num>
  <w:num w:numId="18" w16cid:durableId="1224872026">
    <w:abstractNumId w:val="4"/>
  </w:num>
  <w:num w:numId="19" w16cid:durableId="165217774">
    <w:abstractNumId w:val="5"/>
  </w:num>
  <w:num w:numId="20" w16cid:durableId="755201924">
    <w:abstractNumId w:val="15"/>
  </w:num>
  <w:num w:numId="21" w16cid:durableId="138230086">
    <w:abstractNumId w:val="19"/>
  </w:num>
  <w:num w:numId="22" w16cid:durableId="2007631238">
    <w:abstractNumId w:val="6"/>
  </w:num>
  <w:num w:numId="23" w16cid:durableId="1540632015">
    <w:abstractNumId w:val="22"/>
  </w:num>
  <w:num w:numId="24" w16cid:durableId="1326594353">
    <w:abstractNumId w:val="23"/>
  </w:num>
  <w:num w:numId="25" w16cid:durableId="2066949044">
    <w:abstractNumId w:val="9"/>
  </w:num>
  <w:num w:numId="26" w16cid:durableId="1799107486">
    <w:abstractNumId w:val="8"/>
  </w:num>
  <w:num w:numId="27" w16cid:durableId="15796679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MzCxMDKwNLI0MjZW0lEKTi0uzszPAykwrAUA1a2FrSwAAAA="/>
  </w:docVars>
  <w:rsids>
    <w:rsidRoot w:val="00F25CDB"/>
    <w:rsid w:val="000003F6"/>
    <w:rsid w:val="000005BF"/>
    <w:rsid w:val="00001102"/>
    <w:rsid w:val="00001912"/>
    <w:rsid w:val="00001E1D"/>
    <w:rsid w:val="000032DE"/>
    <w:rsid w:val="00004BBA"/>
    <w:rsid w:val="00005C2B"/>
    <w:rsid w:val="00005E37"/>
    <w:rsid w:val="0001041B"/>
    <w:rsid w:val="00010BB3"/>
    <w:rsid w:val="00010DB1"/>
    <w:rsid w:val="00010FC9"/>
    <w:rsid w:val="00011095"/>
    <w:rsid w:val="00011806"/>
    <w:rsid w:val="00011A93"/>
    <w:rsid w:val="00011DB1"/>
    <w:rsid w:val="0001284B"/>
    <w:rsid w:val="00013D98"/>
    <w:rsid w:val="00014238"/>
    <w:rsid w:val="00014BFE"/>
    <w:rsid w:val="00015E34"/>
    <w:rsid w:val="00015EBC"/>
    <w:rsid w:val="00015F88"/>
    <w:rsid w:val="00016223"/>
    <w:rsid w:val="00016391"/>
    <w:rsid w:val="000164C4"/>
    <w:rsid w:val="00016DFE"/>
    <w:rsid w:val="000176B1"/>
    <w:rsid w:val="0002042A"/>
    <w:rsid w:val="00022554"/>
    <w:rsid w:val="0002255B"/>
    <w:rsid w:val="0002346B"/>
    <w:rsid w:val="00024283"/>
    <w:rsid w:val="0002457B"/>
    <w:rsid w:val="00025B29"/>
    <w:rsid w:val="00025FD8"/>
    <w:rsid w:val="00030427"/>
    <w:rsid w:val="000304AF"/>
    <w:rsid w:val="00030569"/>
    <w:rsid w:val="00030F5C"/>
    <w:rsid w:val="000313CF"/>
    <w:rsid w:val="00031543"/>
    <w:rsid w:val="0003262E"/>
    <w:rsid w:val="00033785"/>
    <w:rsid w:val="00036591"/>
    <w:rsid w:val="00036B68"/>
    <w:rsid w:val="00036DE8"/>
    <w:rsid w:val="0004108D"/>
    <w:rsid w:val="000411AA"/>
    <w:rsid w:val="00041ED9"/>
    <w:rsid w:val="00042833"/>
    <w:rsid w:val="000431BB"/>
    <w:rsid w:val="0004344D"/>
    <w:rsid w:val="00043A27"/>
    <w:rsid w:val="00043BAD"/>
    <w:rsid w:val="000446EC"/>
    <w:rsid w:val="00044E7F"/>
    <w:rsid w:val="00044FDE"/>
    <w:rsid w:val="00045228"/>
    <w:rsid w:val="00045BB2"/>
    <w:rsid w:val="00046748"/>
    <w:rsid w:val="000505CE"/>
    <w:rsid w:val="000507A4"/>
    <w:rsid w:val="00052123"/>
    <w:rsid w:val="00052883"/>
    <w:rsid w:val="00052955"/>
    <w:rsid w:val="000533E0"/>
    <w:rsid w:val="00053699"/>
    <w:rsid w:val="0005442C"/>
    <w:rsid w:val="00055E8B"/>
    <w:rsid w:val="00056DD7"/>
    <w:rsid w:val="00057FAA"/>
    <w:rsid w:val="00060913"/>
    <w:rsid w:val="00060E83"/>
    <w:rsid w:val="000611BD"/>
    <w:rsid w:val="0006137F"/>
    <w:rsid w:val="0006142C"/>
    <w:rsid w:val="000616DB"/>
    <w:rsid w:val="00062CDE"/>
    <w:rsid w:val="00063233"/>
    <w:rsid w:val="00065253"/>
    <w:rsid w:val="000656A5"/>
    <w:rsid w:val="00065A5F"/>
    <w:rsid w:val="000671DD"/>
    <w:rsid w:val="00067AEC"/>
    <w:rsid w:val="00073152"/>
    <w:rsid w:val="00073661"/>
    <w:rsid w:val="00074E6D"/>
    <w:rsid w:val="0007667A"/>
    <w:rsid w:val="00077561"/>
    <w:rsid w:val="00080702"/>
    <w:rsid w:val="00081C38"/>
    <w:rsid w:val="00082F40"/>
    <w:rsid w:val="000831C1"/>
    <w:rsid w:val="000837DA"/>
    <w:rsid w:val="00084483"/>
    <w:rsid w:val="00084C71"/>
    <w:rsid w:val="00085828"/>
    <w:rsid w:val="00086B2D"/>
    <w:rsid w:val="00086F03"/>
    <w:rsid w:val="00086FC2"/>
    <w:rsid w:val="00090360"/>
    <w:rsid w:val="0009087A"/>
    <w:rsid w:val="00090CC4"/>
    <w:rsid w:val="00091862"/>
    <w:rsid w:val="00091E43"/>
    <w:rsid w:val="00093232"/>
    <w:rsid w:val="000938FE"/>
    <w:rsid w:val="00094A97"/>
    <w:rsid w:val="00095726"/>
    <w:rsid w:val="00095BA8"/>
    <w:rsid w:val="00095C09"/>
    <w:rsid w:val="0009607E"/>
    <w:rsid w:val="000A01AE"/>
    <w:rsid w:val="000A06C6"/>
    <w:rsid w:val="000A0A24"/>
    <w:rsid w:val="000A0BE6"/>
    <w:rsid w:val="000A0C60"/>
    <w:rsid w:val="000A3D5B"/>
    <w:rsid w:val="000A40BA"/>
    <w:rsid w:val="000A46A0"/>
    <w:rsid w:val="000A5946"/>
    <w:rsid w:val="000A5D8C"/>
    <w:rsid w:val="000A5E96"/>
    <w:rsid w:val="000A67BD"/>
    <w:rsid w:val="000A67F5"/>
    <w:rsid w:val="000A6B06"/>
    <w:rsid w:val="000A7387"/>
    <w:rsid w:val="000A778E"/>
    <w:rsid w:val="000B014D"/>
    <w:rsid w:val="000B0EED"/>
    <w:rsid w:val="000B14F2"/>
    <w:rsid w:val="000B182F"/>
    <w:rsid w:val="000B225C"/>
    <w:rsid w:val="000B239C"/>
    <w:rsid w:val="000B30FF"/>
    <w:rsid w:val="000B47D4"/>
    <w:rsid w:val="000B4833"/>
    <w:rsid w:val="000B4DFC"/>
    <w:rsid w:val="000B799D"/>
    <w:rsid w:val="000C057B"/>
    <w:rsid w:val="000C0E6A"/>
    <w:rsid w:val="000C0F46"/>
    <w:rsid w:val="000C1715"/>
    <w:rsid w:val="000C2AFC"/>
    <w:rsid w:val="000C2D4B"/>
    <w:rsid w:val="000C32AA"/>
    <w:rsid w:val="000C3385"/>
    <w:rsid w:val="000C3FB6"/>
    <w:rsid w:val="000C4F58"/>
    <w:rsid w:val="000C5719"/>
    <w:rsid w:val="000C5AC6"/>
    <w:rsid w:val="000C6904"/>
    <w:rsid w:val="000D03D5"/>
    <w:rsid w:val="000D087A"/>
    <w:rsid w:val="000D0FB2"/>
    <w:rsid w:val="000D112D"/>
    <w:rsid w:val="000D2D6D"/>
    <w:rsid w:val="000D3EA3"/>
    <w:rsid w:val="000D54FF"/>
    <w:rsid w:val="000D6770"/>
    <w:rsid w:val="000D6F1B"/>
    <w:rsid w:val="000D769B"/>
    <w:rsid w:val="000D794E"/>
    <w:rsid w:val="000D7B7A"/>
    <w:rsid w:val="000E06CD"/>
    <w:rsid w:val="000E0739"/>
    <w:rsid w:val="000E0EA4"/>
    <w:rsid w:val="000E1023"/>
    <w:rsid w:val="000E1776"/>
    <w:rsid w:val="000E24C8"/>
    <w:rsid w:val="000E3171"/>
    <w:rsid w:val="000E3B04"/>
    <w:rsid w:val="000E5053"/>
    <w:rsid w:val="000E5F91"/>
    <w:rsid w:val="000E6747"/>
    <w:rsid w:val="000E7A74"/>
    <w:rsid w:val="000E7E90"/>
    <w:rsid w:val="000F20CA"/>
    <w:rsid w:val="000F252C"/>
    <w:rsid w:val="000F31DC"/>
    <w:rsid w:val="000F381E"/>
    <w:rsid w:val="000F45E9"/>
    <w:rsid w:val="000F5354"/>
    <w:rsid w:val="000F549A"/>
    <w:rsid w:val="000F74FC"/>
    <w:rsid w:val="0010081F"/>
    <w:rsid w:val="0010096F"/>
    <w:rsid w:val="001012D1"/>
    <w:rsid w:val="001013BA"/>
    <w:rsid w:val="00103076"/>
    <w:rsid w:val="001031EB"/>
    <w:rsid w:val="00104058"/>
    <w:rsid w:val="001042E1"/>
    <w:rsid w:val="0010467F"/>
    <w:rsid w:val="001046CD"/>
    <w:rsid w:val="00104946"/>
    <w:rsid w:val="00104E8E"/>
    <w:rsid w:val="00105230"/>
    <w:rsid w:val="0010537B"/>
    <w:rsid w:val="0010592A"/>
    <w:rsid w:val="0010681F"/>
    <w:rsid w:val="0010754E"/>
    <w:rsid w:val="00107E8F"/>
    <w:rsid w:val="00110588"/>
    <w:rsid w:val="00110756"/>
    <w:rsid w:val="00110A1C"/>
    <w:rsid w:val="00112B57"/>
    <w:rsid w:val="00112E6A"/>
    <w:rsid w:val="00112EB4"/>
    <w:rsid w:val="00113489"/>
    <w:rsid w:val="00113A55"/>
    <w:rsid w:val="0011438E"/>
    <w:rsid w:val="001145FE"/>
    <w:rsid w:val="0011607C"/>
    <w:rsid w:val="001212B9"/>
    <w:rsid w:val="00121957"/>
    <w:rsid w:val="00121F29"/>
    <w:rsid w:val="0012402F"/>
    <w:rsid w:val="00124859"/>
    <w:rsid w:val="00124B54"/>
    <w:rsid w:val="00124C34"/>
    <w:rsid w:val="00124E24"/>
    <w:rsid w:val="00125E5A"/>
    <w:rsid w:val="00125EA9"/>
    <w:rsid w:val="001308C7"/>
    <w:rsid w:val="00130FE6"/>
    <w:rsid w:val="00132340"/>
    <w:rsid w:val="0013286F"/>
    <w:rsid w:val="00132E25"/>
    <w:rsid w:val="001345FF"/>
    <w:rsid w:val="00134657"/>
    <w:rsid w:val="001351EA"/>
    <w:rsid w:val="00135CCB"/>
    <w:rsid w:val="00135D22"/>
    <w:rsid w:val="001406B5"/>
    <w:rsid w:val="00140F88"/>
    <w:rsid w:val="00142977"/>
    <w:rsid w:val="0014305B"/>
    <w:rsid w:val="0014327A"/>
    <w:rsid w:val="00143C23"/>
    <w:rsid w:val="00143C39"/>
    <w:rsid w:val="001457EF"/>
    <w:rsid w:val="00145D67"/>
    <w:rsid w:val="0014712A"/>
    <w:rsid w:val="00151D9D"/>
    <w:rsid w:val="00152003"/>
    <w:rsid w:val="0015329D"/>
    <w:rsid w:val="001536DD"/>
    <w:rsid w:val="00154601"/>
    <w:rsid w:val="00154C84"/>
    <w:rsid w:val="001550F1"/>
    <w:rsid w:val="0015622D"/>
    <w:rsid w:val="00156457"/>
    <w:rsid w:val="00156935"/>
    <w:rsid w:val="00156D53"/>
    <w:rsid w:val="00157207"/>
    <w:rsid w:val="00157A89"/>
    <w:rsid w:val="00160195"/>
    <w:rsid w:val="0016032D"/>
    <w:rsid w:val="001619BD"/>
    <w:rsid w:val="00161BA3"/>
    <w:rsid w:val="00161BC8"/>
    <w:rsid w:val="00162074"/>
    <w:rsid w:val="00162F09"/>
    <w:rsid w:val="00163507"/>
    <w:rsid w:val="0016418D"/>
    <w:rsid w:val="001647E4"/>
    <w:rsid w:val="00164B5C"/>
    <w:rsid w:val="00164C67"/>
    <w:rsid w:val="001661DC"/>
    <w:rsid w:val="00166F52"/>
    <w:rsid w:val="001675D1"/>
    <w:rsid w:val="00167CBB"/>
    <w:rsid w:val="001713E9"/>
    <w:rsid w:val="0017168F"/>
    <w:rsid w:val="00171699"/>
    <w:rsid w:val="001718E3"/>
    <w:rsid w:val="00172C66"/>
    <w:rsid w:val="001741D6"/>
    <w:rsid w:val="00174B7E"/>
    <w:rsid w:val="00176A10"/>
    <w:rsid w:val="00177517"/>
    <w:rsid w:val="0017793B"/>
    <w:rsid w:val="00177F50"/>
    <w:rsid w:val="00181D6E"/>
    <w:rsid w:val="001830A5"/>
    <w:rsid w:val="0018374F"/>
    <w:rsid w:val="0018447D"/>
    <w:rsid w:val="00184690"/>
    <w:rsid w:val="0018489A"/>
    <w:rsid w:val="0018525C"/>
    <w:rsid w:val="0018542F"/>
    <w:rsid w:val="00186866"/>
    <w:rsid w:val="00186A3C"/>
    <w:rsid w:val="0018797E"/>
    <w:rsid w:val="001879D3"/>
    <w:rsid w:val="00187DDF"/>
    <w:rsid w:val="0019101D"/>
    <w:rsid w:val="00191158"/>
    <w:rsid w:val="0019133E"/>
    <w:rsid w:val="00193D40"/>
    <w:rsid w:val="00195820"/>
    <w:rsid w:val="001972B2"/>
    <w:rsid w:val="001976B1"/>
    <w:rsid w:val="001A0276"/>
    <w:rsid w:val="001A1335"/>
    <w:rsid w:val="001A1C5C"/>
    <w:rsid w:val="001A2098"/>
    <w:rsid w:val="001A210E"/>
    <w:rsid w:val="001A2396"/>
    <w:rsid w:val="001A245C"/>
    <w:rsid w:val="001A36C8"/>
    <w:rsid w:val="001A38BC"/>
    <w:rsid w:val="001A4113"/>
    <w:rsid w:val="001A4A36"/>
    <w:rsid w:val="001A5498"/>
    <w:rsid w:val="001A5682"/>
    <w:rsid w:val="001A5BBF"/>
    <w:rsid w:val="001A6EF1"/>
    <w:rsid w:val="001A73F8"/>
    <w:rsid w:val="001A7550"/>
    <w:rsid w:val="001A798F"/>
    <w:rsid w:val="001B4026"/>
    <w:rsid w:val="001B510F"/>
    <w:rsid w:val="001B51BE"/>
    <w:rsid w:val="001B64B8"/>
    <w:rsid w:val="001B6A47"/>
    <w:rsid w:val="001B6E7A"/>
    <w:rsid w:val="001B7485"/>
    <w:rsid w:val="001B7782"/>
    <w:rsid w:val="001B7B44"/>
    <w:rsid w:val="001B7C40"/>
    <w:rsid w:val="001B7E3C"/>
    <w:rsid w:val="001C096C"/>
    <w:rsid w:val="001C1868"/>
    <w:rsid w:val="001C188E"/>
    <w:rsid w:val="001C293B"/>
    <w:rsid w:val="001C3250"/>
    <w:rsid w:val="001C3276"/>
    <w:rsid w:val="001C394D"/>
    <w:rsid w:val="001C45B9"/>
    <w:rsid w:val="001C68F5"/>
    <w:rsid w:val="001C6CE0"/>
    <w:rsid w:val="001C6DC2"/>
    <w:rsid w:val="001C74DA"/>
    <w:rsid w:val="001C7C14"/>
    <w:rsid w:val="001D068E"/>
    <w:rsid w:val="001D09A8"/>
    <w:rsid w:val="001D0BFB"/>
    <w:rsid w:val="001D268E"/>
    <w:rsid w:val="001D3006"/>
    <w:rsid w:val="001D327F"/>
    <w:rsid w:val="001D40BF"/>
    <w:rsid w:val="001D4550"/>
    <w:rsid w:val="001D4AC1"/>
    <w:rsid w:val="001D52BE"/>
    <w:rsid w:val="001D53D7"/>
    <w:rsid w:val="001D674C"/>
    <w:rsid w:val="001D675D"/>
    <w:rsid w:val="001D6CAC"/>
    <w:rsid w:val="001D6D48"/>
    <w:rsid w:val="001D7C6D"/>
    <w:rsid w:val="001E048A"/>
    <w:rsid w:val="001E0646"/>
    <w:rsid w:val="001E0A9A"/>
    <w:rsid w:val="001E0F48"/>
    <w:rsid w:val="001E1362"/>
    <w:rsid w:val="001E1520"/>
    <w:rsid w:val="001E1CA4"/>
    <w:rsid w:val="001E1E66"/>
    <w:rsid w:val="001E2566"/>
    <w:rsid w:val="001E27F2"/>
    <w:rsid w:val="001E3D35"/>
    <w:rsid w:val="001E49FE"/>
    <w:rsid w:val="001E5C80"/>
    <w:rsid w:val="001E74AA"/>
    <w:rsid w:val="001E7A38"/>
    <w:rsid w:val="001F0A31"/>
    <w:rsid w:val="001F0D80"/>
    <w:rsid w:val="001F17A5"/>
    <w:rsid w:val="001F271D"/>
    <w:rsid w:val="001F3EF3"/>
    <w:rsid w:val="001F528F"/>
    <w:rsid w:val="001F5BB6"/>
    <w:rsid w:val="001F6067"/>
    <w:rsid w:val="001F6A51"/>
    <w:rsid w:val="001F794B"/>
    <w:rsid w:val="001F7D13"/>
    <w:rsid w:val="001F7FC3"/>
    <w:rsid w:val="0020016C"/>
    <w:rsid w:val="00200816"/>
    <w:rsid w:val="00201954"/>
    <w:rsid w:val="00201D89"/>
    <w:rsid w:val="00207D49"/>
    <w:rsid w:val="00212285"/>
    <w:rsid w:val="0021290C"/>
    <w:rsid w:val="00212ACB"/>
    <w:rsid w:val="002141D5"/>
    <w:rsid w:val="00214579"/>
    <w:rsid w:val="00214786"/>
    <w:rsid w:val="0021660A"/>
    <w:rsid w:val="002173EF"/>
    <w:rsid w:val="002204BF"/>
    <w:rsid w:val="00221087"/>
    <w:rsid w:val="00221A9A"/>
    <w:rsid w:val="00221AFA"/>
    <w:rsid w:val="0022222F"/>
    <w:rsid w:val="00222447"/>
    <w:rsid w:val="0022259E"/>
    <w:rsid w:val="0022289D"/>
    <w:rsid w:val="00222C3B"/>
    <w:rsid w:val="0022321E"/>
    <w:rsid w:val="00223568"/>
    <w:rsid w:val="002239A0"/>
    <w:rsid w:val="00224936"/>
    <w:rsid w:val="0022645F"/>
    <w:rsid w:val="00226B6E"/>
    <w:rsid w:val="00230084"/>
    <w:rsid w:val="0023067F"/>
    <w:rsid w:val="002310D2"/>
    <w:rsid w:val="00231177"/>
    <w:rsid w:val="0023129B"/>
    <w:rsid w:val="00232429"/>
    <w:rsid w:val="00232F2B"/>
    <w:rsid w:val="00236408"/>
    <w:rsid w:val="002368F1"/>
    <w:rsid w:val="00236DF3"/>
    <w:rsid w:val="00237062"/>
    <w:rsid w:val="00237119"/>
    <w:rsid w:val="00240139"/>
    <w:rsid w:val="002403CE"/>
    <w:rsid w:val="002409CD"/>
    <w:rsid w:val="00240A44"/>
    <w:rsid w:val="002415E5"/>
    <w:rsid w:val="00241FDF"/>
    <w:rsid w:val="0024212D"/>
    <w:rsid w:val="002422C1"/>
    <w:rsid w:val="00242652"/>
    <w:rsid w:val="0024373D"/>
    <w:rsid w:val="0024474D"/>
    <w:rsid w:val="00244AA2"/>
    <w:rsid w:val="00244BCD"/>
    <w:rsid w:val="00244EDD"/>
    <w:rsid w:val="00245A0F"/>
    <w:rsid w:val="00245EDE"/>
    <w:rsid w:val="00247E75"/>
    <w:rsid w:val="00250975"/>
    <w:rsid w:val="00250B02"/>
    <w:rsid w:val="00250DDC"/>
    <w:rsid w:val="002517C2"/>
    <w:rsid w:val="00252E00"/>
    <w:rsid w:val="00253117"/>
    <w:rsid w:val="00254375"/>
    <w:rsid w:val="00255355"/>
    <w:rsid w:val="002560FE"/>
    <w:rsid w:val="0025645D"/>
    <w:rsid w:val="002564FD"/>
    <w:rsid w:val="002566D2"/>
    <w:rsid w:val="00256C07"/>
    <w:rsid w:val="00257E6E"/>
    <w:rsid w:val="00257F3A"/>
    <w:rsid w:val="0026014F"/>
    <w:rsid w:val="0026145E"/>
    <w:rsid w:val="00262593"/>
    <w:rsid w:val="0026321E"/>
    <w:rsid w:val="00267A02"/>
    <w:rsid w:val="002706E4"/>
    <w:rsid w:val="00270AE1"/>
    <w:rsid w:val="0027103E"/>
    <w:rsid w:val="00274234"/>
    <w:rsid w:val="002748D9"/>
    <w:rsid w:val="00274C42"/>
    <w:rsid w:val="00275116"/>
    <w:rsid w:val="00275371"/>
    <w:rsid w:val="002754D2"/>
    <w:rsid w:val="00275B3C"/>
    <w:rsid w:val="00276A0A"/>
    <w:rsid w:val="00277068"/>
    <w:rsid w:val="0027778B"/>
    <w:rsid w:val="00277E8D"/>
    <w:rsid w:val="00277FC4"/>
    <w:rsid w:val="00280B1C"/>
    <w:rsid w:val="00281188"/>
    <w:rsid w:val="00281CA9"/>
    <w:rsid w:val="00282E5B"/>
    <w:rsid w:val="002838CC"/>
    <w:rsid w:val="002844F2"/>
    <w:rsid w:val="002857B7"/>
    <w:rsid w:val="00287864"/>
    <w:rsid w:val="002917CF"/>
    <w:rsid w:val="00291B00"/>
    <w:rsid w:val="00291C61"/>
    <w:rsid w:val="00292103"/>
    <w:rsid w:val="002933B3"/>
    <w:rsid w:val="00294A3F"/>
    <w:rsid w:val="00294C9B"/>
    <w:rsid w:val="00294ECE"/>
    <w:rsid w:val="00295C12"/>
    <w:rsid w:val="00296590"/>
    <w:rsid w:val="002976AA"/>
    <w:rsid w:val="002A0D44"/>
    <w:rsid w:val="002A1841"/>
    <w:rsid w:val="002A2B89"/>
    <w:rsid w:val="002A2F41"/>
    <w:rsid w:val="002A4939"/>
    <w:rsid w:val="002A4DED"/>
    <w:rsid w:val="002A524A"/>
    <w:rsid w:val="002A56DB"/>
    <w:rsid w:val="002A5F1D"/>
    <w:rsid w:val="002A79A0"/>
    <w:rsid w:val="002A7B5D"/>
    <w:rsid w:val="002A7D75"/>
    <w:rsid w:val="002B082C"/>
    <w:rsid w:val="002B0F6B"/>
    <w:rsid w:val="002B1A8F"/>
    <w:rsid w:val="002B1B1B"/>
    <w:rsid w:val="002B2C28"/>
    <w:rsid w:val="002B2CA4"/>
    <w:rsid w:val="002B2DE3"/>
    <w:rsid w:val="002B2E37"/>
    <w:rsid w:val="002B56D2"/>
    <w:rsid w:val="002B5CCE"/>
    <w:rsid w:val="002B6339"/>
    <w:rsid w:val="002B63C2"/>
    <w:rsid w:val="002B6B6F"/>
    <w:rsid w:val="002B78D2"/>
    <w:rsid w:val="002C0016"/>
    <w:rsid w:val="002C0040"/>
    <w:rsid w:val="002C13C4"/>
    <w:rsid w:val="002C285B"/>
    <w:rsid w:val="002C2EF9"/>
    <w:rsid w:val="002C3D6C"/>
    <w:rsid w:val="002C434E"/>
    <w:rsid w:val="002C49C5"/>
    <w:rsid w:val="002C605E"/>
    <w:rsid w:val="002C66F3"/>
    <w:rsid w:val="002C72A0"/>
    <w:rsid w:val="002C7580"/>
    <w:rsid w:val="002C7849"/>
    <w:rsid w:val="002C7941"/>
    <w:rsid w:val="002C7E95"/>
    <w:rsid w:val="002D0228"/>
    <w:rsid w:val="002D02F9"/>
    <w:rsid w:val="002D0668"/>
    <w:rsid w:val="002D0C83"/>
    <w:rsid w:val="002D0FA7"/>
    <w:rsid w:val="002D1ED4"/>
    <w:rsid w:val="002D2993"/>
    <w:rsid w:val="002D2D3E"/>
    <w:rsid w:val="002D40BA"/>
    <w:rsid w:val="002D40D5"/>
    <w:rsid w:val="002D52B1"/>
    <w:rsid w:val="002D62AD"/>
    <w:rsid w:val="002D64C0"/>
    <w:rsid w:val="002D6C8E"/>
    <w:rsid w:val="002D7CFE"/>
    <w:rsid w:val="002E037B"/>
    <w:rsid w:val="002E04B7"/>
    <w:rsid w:val="002E04FC"/>
    <w:rsid w:val="002E089F"/>
    <w:rsid w:val="002E0E4A"/>
    <w:rsid w:val="002E1129"/>
    <w:rsid w:val="002E1A09"/>
    <w:rsid w:val="002E1A26"/>
    <w:rsid w:val="002E1C52"/>
    <w:rsid w:val="002E2070"/>
    <w:rsid w:val="002E2249"/>
    <w:rsid w:val="002E3B1C"/>
    <w:rsid w:val="002E3ED6"/>
    <w:rsid w:val="002E4096"/>
    <w:rsid w:val="002E67D2"/>
    <w:rsid w:val="002E6CE0"/>
    <w:rsid w:val="002E7567"/>
    <w:rsid w:val="002F0141"/>
    <w:rsid w:val="002F0AFE"/>
    <w:rsid w:val="002F1271"/>
    <w:rsid w:val="002F1972"/>
    <w:rsid w:val="002F1D49"/>
    <w:rsid w:val="002F280D"/>
    <w:rsid w:val="002F2B8B"/>
    <w:rsid w:val="002F32A3"/>
    <w:rsid w:val="002F344F"/>
    <w:rsid w:val="002F37C3"/>
    <w:rsid w:val="002F4834"/>
    <w:rsid w:val="002F4CB5"/>
    <w:rsid w:val="002F4DC5"/>
    <w:rsid w:val="002F5509"/>
    <w:rsid w:val="002F5993"/>
    <w:rsid w:val="002F5CC5"/>
    <w:rsid w:val="002F6315"/>
    <w:rsid w:val="002F6FF0"/>
    <w:rsid w:val="002F766C"/>
    <w:rsid w:val="002F7F87"/>
    <w:rsid w:val="0030063D"/>
    <w:rsid w:val="00303CB5"/>
    <w:rsid w:val="00304F0C"/>
    <w:rsid w:val="003061D3"/>
    <w:rsid w:val="00307798"/>
    <w:rsid w:val="003105C3"/>
    <w:rsid w:val="0031077C"/>
    <w:rsid w:val="00311942"/>
    <w:rsid w:val="00312486"/>
    <w:rsid w:val="0031262F"/>
    <w:rsid w:val="00312DBB"/>
    <w:rsid w:val="0031324B"/>
    <w:rsid w:val="00313586"/>
    <w:rsid w:val="00313658"/>
    <w:rsid w:val="003143D2"/>
    <w:rsid w:val="00316153"/>
    <w:rsid w:val="00317048"/>
    <w:rsid w:val="0031748B"/>
    <w:rsid w:val="00317773"/>
    <w:rsid w:val="003213C8"/>
    <w:rsid w:val="0032167D"/>
    <w:rsid w:val="00321CDA"/>
    <w:rsid w:val="00323557"/>
    <w:rsid w:val="003238F8"/>
    <w:rsid w:val="003242A8"/>
    <w:rsid w:val="00326330"/>
    <w:rsid w:val="003308F0"/>
    <w:rsid w:val="0033204A"/>
    <w:rsid w:val="00332DDD"/>
    <w:rsid w:val="003333CE"/>
    <w:rsid w:val="0033346F"/>
    <w:rsid w:val="00333EB9"/>
    <w:rsid w:val="003343DF"/>
    <w:rsid w:val="00334824"/>
    <w:rsid w:val="00334861"/>
    <w:rsid w:val="003355AE"/>
    <w:rsid w:val="00335CB5"/>
    <w:rsid w:val="003377A8"/>
    <w:rsid w:val="00337C97"/>
    <w:rsid w:val="00340474"/>
    <w:rsid w:val="003408E9"/>
    <w:rsid w:val="003424E6"/>
    <w:rsid w:val="00342A82"/>
    <w:rsid w:val="00342CAE"/>
    <w:rsid w:val="0034301A"/>
    <w:rsid w:val="0034340A"/>
    <w:rsid w:val="00343485"/>
    <w:rsid w:val="0034536C"/>
    <w:rsid w:val="0034682E"/>
    <w:rsid w:val="00346E5B"/>
    <w:rsid w:val="003507A4"/>
    <w:rsid w:val="00350A26"/>
    <w:rsid w:val="003510E0"/>
    <w:rsid w:val="003511DB"/>
    <w:rsid w:val="003518CC"/>
    <w:rsid w:val="00351B94"/>
    <w:rsid w:val="003520EA"/>
    <w:rsid w:val="003523A6"/>
    <w:rsid w:val="00353665"/>
    <w:rsid w:val="00353A84"/>
    <w:rsid w:val="00353B56"/>
    <w:rsid w:val="003541FF"/>
    <w:rsid w:val="00354942"/>
    <w:rsid w:val="0035523F"/>
    <w:rsid w:val="00356C05"/>
    <w:rsid w:val="00357D6E"/>
    <w:rsid w:val="00361D46"/>
    <w:rsid w:val="003622B4"/>
    <w:rsid w:val="00362344"/>
    <w:rsid w:val="003635E8"/>
    <w:rsid w:val="00363EB8"/>
    <w:rsid w:val="00364123"/>
    <w:rsid w:val="0036570C"/>
    <w:rsid w:val="00365B2A"/>
    <w:rsid w:val="00366362"/>
    <w:rsid w:val="00366D67"/>
    <w:rsid w:val="00367AE2"/>
    <w:rsid w:val="0037079E"/>
    <w:rsid w:val="00370943"/>
    <w:rsid w:val="00371CBD"/>
    <w:rsid w:val="00371DF3"/>
    <w:rsid w:val="00372B8D"/>
    <w:rsid w:val="00373430"/>
    <w:rsid w:val="003734D9"/>
    <w:rsid w:val="00374278"/>
    <w:rsid w:val="00374408"/>
    <w:rsid w:val="003758DB"/>
    <w:rsid w:val="00375A35"/>
    <w:rsid w:val="00376194"/>
    <w:rsid w:val="00377EBD"/>
    <w:rsid w:val="0038017A"/>
    <w:rsid w:val="00380458"/>
    <w:rsid w:val="00380DE8"/>
    <w:rsid w:val="0038211C"/>
    <w:rsid w:val="00385935"/>
    <w:rsid w:val="003859D1"/>
    <w:rsid w:val="003860C1"/>
    <w:rsid w:val="00386178"/>
    <w:rsid w:val="00386629"/>
    <w:rsid w:val="00386C0C"/>
    <w:rsid w:val="003875F0"/>
    <w:rsid w:val="00391347"/>
    <w:rsid w:val="00391730"/>
    <w:rsid w:val="00393283"/>
    <w:rsid w:val="00395EB3"/>
    <w:rsid w:val="0039664D"/>
    <w:rsid w:val="00396FDB"/>
    <w:rsid w:val="003A0341"/>
    <w:rsid w:val="003A0FFC"/>
    <w:rsid w:val="003A2242"/>
    <w:rsid w:val="003A245D"/>
    <w:rsid w:val="003A3C16"/>
    <w:rsid w:val="003A3C3D"/>
    <w:rsid w:val="003A49E2"/>
    <w:rsid w:val="003A5167"/>
    <w:rsid w:val="003A5573"/>
    <w:rsid w:val="003A6786"/>
    <w:rsid w:val="003A68CD"/>
    <w:rsid w:val="003A6CE9"/>
    <w:rsid w:val="003A7A29"/>
    <w:rsid w:val="003B095C"/>
    <w:rsid w:val="003B1054"/>
    <w:rsid w:val="003B11D2"/>
    <w:rsid w:val="003B120A"/>
    <w:rsid w:val="003B29C3"/>
    <w:rsid w:val="003B331B"/>
    <w:rsid w:val="003B5DCF"/>
    <w:rsid w:val="003B6A04"/>
    <w:rsid w:val="003C019F"/>
    <w:rsid w:val="003C31A5"/>
    <w:rsid w:val="003C3D01"/>
    <w:rsid w:val="003C3E13"/>
    <w:rsid w:val="003C46A8"/>
    <w:rsid w:val="003C6198"/>
    <w:rsid w:val="003C6BA7"/>
    <w:rsid w:val="003C7833"/>
    <w:rsid w:val="003C7C1E"/>
    <w:rsid w:val="003C7DD4"/>
    <w:rsid w:val="003D0599"/>
    <w:rsid w:val="003D0A7F"/>
    <w:rsid w:val="003D0FCF"/>
    <w:rsid w:val="003D5BE0"/>
    <w:rsid w:val="003D6ED8"/>
    <w:rsid w:val="003D73D6"/>
    <w:rsid w:val="003E0BB7"/>
    <w:rsid w:val="003E1245"/>
    <w:rsid w:val="003E2F20"/>
    <w:rsid w:val="003E3E99"/>
    <w:rsid w:val="003E40E3"/>
    <w:rsid w:val="003E7119"/>
    <w:rsid w:val="003E7604"/>
    <w:rsid w:val="003E7D03"/>
    <w:rsid w:val="003E7FC0"/>
    <w:rsid w:val="003F1AEC"/>
    <w:rsid w:val="003F22DE"/>
    <w:rsid w:val="003F2485"/>
    <w:rsid w:val="003F3610"/>
    <w:rsid w:val="003F49DA"/>
    <w:rsid w:val="003F4D9B"/>
    <w:rsid w:val="003F4F05"/>
    <w:rsid w:val="003F502D"/>
    <w:rsid w:val="003F5464"/>
    <w:rsid w:val="003F611A"/>
    <w:rsid w:val="003F6C0A"/>
    <w:rsid w:val="003F6F4A"/>
    <w:rsid w:val="00400372"/>
    <w:rsid w:val="00400BE7"/>
    <w:rsid w:val="00400FF3"/>
    <w:rsid w:val="00401AC2"/>
    <w:rsid w:val="0040237B"/>
    <w:rsid w:val="004023B4"/>
    <w:rsid w:val="00402580"/>
    <w:rsid w:val="00403320"/>
    <w:rsid w:val="004034A0"/>
    <w:rsid w:val="00403B87"/>
    <w:rsid w:val="0040437E"/>
    <w:rsid w:val="004047D9"/>
    <w:rsid w:val="00405484"/>
    <w:rsid w:val="00405B39"/>
    <w:rsid w:val="00405CEB"/>
    <w:rsid w:val="00405D31"/>
    <w:rsid w:val="00406229"/>
    <w:rsid w:val="0040766E"/>
    <w:rsid w:val="0041003D"/>
    <w:rsid w:val="004101ED"/>
    <w:rsid w:val="00410746"/>
    <w:rsid w:val="00411B06"/>
    <w:rsid w:val="0041339B"/>
    <w:rsid w:val="00413AE0"/>
    <w:rsid w:val="00413F90"/>
    <w:rsid w:val="004141F0"/>
    <w:rsid w:val="00414653"/>
    <w:rsid w:val="00414A5D"/>
    <w:rsid w:val="0041547A"/>
    <w:rsid w:val="004158B0"/>
    <w:rsid w:val="00416A09"/>
    <w:rsid w:val="00416AE8"/>
    <w:rsid w:val="00416E59"/>
    <w:rsid w:val="00417666"/>
    <w:rsid w:val="00420236"/>
    <w:rsid w:val="00421823"/>
    <w:rsid w:val="0042438F"/>
    <w:rsid w:val="004251E3"/>
    <w:rsid w:val="00425A82"/>
    <w:rsid w:val="00426C9C"/>
    <w:rsid w:val="004275A1"/>
    <w:rsid w:val="00427880"/>
    <w:rsid w:val="00430586"/>
    <w:rsid w:val="00431232"/>
    <w:rsid w:val="004318D2"/>
    <w:rsid w:val="00431CCD"/>
    <w:rsid w:val="00432266"/>
    <w:rsid w:val="00432282"/>
    <w:rsid w:val="004322FD"/>
    <w:rsid w:val="00432456"/>
    <w:rsid w:val="004325CA"/>
    <w:rsid w:val="0043273B"/>
    <w:rsid w:val="004335BE"/>
    <w:rsid w:val="00433D0C"/>
    <w:rsid w:val="00433D19"/>
    <w:rsid w:val="004344FB"/>
    <w:rsid w:val="00435880"/>
    <w:rsid w:val="00436B9A"/>
    <w:rsid w:val="00437F84"/>
    <w:rsid w:val="0044119E"/>
    <w:rsid w:val="004466E0"/>
    <w:rsid w:val="0044704A"/>
    <w:rsid w:val="004473F9"/>
    <w:rsid w:val="004477B3"/>
    <w:rsid w:val="00447985"/>
    <w:rsid w:val="0045104D"/>
    <w:rsid w:val="00453839"/>
    <w:rsid w:val="00453AA5"/>
    <w:rsid w:val="00454079"/>
    <w:rsid w:val="0045461B"/>
    <w:rsid w:val="00454D5E"/>
    <w:rsid w:val="004555EC"/>
    <w:rsid w:val="00456811"/>
    <w:rsid w:val="00456DC1"/>
    <w:rsid w:val="00456EDE"/>
    <w:rsid w:val="004571E8"/>
    <w:rsid w:val="00457FB9"/>
    <w:rsid w:val="0046118A"/>
    <w:rsid w:val="004619DD"/>
    <w:rsid w:val="00461C37"/>
    <w:rsid w:val="0046282D"/>
    <w:rsid w:val="004635EF"/>
    <w:rsid w:val="00464533"/>
    <w:rsid w:val="00464DE0"/>
    <w:rsid w:val="004655D6"/>
    <w:rsid w:val="00465877"/>
    <w:rsid w:val="0046597B"/>
    <w:rsid w:val="0046694D"/>
    <w:rsid w:val="00466A94"/>
    <w:rsid w:val="00466BF3"/>
    <w:rsid w:val="00466E67"/>
    <w:rsid w:val="00467BCF"/>
    <w:rsid w:val="00467EC7"/>
    <w:rsid w:val="00470359"/>
    <w:rsid w:val="0047037C"/>
    <w:rsid w:val="0047082B"/>
    <w:rsid w:val="00471AD8"/>
    <w:rsid w:val="00471EFC"/>
    <w:rsid w:val="004729E2"/>
    <w:rsid w:val="004733BD"/>
    <w:rsid w:val="004739DA"/>
    <w:rsid w:val="0047459F"/>
    <w:rsid w:val="00475C92"/>
    <w:rsid w:val="00475EBC"/>
    <w:rsid w:val="00476C7E"/>
    <w:rsid w:val="00477AD0"/>
    <w:rsid w:val="004809A0"/>
    <w:rsid w:val="00480F8D"/>
    <w:rsid w:val="00482290"/>
    <w:rsid w:val="0048376D"/>
    <w:rsid w:val="00483B19"/>
    <w:rsid w:val="0048480A"/>
    <w:rsid w:val="004848A5"/>
    <w:rsid w:val="00484B28"/>
    <w:rsid w:val="00484C94"/>
    <w:rsid w:val="00484E0C"/>
    <w:rsid w:val="00485363"/>
    <w:rsid w:val="00486A36"/>
    <w:rsid w:val="00486C32"/>
    <w:rsid w:val="004878AB"/>
    <w:rsid w:val="004900E6"/>
    <w:rsid w:val="004902F1"/>
    <w:rsid w:val="00491EAD"/>
    <w:rsid w:val="00492E00"/>
    <w:rsid w:val="00493651"/>
    <w:rsid w:val="0049450D"/>
    <w:rsid w:val="0049462D"/>
    <w:rsid w:val="004946DE"/>
    <w:rsid w:val="004A0BB5"/>
    <w:rsid w:val="004A0D46"/>
    <w:rsid w:val="004A13A3"/>
    <w:rsid w:val="004A180B"/>
    <w:rsid w:val="004A20C9"/>
    <w:rsid w:val="004A329F"/>
    <w:rsid w:val="004A391D"/>
    <w:rsid w:val="004A5271"/>
    <w:rsid w:val="004A5A37"/>
    <w:rsid w:val="004A5C4D"/>
    <w:rsid w:val="004A5FA9"/>
    <w:rsid w:val="004A6CA8"/>
    <w:rsid w:val="004A6F4D"/>
    <w:rsid w:val="004A7AD1"/>
    <w:rsid w:val="004A7B18"/>
    <w:rsid w:val="004B05AA"/>
    <w:rsid w:val="004B1E6C"/>
    <w:rsid w:val="004B31F9"/>
    <w:rsid w:val="004B336B"/>
    <w:rsid w:val="004B3C5E"/>
    <w:rsid w:val="004B555A"/>
    <w:rsid w:val="004B6FEE"/>
    <w:rsid w:val="004B7908"/>
    <w:rsid w:val="004C0BEB"/>
    <w:rsid w:val="004C0FCD"/>
    <w:rsid w:val="004C1691"/>
    <w:rsid w:val="004C1E4B"/>
    <w:rsid w:val="004C352C"/>
    <w:rsid w:val="004C50EE"/>
    <w:rsid w:val="004C5516"/>
    <w:rsid w:val="004C59A0"/>
    <w:rsid w:val="004C5A17"/>
    <w:rsid w:val="004C7043"/>
    <w:rsid w:val="004C7B36"/>
    <w:rsid w:val="004C7CEA"/>
    <w:rsid w:val="004D12C3"/>
    <w:rsid w:val="004D1F45"/>
    <w:rsid w:val="004D20CA"/>
    <w:rsid w:val="004D2CC6"/>
    <w:rsid w:val="004D2D9E"/>
    <w:rsid w:val="004D30B3"/>
    <w:rsid w:val="004D4F91"/>
    <w:rsid w:val="004D5B70"/>
    <w:rsid w:val="004D6745"/>
    <w:rsid w:val="004D6D76"/>
    <w:rsid w:val="004D7FC7"/>
    <w:rsid w:val="004E1154"/>
    <w:rsid w:val="004E138C"/>
    <w:rsid w:val="004E158C"/>
    <w:rsid w:val="004E15C8"/>
    <w:rsid w:val="004E1D01"/>
    <w:rsid w:val="004E2F17"/>
    <w:rsid w:val="004E3E85"/>
    <w:rsid w:val="004E458A"/>
    <w:rsid w:val="004E7474"/>
    <w:rsid w:val="004E7C74"/>
    <w:rsid w:val="004E7F15"/>
    <w:rsid w:val="004F1BE8"/>
    <w:rsid w:val="004F2455"/>
    <w:rsid w:val="004F34CC"/>
    <w:rsid w:val="004F42FE"/>
    <w:rsid w:val="004F47E4"/>
    <w:rsid w:val="004F57FD"/>
    <w:rsid w:val="004F61C4"/>
    <w:rsid w:val="004F738E"/>
    <w:rsid w:val="00501C2A"/>
    <w:rsid w:val="00501E25"/>
    <w:rsid w:val="00502816"/>
    <w:rsid w:val="00502A99"/>
    <w:rsid w:val="005052E3"/>
    <w:rsid w:val="00505E71"/>
    <w:rsid w:val="005068AE"/>
    <w:rsid w:val="0050769B"/>
    <w:rsid w:val="00512480"/>
    <w:rsid w:val="005135F7"/>
    <w:rsid w:val="005139E8"/>
    <w:rsid w:val="0051457F"/>
    <w:rsid w:val="005146CF"/>
    <w:rsid w:val="00515872"/>
    <w:rsid w:val="005169FD"/>
    <w:rsid w:val="00516F5B"/>
    <w:rsid w:val="00517D95"/>
    <w:rsid w:val="00517EBC"/>
    <w:rsid w:val="005200E4"/>
    <w:rsid w:val="00520A5E"/>
    <w:rsid w:val="00520C4F"/>
    <w:rsid w:val="00520F48"/>
    <w:rsid w:val="00521291"/>
    <w:rsid w:val="00521E1E"/>
    <w:rsid w:val="0052463D"/>
    <w:rsid w:val="00525A87"/>
    <w:rsid w:val="00527273"/>
    <w:rsid w:val="00527AAB"/>
    <w:rsid w:val="00527C41"/>
    <w:rsid w:val="00531F94"/>
    <w:rsid w:val="00532C0E"/>
    <w:rsid w:val="00533123"/>
    <w:rsid w:val="00533131"/>
    <w:rsid w:val="005333CA"/>
    <w:rsid w:val="005336EC"/>
    <w:rsid w:val="00533861"/>
    <w:rsid w:val="005340B2"/>
    <w:rsid w:val="005355B9"/>
    <w:rsid w:val="005357D2"/>
    <w:rsid w:val="00536492"/>
    <w:rsid w:val="00536BC2"/>
    <w:rsid w:val="005375BA"/>
    <w:rsid w:val="00537E43"/>
    <w:rsid w:val="005408A6"/>
    <w:rsid w:val="00540FD8"/>
    <w:rsid w:val="00542EEF"/>
    <w:rsid w:val="0054395F"/>
    <w:rsid w:val="00543E22"/>
    <w:rsid w:val="00544832"/>
    <w:rsid w:val="00544D80"/>
    <w:rsid w:val="005452D4"/>
    <w:rsid w:val="00545BC9"/>
    <w:rsid w:val="00551E33"/>
    <w:rsid w:val="005524A8"/>
    <w:rsid w:val="00553C55"/>
    <w:rsid w:val="00553CD6"/>
    <w:rsid w:val="0055489F"/>
    <w:rsid w:val="00555C50"/>
    <w:rsid w:val="00556D05"/>
    <w:rsid w:val="00557E5E"/>
    <w:rsid w:val="00557F64"/>
    <w:rsid w:val="00560133"/>
    <w:rsid w:val="005602AF"/>
    <w:rsid w:val="005603FD"/>
    <w:rsid w:val="005605FA"/>
    <w:rsid w:val="0056242D"/>
    <w:rsid w:val="00562C50"/>
    <w:rsid w:val="00563E55"/>
    <w:rsid w:val="00564301"/>
    <w:rsid w:val="00564668"/>
    <w:rsid w:val="00564870"/>
    <w:rsid w:val="00564CE1"/>
    <w:rsid w:val="005653A6"/>
    <w:rsid w:val="005660DE"/>
    <w:rsid w:val="005665A5"/>
    <w:rsid w:val="00571B9A"/>
    <w:rsid w:val="00571E5C"/>
    <w:rsid w:val="0057205A"/>
    <w:rsid w:val="0057264B"/>
    <w:rsid w:val="0057383F"/>
    <w:rsid w:val="00573D01"/>
    <w:rsid w:val="00573DD2"/>
    <w:rsid w:val="005756AF"/>
    <w:rsid w:val="00575C05"/>
    <w:rsid w:val="005764B1"/>
    <w:rsid w:val="00576F5D"/>
    <w:rsid w:val="00577034"/>
    <w:rsid w:val="005771CA"/>
    <w:rsid w:val="00580523"/>
    <w:rsid w:val="005806DA"/>
    <w:rsid w:val="00580878"/>
    <w:rsid w:val="00581866"/>
    <w:rsid w:val="005819AA"/>
    <w:rsid w:val="00582667"/>
    <w:rsid w:val="00582AE0"/>
    <w:rsid w:val="00583C6E"/>
    <w:rsid w:val="00585792"/>
    <w:rsid w:val="0058691C"/>
    <w:rsid w:val="00587F87"/>
    <w:rsid w:val="00591812"/>
    <w:rsid w:val="00592790"/>
    <w:rsid w:val="005952DE"/>
    <w:rsid w:val="00595AF2"/>
    <w:rsid w:val="00596166"/>
    <w:rsid w:val="00596BB5"/>
    <w:rsid w:val="00597439"/>
    <w:rsid w:val="005A0C9D"/>
    <w:rsid w:val="005A1A23"/>
    <w:rsid w:val="005A2CF5"/>
    <w:rsid w:val="005A2E3D"/>
    <w:rsid w:val="005A37D8"/>
    <w:rsid w:val="005A3AB0"/>
    <w:rsid w:val="005A3B29"/>
    <w:rsid w:val="005A425D"/>
    <w:rsid w:val="005A437A"/>
    <w:rsid w:val="005A5D67"/>
    <w:rsid w:val="005A61DA"/>
    <w:rsid w:val="005A693D"/>
    <w:rsid w:val="005A70BA"/>
    <w:rsid w:val="005A7BCD"/>
    <w:rsid w:val="005B08EF"/>
    <w:rsid w:val="005B0E89"/>
    <w:rsid w:val="005B1C2A"/>
    <w:rsid w:val="005B1D61"/>
    <w:rsid w:val="005B213E"/>
    <w:rsid w:val="005B3074"/>
    <w:rsid w:val="005B3307"/>
    <w:rsid w:val="005B394E"/>
    <w:rsid w:val="005B3EEF"/>
    <w:rsid w:val="005B4F56"/>
    <w:rsid w:val="005B56B3"/>
    <w:rsid w:val="005B5B78"/>
    <w:rsid w:val="005B733F"/>
    <w:rsid w:val="005B77F9"/>
    <w:rsid w:val="005B7893"/>
    <w:rsid w:val="005B79E8"/>
    <w:rsid w:val="005B7CF1"/>
    <w:rsid w:val="005C1E7D"/>
    <w:rsid w:val="005C2331"/>
    <w:rsid w:val="005C2EDD"/>
    <w:rsid w:val="005C4139"/>
    <w:rsid w:val="005C472F"/>
    <w:rsid w:val="005C5FA6"/>
    <w:rsid w:val="005C6518"/>
    <w:rsid w:val="005C743A"/>
    <w:rsid w:val="005C7AF1"/>
    <w:rsid w:val="005D043E"/>
    <w:rsid w:val="005D049B"/>
    <w:rsid w:val="005D095E"/>
    <w:rsid w:val="005D0B3A"/>
    <w:rsid w:val="005D2888"/>
    <w:rsid w:val="005D3EC5"/>
    <w:rsid w:val="005D46E5"/>
    <w:rsid w:val="005D49EF"/>
    <w:rsid w:val="005D4A91"/>
    <w:rsid w:val="005D5198"/>
    <w:rsid w:val="005D6225"/>
    <w:rsid w:val="005D6B29"/>
    <w:rsid w:val="005D71A8"/>
    <w:rsid w:val="005D78A4"/>
    <w:rsid w:val="005E0547"/>
    <w:rsid w:val="005E12B8"/>
    <w:rsid w:val="005E1B69"/>
    <w:rsid w:val="005E2595"/>
    <w:rsid w:val="005E2916"/>
    <w:rsid w:val="005E29C6"/>
    <w:rsid w:val="005E3B0A"/>
    <w:rsid w:val="005E4A19"/>
    <w:rsid w:val="005E53C7"/>
    <w:rsid w:val="005E5CA9"/>
    <w:rsid w:val="005E6144"/>
    <w:rsid w:val="005E6BA4"/>
    <w:rsid w:val="005E7EAF"/>
    <w:rsid w:val="005F06A9"/>
    <w:rsid w:val="005F19C7"/>
    <w:rsid w:val="005F2A32"/>
    <w:rsid w:val="005F3673"/>
    <w:rsid w:val="005F619C"/>
    <w:rsid w:val="005F64F4"/>
    <w:rsid w:val="005F72E1"/>
    <w:rsid w:val="005F7649"/>
    <w:rsid w:val="005F7A5E"/>
    <w:rsid w:val="005F7CA0"/>
    <w:rsid w:val="00600504"/>
    <w:rsid w:val="00600784"/>
    <w:rsid w:val="00600D61"/>
    <w:rsid w:val="0060334E"/>
    <w:rsid w:val="00603BA4"/>
    <w:rsid w:val="00603CD1"/>
    <w:rsid w:val="006109B4"/>
    <w:rsid w:val="0061178C"/>
    <w:rsid w:val="006124BD"/>
    <w:rsid w:val="00613026"/>
    <w:rsid w:val="00613404"/>
    <w:rsid w:val="006140A3"/>
    <w:rsid w:val="00614367"/>
    <w:rsid w:val="0061447C"/>
    <w:rsid w:val="00614788"/>
    <w:rsid w:val="00615E0F"/>
    <w:rsid w:val="00616ED1"/>
    <w:rsid w:val="00617E72"/>
    <w:rsid w:val="006203ED"/>
    <w:rsid w:val="006215F3"/>
    <w:rsid w:val="00621ED7"/>
    <w:rsid w:val="006222DB"/>
    <w:rsid w:val="00623318"/>
    <w:rsid w:val="0062491B"/>
    <w:rsid w:val="00624C87"/>
    <w:rsid w:val="006262A3"/>
    <w:rsid w:val="006279D5"/>
    <w:rsid w:val="006311EC"/>
    <w:rsid w:val="006315B4"/>
    <w:rsid w:val="0063197C"/>
    <w:rsid w:val="00632299"/>
    <w:rsid w:val="00632BF3"/>
    <w:rsid w:val="006340D5"/>
    <w:rsid w:val="00634C6A"/>
    <w:rsid w:val="00634FA8"/>
    <w:rsid w:val="00635953"/>
    <w:rsid w:val="00635E2A"/>
    <w:rsid w:val="00636EEA"/>
    <w:rsid w:val="00637353"/>
    <w:rsid w:val="00640937"/>
    <w:rsid w:val="00640EA4"/>
    <w:rsid w:val="00642047"/>
    <w:rsid w:val="0064340C"/>
    <w:rsid w:val="006439D1"/>
    <w:rsid w:val="00643C08"/>
    <w:rsid w:val="006441E3"/>
    <w:rsid w:val="006450B8"/>
    <w:rsid w:val="00646686"/>
    <w:rsid w:val="00646E76"/>
    <w:rsid w:val="006471FC"/>
    <w:rsid w:val="00647EB0"/>
    <w:rsid w:val="00650AE0"/>
    <w:rsid w:val="006515EB"/>
    <w:rsid w:val="0065223A"/>
    <w:rsid w:val="0065226B"/>
    <w:rsid w:val="00653146"/>
    <w:rsid w:val="00653EC9"/>
    <w:rsid w:val="00653F3E"/>
    <w:rsid w:val="0065481B"/>
    <w:rsid w:val="00654D4E"/>
    <w:rsid w:val="0065536B"/>
    <w:rsid w:val="00655392"/>
    <w:rsid w:val="00657BA5"/>
    <w:rsid w:val="00661AF5"/>
    <w:rsid w:val="00662613"/>
    <w:rsid w:val="00662C70"/>
    <w:rsid w:val="006643D9"/>
    <w:rsid w:val="0066467B"/>
    <w:rsid w:val="006648AF"/>
    <w:rsid w:val="006655D9"/>
    <w:rsid w:val="006660BF"/>
    <w:rsid w:val="00666198"/>
    <w:rsid w:val="00666D0C"/>
    <w:rsid w:val="00670961"/>
    <w:rsid w:val="006713CF"/>
    <w:rsid w:val="0067147C"/>
    <w:rsid w:val="006726C4"/>
    <w:rsid w:val="00672B8B"/>
    <w:rsid w:val="0067414A"/>
    <w:rsid w:val="006748CC"/>
    <w:rsid w:val="006749AC"/>
    <w:rsid w:val="00675796"/>
    <w:rsid w:val="00676907"/>
    <w:rsid w:val="00677675"/>
    <w:rsid w:val="0067798B"/>
    <w:rsid w:val="0068064A"/>
    <w:rsid w:val="00680E8F"/>
    <w:rsid w:val="00680FAA"/>
    <w:rsid w:val="00681479"/>
    <w:rsid w:val="006815A8"/>
    <w:rsid w:val="00681981"/>
    <w:rsid w:val="00681B90"/>
    <w:rsid w:val="00682007"/>
    <w:rsid w:val="006827A2"/>
    <w:rsid w:val="0068331A"/>
    <w:rsid w:val="00683983"/>
    <w:rsid w:val="006847B2"/>
    <w:rsid w:val="00684B83"/>
    <w:rsid w:val="00684E28"/>
    <w:rsid w:val="00685106"/>
    <w:rsid w:val="00686032"/>
    <w:rsid w:val="006874CB"/>
    <w:rsid w:val="00687E2B"/>
    <w:rsid w:val="0069132E"/>
    <w:rsid w:val="0069308E"/>
    <w:rsid w:val="0069320C"/>
    <w:rsid w:val="0069338B"/>
    <w:rsid w:val="00693A3F"/>
    <w:rsid w:val="00693CBD"/>
    <w:rsid w:val="00694A8E"/>
    <w:rsid w:val="00694B07"/>
    <w:rsid w:val="0069611D"/>
    <w:rsid w:val="006A0B3A"/>
    <w:rsid w:val="006A15F0"/>
    <w:rsid w:val="006A238A"/>
    <w:rsid w:val="006A2422"/>
    <w:rsid w:val="006A291B"/>
    <w:rsid w:val="006A30BB"/>
    <w:rsid w:val="006A3140"/>
    <w:rsid w:val="006A3B69"/>
    <w:rsid w:val="006A403B"/>
    <w:rsid w:val="006A5D53"/>
    <w:rsid w:val="006A5D5C"/>
    <w:rsid w:val="006A68DD"/>
    <w:rsid w:val="006A6C4D"/>
    <w:rsid w:val="006A7591"/>
    <w:rsid w:val="006B043E"/>
    <w:rsid w:val="006B15A2"/>
    <w:rsid w:val="006B19EC"/>
    <w:rsid w:val="006B27EC"/>
    <w:rsid w:val="006B3657"/>
    <w:rsid w:val="006B3A52"/>
    <w:rsid w:val="006B3DF9"/>
    <w:rsid w:val="006B4601"/>
    <w:rsid w:val="006B597F"/>
    <w:rsid w:val="006B6351"/>
    <w:rsid w:val="006B6B43"/>
    <w:rsid w:val="006B7B51"/>
    <w:rsid w:val="006C0AF8"/>
    <w:rsid w:val="006C12C2"/>
    <w:rsid w:val="006C1EB1"/>
    <w:rsid w:val="006C215C"/>
    <w:rsid w:val="006C219D"/>
    <w:rsid w:val="006C2726"/>
    <w:rsid w:val="006C3DE6"/>
    <w:rsid w:val="006C3E89"/>
    <w:rsid w:val="006C533E"/>
    <w:rsid w:val="006C5D5E"/>
    <w:rsid w:val="006C7103"/>
    <w:rsid w:val="006D1334"/>
    <w:rsid w:val="006D16D1"/>
    <w:rsid w:val="006D3651"/>
    <w:rsid w:val="006D424A"/>
    <w:rsid w:val="006D4308"/>
    <w:rsid w:val="006D4396"/>
    <w:rsid w:val="006D4B7F"/>
    <w:rsid w:val="006D50C7"/>
    <w:rsid w:val="006D58E4"/>
    <w:rsid w:val="006D5B28"/>
    <w:rsid w:val="006D6319"/>
    <w:rsid w:val="006D6370"/>
    <w:rsid w:val="006D684B"/>
    <w:rsid w:val="006D6B18"/>
    <w:rsid w:val="006D7FAE"/>
    <w:rsid w:val="006E0071"/>
    <w:rsid w:val="006E0317"/>
    <w:rsid w:val="006E08C4"/>
    <w:rsid w:val="006E0EBF"/>
    <w:rsid w:val="006E2EC2"/>
    <w:rsid w:val="006E2FB8"/>
    <w:rsid w:val="006E3FBC"/>
    <w:rsid w:val="006E6380"/>
    <w:rsid w:val="006E6649"/>
    <w:rsid w:val="006E750C"/>
    <w:rsid w:val="006F09DE"/>
    <w:rsid w:val="006F1D71"/>
    <w:rsid w:val="006F2181"/>
    <w:rsid w:val="006F2C96"/>
    <w:rsid w:val="006F2D85"/>
    <w:rsid w:val="006F3D82"/>
    <w:rsid w:val="006F4641"/>
    <w:rsid w:val="006F4807"/>
    <w:rsid w:val="006F4D7F"/>
    <w:rsid w:val="006F59E6"/>
    <w:rsid w:val="007004E6"/>
    <w:rsid w:val="00701E50"/>
    <w:rsid w:val="00702D37"/>
    <w:rsid w:val="00703072"/>
    <w:rsid w:val="007034D7"/>
    <w:rsid w:val="00703816"/>
    <w:rsid w:val="00704779"/>
    <w:rsid w:val="0070486D"/>
    <w:rsid w:val="00705A81"/>
    <w:rsid w:val="00706000"/>
    <w:rsid w:val="00706F2A"/>
    <w:rsid w:val="00707D1B"/>
    <w:rsid w:val="00707D55"/>
    <w:rsid w:val="007111C8"/>
    <w:rsid w:val="00711449"/>
    <w:rsid w:val="007131FD"/>
    <w:rsid w:val="007138A5"/>
    <w:rsid w:val="00714AA6"/>
    <w:rsid w:val="00715F23"/>
    <w:rsid w:val="00716236"/>
    <w:rsid w:val="0071706D"/>
    <w:rsid w:val="0071750E"/>
    <w:rsid w:val="00717714"/>
    <w:rsid w:val="007200B6"/>
    <w:rsid w:val="00721AD3"/>
    <w:rsid w:val="0072394A"/>
    <w:rsid w:val="00723F0E"/>
    <w:rsid w:val="0072492A"/>
    <w:rsid w:val="00724A62"/>
    <w:rsid w:val="00724C30"/>
    <w:rsid w:val="00726546"/>
    <w:rsid w:val="00726AB2"/>
    <w:rsid w:val="0073076D"/>
    <w:rsid w:val="00730840"/>
    <w:rsid w:val="00730A5B"/>
    <w:rsid w:val="0073110E"/>
    <w:rsid w:val="00733D44"/>
    <w:rsid w:val="00734840"/>
    <w:rsid w:val="007369B8"/>
    <w:rsid w:val="00737954"/>
    <w:rsid w:val="00740192"/>
    <w:rsid w:val="0074143C"/>
    <w:rsid w:val="00741AEF"/>
    <w:rsid w:val="00743892"/>
    <w:rsid w:val="007443C6"/>
    <w:rsid w:val="00744807"/>
    <w:rsid w:val="00744CF2"/>
    <w:rsid w:val="007463EA"/>
    <w:rsid w:val="00750DC5"/>
    <w:rsid w:val="00750ED7"/>
    <w:rsid w:val="007512D9"/>
    <w:rsid w:val="00751B48"/>
    <w:rsid w:val="00751B62"/>
    <w:rsid w:val="00751BFD"/>
    <w:rsid w:val="00751E8D"/>
    <w:rsid w:val="00751EA2"/>
    <w:rsid w:val="007520A7"/>
    <w:rsid w:val="007525AA"/>
    <w:rsid w:val="0075282A"/>
    <w:rsid w:val="00753CC3"/>
    <w:rsid w:val="007553E6"/>
    <w:rsid w:val="00756666"/>
    <w:rsid w:val="00757822"/>
    <w:rsid w:val="00757A28"/>
    <w:rsid w:val="00761117"/>
    <w:rsid w:val="00761196"/>
    <w:rsid w:val="00761290"/>
    <w:rsid w:val="00761ECD"/>
    <w:rsid w:val="00763DF0"/>
    <w:rsid w:val="00763EAA"/>
    <w:rsid w:val="0076472F"/>
    <w:rsid w:val="00765C70"/>
    <w:rsid w:val="00765CFB"/>
    <w:rsid w:val="007665B9"/>
    <w:rsid w:val="00766F91"/>
    <w:rsid w:val="00770635"/>
    <w:rsid w:val="00771292"/>
    <w:rsid w:val="00773254"/>
    <w:rsid w:val="00774FF3"/>
    <w:rsid w:val="007752C1"/>
    <w:rsid w:val="00775B01"/>
    <w:rsid w:val="0077661D"/>
    <w:rsid w:val="00776744"/>
    <w:rsid w:val="00777113"/>
    <w:rsid w:val="0077770F"/>
    <w:rsid w:val="0078186E"/>
    <w:rsid w:val="00781A2A"/>
    <w:rsid w:val="0078238A"/>
    <w:rsid w:val="00782761"/>
    <w:rsid w:val="007845D5"/>
    <w:rsid w:val="00785503"/>
    <w:rsid w:val="00786775"/>
    <w:rsid w:val="00787C40"/>
    <w:rsid w:val="0079012D"/>
    <w:rsid w:val="0079026C"/>
    <w:rsid w:val="0079197E"/>
    <w:rsid w:val="00791FCC"/>
    <w:rsid w:val="0079202D"/>
    <w:rsid w:val="0079218A"/>
    <w:rsid w:val="007939C7"/>
    <w:rsid w:val="00795392"/>
    <w:rsid w:val="00795A7F"/>
    <w:rsid w:val="007966A9"/>
    <w:rsid w:val="00796FF4"/>
    <w:rsid w:val="00797962"/>
    <w:rsid w:val="007A05E5"/>
    <w:rsid w:val="007A0624"/>
    <w:rsid w:val="007A0C02"/>
    <w:rsid w:val="007A130E"/>
    <w:rsid w:val="007A1604"/>
    <w:rsid w:val="007A1C47"/>
    <w:rsid w:val="007A342C"/>
    <w:rsid w:val="007A3A58"/>
    <w:rsid w:val="007A3ABC"/>
    <w:rsid w:val="007A43DE"/>
    <w:rsid w:val="007A4C42"/>
    <w:rsid w:val="007A5180"/>
    <w:rsid w:val="007A566F"/>
    <w:rsid w:val="007A5AB8"/>
    <w:rsid w:val="007A609A"/>
    <w:rsid w:val="007A69D0"/>
    <w:rsid w:val="007A6F13"/>
    <w:rsid w:val="007A7C8C"/>
    <w:rsid w:val="007B024A"/>
    <w:rsid w:val="007B02D0"/>
    <w:rsid w:val="007B02DF"/>
    <w:rsid w:val="007B0AD5"/>
    <w:rsid w:val="007B27AA"/>
    <w:rsid w:val="007B331D"/>
    <w:rsid w:val="007B33FC"/>
    <w:rsid w:val="007B33FD"/>
    <w:rsid w:val="007B3B61"/>
    <w:rsid w:val="007B43B7"/>
    <w:rsid w:val="007B4545"/>
    <w:rsid w:val="007B546A"/>
    <w:rsid w:val="007B5773"/>
    <w:rsid w:val="007B5D4E"/>
    <w:rsid w:val="007B5DF9"/>
    <w:rsid w:val="007B68CC"/>
    <w:rsid w:val="007B74C2"/>
    <w:rsid w:val="007B74FC"/>
    <w:rsid w:val="007C0021"/>
    <w:rsid w:val="007C12CD"/>
    <w:rsid w:val="007C1663"/>
    <w:rsid w:val="007C18E4"/>
    <w:rsid w:val="007C28E8"/>
    <w:rsid w:val="007C30ED"/>
    <w:rsid w:val="007C449F"/>
    <w:rsid w:val="007C544E"/>
    <w:rsid w:val="007C5744"/>
    <w:rsid w:val="007C6CAD"/>
    <w:rsid w:val="007C7DAC"/>
    <w:rsid w:val="007D0C63"/>
    <w:rsid w:val="007D14C0"/>
    <w:rsid w:val="007D253D"/>
    <w:rsid w:val="007D368C"/>
    <w:rsid w:val="007D5019"/>
    <w:rsid w:val="007D5CC8"/>
    <w:rsid w:val="007D6A6C"/>
    <w:rsid w:val="007D768C"/>
    <w:rsid w:val="007E0802"/>
    <w:rsid w:val="007E085C"/>
    <w:rsid w:val="007E0F35"/>
    <w:rsid w:val="007E1523"/>
    <w:rsid w:val="007E18E2"/>
    <w:rsid w:val="007E1A56"/>
    <w:rsid w:val="007E2544"/>
    <w:rsid w:val="007E2EFC"/>
    <w:rsid w:val="007E2F5B"/>
    <w:rsid w:val="007E2FE6"/>
    <w:rsid w:val="007E4492"/>
    <w:rsid w:val="007E4FAE"/>
    <w:rsid w:val="007E52B6"/>
    <w:rsid w:val="007E5918"/>
    <w:rsid w:val="007E62CC"/>
    <w:rsid w:val="007E63A5"/>
    <w:rsid w:val="007E69DD"/>
    <w:rsid w:val="007E77BD"/>
    <w:rsid w:val="007F0B71"/>
    <w:rsid w:val="007F18F8"/>
    <w:rsid w:val="007F2D54"/>
    <w:rsid w:val="007F341A"/>
    <w:rsid w:val="007F3888"/>
    <w:rsid w:val="007F3F92"/>
    <w:rsid w:val="007F4ACC"/>
    <w:rsid w:val="007F4F10"/>
    <w:rsid w:val="007F585A"/>
    <w:rsid w:val="007F59CD"/>
    <w:rsid w:val="007F5ED8"/>
    <w:rsid w:val="007F6149"/>
    <w:rsid w:val="007F6739"/>
    <w:rsid w:val="00800634"/>
    <w:rsid w:val="00800829"/>
    <w:rsid w:val="00800BBF"/>
    <w:rsid w:val="00800BFA"/>
    <w:rsid w:val="00800E36"/>
    <w:rsid w:val="00801E1C"/>
    <w:rsid w:val="00803D59"/>
    <w:rsid w:val="00803FEB"/>
    <w:rsid w:val="00804081"/>
    <w:rsid w:val="00804D4F"/>
    <w:rsid w:val="00804EBF"/>
    <w:rsid w:val="00804EDA"/>
    <w:rsid w:val="00805237"/>
    <w:rsid w:val="008061BC"/>
    <w:rsid w:val="00806B89"/>
    <w:rsid w:val="0080785C"/>
    <w:rsid w:val="00807BF8"/>
    <w:rsid w:val="00810987"/>
    <w:rsid w:val="0081244F"/>
    <w:rsid w:val="00813AF1"/>
    <w:rsid w:val="00813C04"/>
    <w:rsid w:val="00814845"/>
    <w:rsid w:val="00814D9B"/>
    <w:rsid w:val="00814F77"/>
    <w:rsid w:val="00815DA9"/>
    <w:rsid w:val="00816090"/>
    <w:rsid w:val="00816E03"/>
    <w:rsid w:val="00820772"/>
    <w:rsid w:val="00821AD6"/>
    <w:rsid w:val="00821FD6"/>
    <w:rsid w:val="00822191"/>
    <w:rsid w:val="008232B7"/>
    <w:rsid w:val="008252E3"/>
    <w:rsid w:val="008253A3"/>
    <w:rsid w:val="008254F2"/>
    <w:rsid w:val="008255CF"/>
    <w:rsid w:val="0082582B"/>
    <w:rsid w:val="008260B2"/>
    <w:rsid w:val="00827986"/>
    <w:rsid w:val="008302E9"/>
    <w:rsid w:val="00830B46"/>
    <w:rsid w:val="00830F86"/>
    <w:rsid w:val="00831C00"/>
    <w:rsid w:val="00833B91"/>
    <w:rsid w:val="008347AD"/>
    <w:rsid w:val="00835116"/>
    <w:rsid w:val="008366A5"/>
    <w:rsid w:val="00836B81"/>
    <w:rsid w:val="008373C1"/>
    <w:rsid w:val="0084104E"/>
    <w:rsid w:val="0084241A"/>
    <w:rsid w:val="008441C4"/>
    <w:rsid w:val="00844529"/>
    <w:rsid w:val="00844842"/>
    <w:rsid w:val="00845787"/>
    <w:rsid w:val="00845B16"/>
    <w:rsid w:val="008470FA"/>
    <w:rsid w:val="00847261"/>
    <w:rsid w:val="008518AC"/>
    <w:rsid w:val="00852091"/>
    <w:rsid w:val="00852FC9"/>
    <w:rsid w:val="00855A64"/>
    <w:rsid w:val="00855D5F"/>
    <w:rsid w:val="00856A9A"/>
    <w:rsid w:val="00856CD4"/>
    <w:rsid w:val="00856EC1"/>
    <w:rsid w:val="00857192"/>
    <w:rsid w:val="008576C9"/>
    <w:rsid w:val="0086006F"/>
    <w:rsid w:val="008602FA"/>
    <w:rsid w:val="00860DEE"/>
    <w:rsid w:val="00860F50"/>
    <w:rsid w:val="00861148"/>
    <w:rsid w:val="008613B3"/>
    <w:rsid w:val="008632C3"/>
    <w:rsid w:val="0086402D"/>
    <w:rsid w:val="0086442C"/>
    <w:rsid w:val="0086495B"/>
    <w:rsid w:val="008653C6"/>
    <w:rsid w:val="00865DA7"/>
    <w:rsid w:val="00866C1A"/>
    <w:rsid w:val="00866C44"/>
    <w:rsid w:val="00870C73"/>
    <w:rsid w:val="00871766"/>
    <w:rsid w:val="008719B8"/>
    <w:rsid w:val="00871C1D"/>
    <w:rsid w:val="00871E79"/>
    <w:rsid w:val="0087287D"/>
    <w:rsid w:val="00872C16"/>
    <w:rsid w:val="0087414D"/>
    <w:rsid w:val="00874665"/>
    <w:rsid w:val="0087531B"/>
    <w:rsid w:val="008759F3"/>
    <w:rsid w:val="008766CA"/>
    <w:rsid w:val="00876B3F"/>
    <w:rsid w:val="00877358"/>
    <w:rsid w:val="00880114"/>
    <w:rsid w:val="008808DC"/>
    <w:rsid w:val="00880A1B"/>
    <w:rsid w:val="00881360"/>
    <w:rsid w:val="00881B83"/>
    <w:rsid w:val="00882403"/>
    <w:rsid w:val="0088242D"/>
    <w:rsid w:val="00882CDF"/>
    <w:rsid w:val="0088406B"/>
    <w:rsid w:val="0088495E"/>
    <w:rsid w:val="00884EB0"/>
    <w:rsid w:val="00886AE4"/>
    <w:rsid w:val="00887398"/>
    <w:rsid w:val="0088747B"/>
    <w:rsid w:val="008875A0"/>
    <w:rsid w:val="008877E4"/>
    <w:rsid w:val="00890321"/>
    <w:rsid w:val="008903B1"/>
    <w:rsid w:val="00891FA3"/>
    <w:rsid w:val="00892142"/>
    <w:rsid w:val="008927CF"/>
    <w:rsid w:val="00892B66"/>
    <w:rsid w:val="00893258"/>
    <w:rsid w:val="00893A2C"/>
    <w:rsid w:val="00894782"/>
    <w:rsid w:val="008948AF"/>
    <w:rsid w:val="00894AE1"/>
    <w:rsid w:val="00894FCB"/>
    <w:rsid w:val="00896D52"/>
    <w:rsid w:val="00897779"/>
    <w:rsid w:val="00897842"/>
    <w:rsid w:val="008A01D0"/>
    <w:rsid w:val="008A066C"/>
    <w:rsid w:val="008A0E9E"/>
    <w:rsid w:val="008A1B34"/>
    <w:rsid w:val="008A2333"/>
    <w:rsid w:val="008A26C4"/>
    <w:rsid w:val="008A2BD3"/>
    <w:rsid w:val="008A2C51"/>
    <w:rsid w:val="008A34AD"/>
    <w:rsid w:val="008A3732"/>
    <w:rsid w:val="008A3840"/>
    <w:rsid w:val="008A3AB6"/>
    <w:rsid w:val="008A4819"/>
    <w:rsid w:val="008A5212"/>
    <w:rsid w:val="008A629F"/>
    <w:rsid w:val="008A6D70"/>
    <w:rsid w:val="008A6EB7"/>
    <w:rsid w:val="008A6F05"/>
    <w:rsid w:val="008B0723"/>
    <w:rsid w:val="008B1ED9"/>
    <w:rsid w:val="008B22A6"/>
    <w:rsid w:val="008B2B4A"/>
    <w:rsid w:val="008B3747"/>
    <w:rsid w:val="008B3755"/>
    <w:rsid w:val="008B3A96"/>
    <w:rsid w:val="008B3DF4"/>
    <w:rsid w:val="008B4C53"/>
    <w:rsid w:val="008B4FCB"/>
    <w:rsid w:val="008B5056"/>
    <w:rsid w:val="008B7C9F"/>
    <w:rsid w:val="008B7FE9"/>
    <w:rsid w:val="008C08AF"/>
    <w:rsid w:val="008C2237"/>
    <w:rsid w:val="008C2FEF"/>
    <w:rsid w:val="008C374C"/>
    <w:rsid w:val="008C49D9"/>
    <w:rsid w:val="008C57AD"/>
    <w:rsid w:val="008C5A05"/>
    <w:rsid w:val="008C5B36"/>
    <w:rsid w:val="008C6104"/>
    <w:rsid w:val="008C64C8"/>
    <w:rsid w:val="008C6841"/>
    <w:rsid w:val="008C6CA0"/>
    <w:rsid w:val="008C7568"/>
    <w:rsid w:val="008D04A2"/>
    <w:rsid w:val="008D1E8C"/>
    <w:rsid w:val="008D2150"/>
    <w:rsid w:val="008D23A2"/>
    <w:rsid w:val="008D2703"/>
    <w:rsid w:val="008D2D1D"/>
    <w:rsid w:val="008D2E8B"/>
    <w:rsid w:val="008D3687"/>
    <w:rsid w:val="008D56D1"/>
    <w:rsid w:val="008E02EE"/>
    <w:rsid w:val="008E1748"/>
    <w:rsid w:val="008E210D"/>
    <w:rsid w:val="008E26AB"/>
    <w:rsid w:val="008E35BA"/>
    <w:rsid w:val="008E3D2F"/>
    <w:rsid w:val="008E4F5E"/>
    <w:rsid w:val="008E5580"/>
    <w:rsid w:val="008E6A3A"/>
    <w:rsid w:val="008E7C3A"/>
    <w:rsid w:val="008F0118"/>
    <w:rsid w:val="008F065C"/>
    <w:rsid w:val="008F16EB"/>
    <w:rsid w:val="008F233D"/>
    <w:rsid w:val="008F2717"/>
    <w:rsid w:val="008F2996"/>
    <w:rsid w:val="008F3C77"/>
    <w:rsid w:val="008F6053"/>
    <w:rsid w:val="008F611C"/>
    <w:rsid w:val="008F72D5"/>
    <w:rsid w:val="008F7BAE"/>
    <w:rsid w:val="008F7F3F"/>
    <w:rsid w:val="00900C6D"/>
    <w:rsid w:val="00901F2B"/>
    <w:rsid w:val="00902258"/>
    <w:rsid w:val="00903B2A"/>
    <w:rsid w:val="00903C79"/>
    <w:rsid w:val="009048C5"/>
    <w:rsid w:val="0090529E"/>
    <w:rsid w:val="00905614"/>
    <w:rsid w:val="00905A17"/>
    <w:rsid w:val="00905D89"/>
    <w:rsid w:val="009061DC"/>
    <w:rsid w:val="0090632A"/>
    <w:rsid w:val="009077E8"/>
    <w:rsid w:val="00907946"/>
    <w:rsid w:val="00910F6E"/>
    <w:rsid w:val="00911489"/>
    <w:rsid w:val="00911807"/>
    <w:rsid w:val="00911A69"/>
    <w:rsid w:val="00912975"/>
    <w:rsid w:val="00912D40"/>
    <w:rsid w:val="00913CEB"/>
    <w:rsid w:val="00914BA6"/>
    <w:rsid w:val="00914E46"/>
    <w:rsid w:val="00915994"/>
    <w:rsid w:val="00915F3C"/>
    <w:rsid w:val="00917C10"/>
    <w:rsid w:val="009200D5"/>
    <w:rsid w:val="00920D40"/>
    <w:rsid w:val="009217AA"/>
    <w:rsid w:val="009219F7"/>
    <w:rsid w:val="00922FE7"/>
    <w:rsid w:val="009232D2"/>
    <w:rsid w:val="0092351E"/>
    <w:rsid w:val="00924B1D"/>
    <w:rsid w:val="00926583"/>
    <w:rsid w:val="00926B4B"/>
    <w:rsid w:val="009279C4"/>
    <w:rsid w:val="009318E2"/>
    <w:rsid w:val="009324C3"/>
    <w:rsid w:val="00935195"/>
    <w:rsid w:val="00935600"/>
    <w:rsid w:val="00935A55"/>
    <w:rsid w:val="009360B3"/>
    <w:rsid w:val="00937D4E"/>
    <w:rsid w:val="00941686"/>
    <w:rsid w:val="00941C65"/>
    <w:rsid w:val="0094212D"/>
    <w:rsid w:val="00942614"/>
    <w:rsid w:val="0094304C"/>
    <w:rsid w:val="009437FB"/>
    <w:rsid w:val="00944AC4"/>
    <w:rsid w:val="00944C5B"/>
    <w:rsid w:val="00945DC5"/>
    <w:rsid w:val="0094615B"/>
    <w:rsid w:val="00946902"/>
    <w:rsid w:val="00946FE7"/>
    <w:rsid w:val="0094741B"/>
    <w:rsid w:val="009500D1"/>
    <w:rsid w:val="00950121"/>
    <w:rsid w:val="00950AC2"/>
    <w:rsid w:val="00951CC5"/>
    <w:rsid w:val="0095201E"/>
    <w:rsid w:val="0095266F"/>
    <w:rsid w:val="00952840"/>
    <w:rsid w:val="00953E6F"/>
    <w:rsid w:val="00954560"/>
    <w:rsid w:val="00954FD1"/>
    <w:rsid w:val="00955417"/>
    <w:rsid w:val="00955AC0"/>
    <w:rsid w:val="00956600"/>
    <w:rsid w:val="009574E4"/>
    <w:rsid w:val="00960003"/>
    <w:rsid w:val="0096027B"/>
    <w:rsid w:val="00961666"/>
    <w:rsid w:val="0096183D"/>
    <w:rsid w:val="00961845"/>
    <w:rsid w:val="00961C34"/>
    <w:rsid w:val="009628AA"/>
    <w:rsid w:val="00962D7F"/>
    <w:rsid w:val="00963E27"/>
    <w:rsid w:val="00964AEE"/>
    <w:rsid w:val="009654C2"/>
    <w:rsid w:val="00965537"/>
    <w:rsid w:val="009665B4"/>
    <w:rsid w:val="00966641"/>
    <w:rsid w:val="00966F97"/>
    <w:rsid w:val="009720BD"/>
    <w:rsid w:val="00973AB1"/>
    <w:rsid w:val="00973ADD"/>
    <w:rsid w:val="00974B58"/>
    <w:rsid w:val="009755D3"/>
    <w:rsid w:val="009757A3"/>
    <w:rsid w:val="00975C28"/>
    <w:rsid w:val="009768CB"/>
    <w:rsid w:val="00976FF5"/>
    <w:rsid w:val="00977008"/>
    <w:rsid w:val="00980109"/>
    <w:rsid w:val="00980AC1"/>
    <w:rsid w:val="00982372"/>
    <w:rsid w:val="00982541"/>
    <w:rsid w:val="00982894"/>
    <w:rsid w:val="00982D5D"/>
    <w:rsid w:val="009843E0"/>
    <w:rsid w:val="009846C8"/>
    <w:rsid w:val="00984830"/>
    <w:rsid w:val="00985B86"/>
    <w:rsid w:val="0098655B"/>
    <w:rsid w:val="00986672"/>
    <w:rsid w:val="00986682"/>
    <w:rsid w:val="009873DB"/>
    <w:rsid w:val="00990F7B"/>
    <w:rsid w:val="009910EA"/>
    <w:rsid w:val="00991286"/>
    <w:rsid w:val="00992B54"/>
    <w:rsid w:val="00992B93"/>
    <w:rsid w:val="00993407"/>
    <w:rsid w:val="009945D2"/>
    <w:rsid w:val="00994885"/>
    <w:rsid w:val="00994E30"/>
    <w:rsid w:val="00995148"/>
    <w:rsid w:val="00997638"/>
    <w:rsid w:val="00997DB3"/>
    <w:rsid w:val="009A0393"/>
    <w:rsid w:val="009A2F59"/>
    <w:rsid w:val="009A3889"/>
    <w:rsid w:val="009A46EB"/>
    <w:rsid w:val="009A5011"/>
    <w:rsid w:val="009A53EB"/>
    <w:rsid w:val="009A54BF"/>
    <w:rsid w:val="009A5DEF"/>
    <w:rsid w:val="009A6B78"/>
    <w:rsid w:val="009A6BE6"/>
    <w:rsid w:val="009A6D3A"/>
    <w:rsid w:val="009A6D83"/>
    <w:rsid w:val="009A7533"/>
    <w:rsid w:val="009A75B5"/>
    <w:rsid w:val="009A7C6D"/>
    <w:rsid w:val="009B0355"/>
    <w:rsid w:val="009B2BAA"/>
    <w:rsid w:val="009B39D8"/>
    <w:rsid w:val="009B4516"/>
    <w:rsid w:val="009B46C0"/>
    <w:rsid w:val="009C1061"/>
    <w:rsid w:val="009C2929"/>
    <w:rsid w:val="009C372D"/>
    <w:rsid w:val="009C4FA6"/>
    <w:rsid w:val="009C655F"/>
    <w:rsid w:val="009C7038"/>
    <w:rsid w:val="009C741C"/>
    <w:rsid w:val="009D03AC"/>
    <w:rsid w:val="009D1667"/>
    <w:rsid w:val="009D1E31"/>
    <w:rsid w:val="009D1E53"/>
    <w:rsid w:val="009D2901"/>
    <w:rsid w:val="009D2B3E"/>
    <w:rsid w:val="009D387A"/>
    <w:rsid w:val="009D3BE9"/>
    <w:rsid w:val="009D3C85"/>
    <w:rsid w:val="009D4807"/>
    <w:rsid w:val="009D4A08"/>
    <w:rsid w:val="009D4ED1"/>
    <w:rsid w:val="009D626C"/>
    <w:rsid w:val="009D6D77"/>
    <w:rsid w:val="009D7161"/>
    <w:rsid w:val="009D7729"/>
    <w:rsid w:val="009E01B3"/>
    <w:rsid w:val="009E25DB"/>
    <w:rsid w:val="009E33DA"/>
    <w:rsid w:val="009E4ADE"/>
    <w:rsid w:val="009E5679"/>
    <w:rsid w:val="009E6E12"/>
    <w:rsid w:val="009E73D3"/>
    <w:rsid w:val="009E763D"/>
    <w:rsid w:val="009F1BDD"/>
    <w:rsid w:val="009F2E32"/>
    <w:rsid w:val="009F377C"/>
    <w:rsid w:val="009F39BF"/>
    <w:rsid w:val="009F510E"/>
    <w:rsid w:val="009F5F14"/>
    <w:rsid w:val="009F6AE0"/>
    <w:rsid w:val="009F6B12"/>
    <w:rsid w:val="00A00170"/>
    <w:rsid w:val="00A00A62"/>
    <w:rsid w:val="00A0113F"/>
    <w:rsid w:val="00A012E0"/>
    <w:rsid w:val="00A0193A"/>
    <w:rsid w:val="00A01A23"/>
    <w:rsid w:val="00A02E4D"/>
    <w:rsid w:val="00A02F26"/>
    <w:rsid w:val="00A03466"/>
    <w:rsid w:val="00A03B05"/>
    <w:rsid w:val="00A054AE"/>
    <w:rsid w:val="00A05E84"/>
    <w:rsid w:val="00A06650"/>
    <w:rsid w:val="00A06D29"/>
    <w:rsid w:val="00A10373"/>
    <w:rsid w:val="00A11AAE"/>
    <w:rsid w:val="00A12099"/>
    <w:rsid w:val="00A16215"/>
    <w:rsid w:val="00A164AD"/>
    <w:rsid w:val="00A16699"/>
    <w:rsid w:val="00A20290"/>
    <w:rsid w:val="00A20D42"/>
    <w:rsid w:val="00A238CD"/>
    <w:rsid w:val="00A23D75"/>
    <w:rsid w:val="00A2520B"/>
    <w:rsid w:val="00A25BB1"/>
    <w:rsid w:val="00A26805"/>
    <w:rsid w:val="00A26AA0"/>
    <w:rsid w:val="00A300C2"/>
    <w:rsid w:val="00A302A6"/>
    <w:rsid w:val="00A3222F"/>
    <w:rsid w:val="00A32BEA"/>
    <w:rsid w:val="00A3360C"/>
    <w:rsid w:val="00A337A2"/>
    <w:rsid w:val="00A35B15"/>
    <w:rsid w:val="00A35E30"/>
    <w:rsid w:val="00A36467"/>
    <w:rsid w:val="00A365CD"/>
    <w:rsid w:val="00A37A5F"/>
    <w:rsid w:val="00A400D8"/>
    <w:rsid w:val="00A40E71"/>
    <w:rsid w:val="00A4112B"/>
    <w:rsid w:val="00A412A1"/>
    <w:rsid w:val="00A42ADD"/>
    <w:rsid w:val="00A437C4"/>
    <w:rsid w:val="00A43B3E"/>
    <w:rsid w:val="00A4437E"/>
    <w:rsid w:val="00A449C8"/>
    <w:rsid w:val="00A44BC5"/>
    <w:rsid w:val="00A44CAA"/>
    <w:rsid w:val="00A45695"/>
    <w:rsid w:val="00A45DC3"/>
    <w:rsid w:val="00A45FA9"/>
    <w:rsid w:val="00A463A5"/>
    <w:rsid w:val="00A47973"/>
    <w:rsid w:val="00A5099D"/>
    <w:rsid w:val="00A51243"/>
    <w:rsid w:val="00A51615"/>
    <w:rsid w:val="00A519E8"/>
    <w:rsid w:val="00A51A01"/>
    <w:rsid w:val="00A51D65"/>
    <w:rsid w:val="00A525DB"/>
    <w:rsid w:val="00A548DE"/>
    <w:rsid w:val="00A54EF7"/>
    <w:rsid w:val="00A5514F"/>
    <w:rsid w:val="00A55A84"/>
    <w:rsid w:val="00A55BD8"/>
    <w:rsid w:val="00A561E5"/>
    <w:rsid w:val="00A57C3A"/>
    <w:rsid w:val="00A57DF8"/>
    <w:rsid w:val="00A607D3"/>
    <w:rsid w:val="00A60B25"/>
    <w:rsid w:val="00A60D82"/>
    <w:rsid w:val="00A60DE8"/>
    <w:rsid w:val="00A61689"/>
    <w:rsid w:val="00A63293"/>
    <w:rsid w:val="00A63425"/>
    <w:rsid w:val="00A63F42"/>
    <w:rsid w:val="00A6449F"/>
    <w:rsid w:val="00A65B04"/>
    <w:rsid w:val="00A66B3E"/>
    <w:rsid w:val="00A66FE3"/>
    <w:rsid w:val="00A67EAE"/>
    <w:rsid w:val="00A700E3"/>
    <w:rsid w:val="00A701E3"/>
    <w:rsid w:val="00A721E5"/>
    <w:rsid w:val="00A726A5"/>
    <w:rsid w:val="00A7288B"/>
    <w:rsid w:val="00A72908"/>
    <w:rsid w:val="00A729EF"/>
    <w:rsid w:val="00A72B10"/>
    <w:rsid w:val="00A72FBA"/>
    <w:rsid w:val="00A73289"/>
    <w:rsid w:val="00A75F52"/>
    <w:rsid w:val="00A76ABF"/>
    <w:rsid w:val="00A778A6"/>
    <w:rsid w:val="00A77FF5"/>
    <w:rsid w:val="00A80378"/>
    <w:rsid w:val="00A822C9"/>
    <w:rsid w:val="00A82398"/>
    <w:rsid w:val="00A82A78"/>
    <w:rsid w:val="00A82E64"/>
    <w:rsid w:val="00A8310F"/>
    <w:rsid w:val="00A839FF"/>
    <w:rsid w:val="00A86F1E"/>
    <w:rsid w:val="00A87927"/>
    <w:rsid w:val="00A92512"/>
    <w:rsid w:val="00A93E44"/>
    <w:rsid w:val="00A94317"/>
    <w:rsid w:val="00A94705"/>
    <w:rsid w:val="00A94B04"/>
    <w:rsid w:val="00A94C2D"/>
    <w:rsid w:val="00A96274"/>
    <w:rsid w:val="00A966D9"/>
    <w:rsid w:val="00A96E97"/>
    <w:rsid w:val="00A96F98"/>
    <w:rsid w:val="00A96FD1"/>
    <w:rsid w:val="00AA05FE"/>
    <w:rsid w:val="00AA0F05"/>
    <w:rsid w:val="00AA1909"/>
    <w:rsid w:val="00AA2378"/>
    <w:rsid w:val="00AA3063"/>
    <w:rsid w:val="00AA3861"/>
    <w:rsid w:val="00AA3A8F"/>
    <w:rsid w:val="00AA3AD5"/>
    <w:rsid w:val="00AA49E3"/>
    <w:rsid w:val="00AA538C"/>
    <w:rsid w:val="00AA54A2"/>
    <w:rsid w:val="00AA56FF"/>
    <w:rsid w:val="00AA5BFE"/>
    <w:rsid w:val="00AA5CF4"/>
    <w:rsid w:val="00AA6103"/>
    <w:rsid w:val="00AA65E1"/>
    <w:rsid w:val="00AA7354"/>
    <w:rsid w:val="00AB0D1A"/>
    <w:rsid w:val="00AB0D24"/>
    <w:rsid w:val="00AB2C07"/>
    <w:rsid w:val="00AB3007"/>
    <w:rsid w:val="00AB42B0"/>
    <w:rsid w:val="00AB5155"/>
    <w:rsid w:val="00AB5C04"/>
    <w:rsid w:val="00AB7E6C"/>
    <w:rsid w:val="00AC1533"/>
    <w:rsid w:val="00AC16A7"/>
    <w:rsid w:val="00AC3CE6"/>
    <w:rsid w:val="00AC41F6"/>
    <w:rsid w:val="00AC4208"/>
    <w:rsid w:val="00AC4CC6"/>
    <w:rsid w:val="00AC4FBF"/>
    <w:rsid w:val="00AC5986"/>
    <w:rsid w:val="00AC5A56"/>
    <w:rsid w:val="00AC5DBF"/>
    <w:rsid w:val="00AC6D0C"/>
    <w:rsid w:val="00AC7C2A"/>
    <w:rsid w:val="00AD0A10"/>
    <w:rsid w:val="00AD0F53"/>
    <w:rsid w:val="00AD182A"/>
    <w:rsid w:val="00AD196B"/>
    <w:rsid w:val="00AD1F77"/>
    <w:rsid w:val="00AD2C10"/>
    <w:rsid w:val="00AD39C2"/>
    <w:rsid w:val="00AD3F3C"/>
    <w:rsid w:val="00AD4768"/>
    <w:rsid w:val="00AD49C4"/>
    <w:rsid w:val="00AD5B43"/>
    <w:rsid w:val="00AD6054"/>
    <w:rsid w:val="00AE00F2"/>
    <w:rsid w:val="00AE0DC7"/>
    <w:rsid w:val="00AE1497"/>
    <w:rsid w:val="00AE1B58"/>
    <w:rsid w:val="00AE2BB3"/>
    <w:rsid w:val="00AE3297"/>
    <w:rsid w:val="00AE3EB9"/>
    <w:rsid w:val="00AE3F38"/>
    <w:rsid w:val="00AE4143"/>
    <w:rsid w:val="00AE4318"/>
    <w:rsid w:val="00AE4CCD"/>
    <w:rsid w:val="00AE5D0C"/>
    <w:rsid w:val="00AE654B"/>
    <w:rsid w:val="00AE656A"/>
    <w:rsid w:val="00AE7BBD"/>
    <w:rsid w:val="00AF0339"/>
    <w:rsid w:val="00AF0B14"/>
    <w:rsid w:val="00AF11B8"/>
    <w:rsid w:val="00AF1C11"/>
    <w:rsid w:val="00AF1E59"/>
    <w:rsid w:val="00AF23A3"/>
    <w:rsid w:val="00AF3024"/>
    <w:rsid w:val="00AF3339"/>
    <w:rsid w:val="00AF3B3A"/>
    <w:rsid w:val="00AF47E5"/>
    <w:rsid w:val="00AF4879"/>
    <w:rsid w:val="00AF4A5C"/>
    <w:rsid w:val="00AF4CED"/>
    <w:rsid w:val="00AF50FB"/>
    <w:rsid w:val="00AF54DA"/>
    <w:rsid w:val="00AF5747"/>
    <w:rsid w:val="00AF5858"/>
    <w:rsid w:val="00AF6244"/>
    <w:rsid w:val="00AF6354"/>
    <w:rsid w:val="00B001B5"/>
    <w:rsid w:val="00B019D6"/>
    <w:rsid w:val="00B03376"/>
    <w:rsid w:val="00B039F8"/>
    <w:rsid w:val="00B04740"/>
    <w:rsid w:val="00B049AB"/>
    <w:rsid w:val="00B054FC"/>
    <w:rsid w:val="00B06A27"/>
    <w:rsid w:val="00B070A2"/>
    <w:rsid w:val="00B070BF"/>
    <w:rsid w:val="00B109A0"/>
    <w:rsid w:val="00B130E9"/>
    <w:rsid w:val="00B1311F"/>
    <w:rsid w:val="00B1443D"/>
    <w:rsid w:val="00B14739"/>
    <w:rsid w:val="00B15073"/>
    <w:rsid w:val="00B15A29"/>
    <w:rsid w:val="00B16C0C"/>
    <w:rsid w:val="00B17759"/>
    <w:rsid w:val="00B20C3C"/>
    <w:rsid w:val="00B2126C"/>
    <w:rsid w:val="00B21654"/>
    <w:rsid w:val="00B216F9"/>
    <w:rsid w:val="00B21849"/>
    <w:rsid w:val="00B21959"/>
    <w:rsid w:val="00B21A2B"/>
    <w:rsid w:val="00B224E5"/>
    <w:rsid w:val="00B22AFD"/>
    <w:rsid w:val="00B230F6"/>
    <w:rsid w:val="00B242A3"/>
    <w:rsid w:val="00B24C48"/>
    <w:rsid w:val="00B25E08"/>
    <w:rsid w:val="00B275DE"/>
    <w:rsid w:val="00B27CD6"/>
    <w:rsid w:val="00B27CE8"/>
    <w:rsid w:val="00B30653"/>
    <w:rsid w:val="00B30E2D"/>
    <w:rsid w:val="00B314A3"/>
    <w:rsid w:val="00B3483D"/>
    <w:rsid w:val="00B349C9"/>
    <w:rsid w:val="00B34AA9"/>
    <w:rsid w:val="00B35C9D"/>
    <w:rsid w:val="00B35ECF"/>
    <w:rsid w:val="00B36B08"/>
    <w:rsid w:val="00B40491"/>
    <w:rsid w:val="00B40C36"/>
    <w:rsid w:val="00B41739"/>
    <w:rsid w:val="00B41CFE"/>
    <w:rsid w:val="00B42367"/>
    <w:rsid w:val="00B429BB"/>
    <w:rsid w:val="00B450F0"/>
    <w:rsid w:val="00B46FB9"/>
    <w:rsid w:val="00B477B3"/>
    <w:rsid w:val="00B47D2C"/>
    <w:rsid w:val="00B502EC"/>
    <w:rsid w:val="00B5061D"/>
    <w:rsid w:val="00B5091D"/>
    <w:rsid w:val="00B50AD6"/>
    <w:rsid w:val="00B50C43"/>
    <w:rsid w:val="00B51D03"/>
    <w:rsid w:val="00B53003"/>
    <w:rsid w:val="00B5362B"/>
    <w:rsid w:val="00B544CE"/>
    <w:rsid w:val="00B559E4"/>
    <w:rsid w:val="00B55EE1"/>
    <w:rsid w:val="00B56FDF"/>
    <w:rsid w:val="00B60E28"/>
    <w:rsid w:val="00B630F5"/>
    <w:rsid w:val="00B63B69"/>
    <w:rsid w:val="00B63D10"/>
    <w:rsid w:val="00B644FA"/>
    <w:rsid w:val="00B6496A"/>
    <w:rsid w:val="00B654BE"/>
    <w:rsid w:val="00B67051"/>
    <w:rsid w:val="00B676B6"/>
    <w:rsid w:val="00B70673"/>
    <w:rsid w:val="00B70766"/>
    <w:rsid w:val="00B717AF"/>
    <w:rsid w:val="00B71CC0"/>
    <w:rsid w:val="00B726F6"/>
    <w:rsid w:val="00B7291B"/>
    <w:rsid w:val="00B72A93"/>
    <w:rsid w:val="00B74A62"/>
    <w:rsid w:val="00B74D9B"/>
    <w:rsid w:val="00B74E74"/>
    <w:rsid w:val="00B75066"/>
    <w:rsid w:val="00B76DA8"/>
    <w:rsid w:val="00B770AC"/>
    <w:rsid w:val="00B772C5"/>
    <w:rsid w:val="00B8178F"/>
    <w:rsid w:val="00B821CB"/>
    <w:rsid w:val="00B83318"/>
    <w:rsid w:val="00B83A68"/>
    <w:rsid w:val="00B84012"/>
    <w:rsid w:val="00B840E6"/>
    <w:rsid w:val="00B8413D"/>
    <w:rsid w:val="00B84E94"/>
    <w:rsid w:val="00B86D37"/>
    <w:rsid w:val="00B91719"/>
    <w:rsid w:val="00B91B36"/>
    <w:rsid w:val="00B92769"/>
    <w:rsid w:val="00B92926"/>
    <w:rsid w:val="00B92A37"/>
    <w:rsid w:val="00B92C90"/>
    <w:rsid w:val="00B93352"/>
    <w:rsid w:val="00B934B4"/>
    <w:rsid w:val="00B94A67"/>
    <w:rsid w:val="00B94D86"/>
    <w:rsid w:val="00B957A5"/>
    <w:rsid w:val="00B95E1B"/>
    <w:rsid w:val="00B962A0"/>
    <w:rsid w:val="00B97144"/>
    <w:rsid w:val="00B978A1"/>
    <w:rsid w:val="00B97942"/>
    <w:rsid w:val="00BA08AD"/>
    <w:rsid w:val="00BA1200"/>
    <w:rsid w:val="00BA35EB"/>
    <w:rsid w:val="00BA38C4"/>
    <w:rsid w:val="00BA395B"/>
    <w:rsid w:val="00BA4719"/>
    <w:rsid w:val="00BA6417"/>
    <w:rsid w:val="00BA6B58"/>
    <w:rsid w:val="00BA6D3D"/>
    <w:rsid w:val="00BA6F94"/>
    <w:rsid w:val="00BA7343"/>
    <w:rsid w:val="00BA73F1"/>
    <w:rsid w:val="00BA7DA7"/>
    <w:rsid w:val="00BB219A"/>
    <w:rsid w:val="00BB2EAF"/>
    <w:rsid w:val="00BB455D"/>
    <w:rsid w:val="00BB4704"/>
    <w:rsid w:val="00BB4A29"/>
    <w:rsid w:val="00BB5150"/>
    <w:rsid w:val="00BB51A6"/>
    <w:rsid w:val="00BB5A44"/>
    <w:rsid w:val="00BB61B1"/>
    <w:rsid w:val="00BB69C4"/>
    <w:rsid w:val="00BB6DF9"/>
    <w:rsid w:val="00BB754E"/>
    <w:rsid w:val="00BB7DA2"/>
    <w:rsid w:val="00BC0D64"/>
    <w:rsid w:val="00BC1F9E"/>
    <w:rsid w:val="00BC216C"/>
    <w:rsid w:val="00BC232F"/>
    <w:rsid w:val="00BC29F6"/>
    <w:rsid w:val="00BC2FBD"/>
    <w:rsid w:val="00BC3699"/>
    <w:rsid w:val="00BC41CA"/>
    <w:rsid w:val="00BC47D6"/>
    <w:rsid w:val="00BC5674"/>
    <w:rsid w:val="00BC68CC"/>
    <w:rsid w:val="00BD17CE"/>
    <w:rsid w:val="00BD2CF0"/>
    <w:rsid w:val="00BD2CF3"/>
    <w:rsid w:val="00BD51A8"/>
    <w:rsid w:val="00BD6C35"/>
    <w:rsid w:val="00BE0054"/>
    <w:rsid w:val="00BE07A7"/>
    <w:rsid w:val="00BE0867"/>
    <w:rsid w:val="00BE1FF2"/>
    <w:rsid w:val="00BE2BE6"/>
    <w:rsid w:val="00BE32D3"/>
    <w:rsid w:val="00BE3593"/>
    <w:rsid w:val="00BE48A5"/>
    <w:rsid w:val="00BE641C"/>
    <w:rsid w:val="00BE67EE"/>
    <w:rsid w:val="00BE6BA2"/>
    <w:rsid w:val="00BE6F2A"/>
    <w:rsid w:val="00BE732C"/>
    <w:rsid w:val="00BE7E85"/>
    <w:rsid w:val="00BE7E93"/>
    <w:rsid w:val="00BF115E"/>
    <w:rsid w:val="00BF149A"/>
    <w:rsid w:val="00BF18DE"/>
    <w:rsid w:val="00BF2B8C"/>
    <w:rsid w:val="00BF4D46"/>
    <w:rsid w:val="00BF4DCC"/>
    <w:rsid w:val="00BF52F5"/>
    <w:rsid w:val="00BF588B"/>
    <w:rsid w:val="00BF5C25"/>
    <w:rsid w:val="00BF5E7B"/>
    <w:rsid w:val="00BF609E"/>
    <w:rsid w:val="00BF7A60"/>
    <w:rsid w:val="00C0119E"/>
    <w:rsid w:val="00C011C6"/>
    <w:rsid w:val="00C0258C"/>
    <w:rsid w:val="00C027EC"/>
    <w:rsid w:val="00C03A25"/>
    <w:rsid w:val="00C0416A"/>
    <w:rsid w:val="00C04540"/>
    <w:rsid w:val="00C045FE"/>
    <w:rsid w:val="00C10159"/>
    <w:rsid w:val="00C12737"/>
    <w:rsid w:val="00C135B6"/>
    <w:rsid w:val="00C13B3B"/>
    <w:rsid w:val="00C13E99"/>
    <w:rsid w:val="00C13F8C"/>
    <w:rsid w:val="00C141A3"/>
    <w:rsid w:val="00C1436D"/>
    <w:rsid w:val="00C14483"/>
    <w:rsid w:val="00C14B4E"/>
    <w:rsid w:val="00C15C38"/>
    <w:rsid w:val="00C15FA0"/>
    <w:rsid w:val="00C160BE"/>
    <w:rsid w:val="00C163EE"/>
    <w:rsid w:val="00C17ABD"/>
    <w:rsid w:val="00C20703"/>
    <w:rsid w:val="00C216DD"/>
    <w:rsid w:val="00C223E2"/>
    <w:rsid w:val="00C234F0"/>
    <w:rsid w:val="00C26010"/>
    <w:rsid w:val="00C274B5"/>
    <w:rsid w:val="00C27F6A"/>
    <w:rsid w:val="00C3126A"/>
    <w:rsid w:val="00C32194"/>
    <w:rsid w:val="00C322CF"/>
    <w:rsid w:val="00C32652"/>
    <w:rsid w:val="00C33235"/>
    <w:rsid w:val="00C33483"/>
    <w:rsid w:val="00C33558"/>
    <w:rsid w:val="00C34B7B"/>
    <w:rsid w:val="00C350A7"/>
    <w:rsid w:val="00C35C4F"/>
    <w:rsid w:val="00C368EF"/>
    <w:rsid w:val="00C370BB"/>
    <w:rsid w:val="00C370EA"/>
    <w:rsid w:val="00C40A95"/>
    <w:rsid w:val="00C4131F"/>
    <w:rsid w:val="00C42091"/>
    <w:rsid w:val="00C424EE"/>
    <w:rsid w:val="00C4334B"/>
    <w:rsid w:val="00C444B2"/>
    <w:rsid w:val="00C44834"/>
    <w:rsid w:val="00C44F9D"/>
    <w:rsid w:val="00C4649C"/>
    <w:rsid w:val="00C469E5"/>
    <w:rsid w:val="00C46EF8"/>
    <w:rsid w:val="00C47361"/>
    <w:rsid w:val="00C473D8"/>
    <w:rsid w:val="00C47538"/>
    <w:rsid w:val="00C502B4"/>
    <w:rsid w:val="00C5329D"/>
    <w:rsid w:val="00C53A20"/>
    <w:rsid w:val="00C553EC"/>
    <w:rsid w:val="00C555DB"/>
    <w:rsid w:val="00C56E23"/>
    <w:rsid w:val="00C57E78"/>
    <w:rsid w:val="00C6004B"/>
    <w:rsid w:val="00C600C0"/>
    <w:rsid w:val="00C6045F"/>
    <w:rsid w:val="00C60938"/>
    <w:rsid w:val="00C60DDB"/>
    <w:rsid w:val="00C61DE8"/>
    <w:rsid w:val="00C62336"/>
    <w:rsid w:val="00C65039"/>
    <w:rsid w:val="00C654D9"/>
    <w:rsid w:val="00C656F5"/>
    <w:rsid w:val="00C659C2"/>
    <w:rsid w:val="00C65B41"/>
    <w:rsid w:val="00C66708"/>
    <w:rsid w:val="00C675A4"/>
    <w:rsid w:val="00C67A64"/>
    <w:rsid w:val="00C70973"/>
    <w:rsid w:val="00C70D3A"/>
    <w:rsid w:val="00C7115B"/>
    <w:rsid w:val="00C728EC"/>
    <w:rsid w:val="00C73695"/>
    <w:rsid w:val="00C739E1"/>
    <w:rsid w:val="00C742F1"/>
    <w:rsid w:val="00C754CB"/>
    <w:rsid w:val="00C758AB"/>
    <w:rsid w:val="00C76699"/>
    <w:rsid w:val="00C766A9"/>
    <w:rsid w:val="00C76E9B"/>
    <w:rsid w:val="00C76F52"/>
    <w:rsid w:val="00C81DB5"/>
    <w:rsid w:val="00C8275C"/>
    <w:rsid w:val="00C82833"/>
    <w:rsid w:val="00C82EC6"/>
    <w:rsid w:val="00C843BD"/>
    <w:rsid w:val="00C849AA"/>
    <w:rsid w:val="00C84C8F"/>
    <w:rsid w:val="00C859BA"/>
    <w:rsid w:val="00C8651C"/>
    <w:rsid w:val="00C869EB"/>
    <w:rsid w:val="00C87037"/>
    <w:rsid w:val="00C915E1"/>
    <w:rsid w:val="00C92B62"/>
    <w:rsid w:val="00C9477D"/>
    <w:rsid w:val="00C94E6A"/>
    <w:rsid w:val="00C96F4D"/>
    <w:rsid w:val="00C975D4"/>
    <w:rsid w:val="00C979D1"/>
    <w:rsid w:val="00CA0C62"/>
    <w:rsid w:val="00CA0F17"/>
    <w:rsid w:val="00CA1054"/>
    <w:rsid w:val="00CA21B9"/>
    <w:rsid w:val="00CA29A5"/>
    <w:rsid w:val="00CA3E2E"/>
    <w:rsid w:val="00CA4B89"/>
    <w:rsid w:val="00CA4DE7"/>
    <w:rsid w:val="00CA755F"/>
    <w:rsid w:val="00CA7AD8"/>
    <w:rsid w:val="00CB0000"/>
    <w:rsid w:val="00CB141D"/>
    <w:rsid w:val="00CB3D81"/>
    <w:rsid w:val="00CB45ED"/>
    <w:rsid w:val="00CB4BA3"/>
    <w:rsid w:val="00CC09C3"/>
    <w:rsid w:val="00CC0B95"/>
    <w:rsid w:val="00CC126D"/>
    <w:rsid w:val="00CC1811"/>
    <w:rsid w:val="00CC35CD"/>
    <w:rsid w:val="00CC3B4B"/>
    <w:rsid w:val="00CC3D02"/>
    <w:rsid w:val="00CC464F"/>
    <w:rsid w:val="00CC4B94"/>
    <w:rsid w:val="00CC63FC"/>
    <w:rsid w:val="00CC6947"/>
    <w:rsid w:val="00CC6B0D"/>
    <w:rsid w:val="00CC7A58"/>
    <w:rsid w:val="00CC7F65"/>
    <w:rsid w:val="00CD0046"/>
    <w:rsid w:val="00CD1203"/>
    <w:rsid w:val="00CD1602"/>
    <w:rsid w:val="00CD2922"/>
    <w:rsid w:val="00CD2935"/>
    <w:rsid w:val="00CD2A79"/>
    <w:rsid w:val="00CD2E27"/>
    <w:rsid w:val="00CD312A"/>
    <w:rsid w:val="00CD412E"/>
    <w:rsid w:val="00CD5F9C"/>
    <w:rsid w:val="00CD65AF"/>
    <w:rsid w:val="00CD7B04"/>
    <w:rsid w:val="00CE0AA5"/>
    <w:rsid w:val="00CE0DB7"/>
    <w:rsid w:val="00CE1050"/>
    <w:rsid w:val="00CE2CE6"/>
    <w:rsid w:val="00CE2E18"/>
    <w:rsid w:val="00CE43EA"/>
    <w:rsid w:val="00CE4B05"/>
    <w:rsid w:val="00CE5A79"/>
    <w:rsid w:val="00CE5B1A"/>
    <w:rsid w:val="00CE607F"/>
    <w:rsid w:val="00CE74A3"/>
    <w:rsid w:val="00CE7FC0"/>
    <w:rsid w:val="00CF2621"/>
    <w:rsid w:val="00CF2BD6"/>
    <w:rsid w:val="00CF379D"/>
    <w:rsid w:val="00CF4C20"/>
    <w:rsid w:val="00CF51D7"/>
    <w:rsid w:val="00CF598D"/>
    <w:rsid w:val="00CF5C77"/>
    <w:rsid w:val="00CF69F7"/>
    <w:rsid w:val="00CF6A46"/>
    <w:rsid w:val="00CF7168"/>
    <w:rsid w:val="00D00444"/>
    <w:rsid w:val="00D00C91"/>
    <w:rsid w:val="00D014BD"/>
    <w:rsid w:val="00D024D0"/>
    <w:rsid w:val="00D02F3B"/>
    <w:rsid w:val="00D030BA"/>
    <w:rsid w:val="00D03934"/>
    <w:rsid w:val="00D03966"/>
    <w:rsid w:val="00D040D2"/>
    <w:rsid w:val="00D04B5B"/>
    <w:rsid w:val="00D05919"/>
    <w:rsid w:val="00D069D8"/>
    <w:rsid w:val="00D076BB"/>
    <w:rsid w:val="00D10988"/>
    <w:rsid w:val="00D1120B"/>
    <w:rsid w:val="00D11231"/>
    <w:rsid w:val="00D1350D"/>
    <w:rsid w:val="00D136E0"/>
    <w:rsid w:val="00D13AC3"/>
    <w:rsid w:val="00D14173"/>
    <w:rsid w:val="00D14360"/>
    <w:rsid w:val="00D14862"/>
    <w:rsid w:val="00D14BE9"/>
    <w:rsid w:val="00D15566"/>
    <w:rsid w:val="00D157A4"/>
    <w:rsid w:val="00D15E54"/>
    <w:rsid w:val="00D1742E"/>
    <w:rsid w:val="00D17A62"/>
    <w:rsid w:val="00D17D52"/>
    <w:rsid w:val="00D17ED0"/>
    <w:rsid w:val="00D17F06"/>
    <w:rsid w:val="00D20012"/>
    <w:rsid w:val="00D22AAF"/>
    <w:rsid w:val="00D22BFE"/>
    <w:rsid w:val="00D22D21"/>
    <w:rsid w:val="00D239BE"/>
    <w:rsid w:val="00D24B3B"/>
    <w:rsid w:val="00D24CAD"/>
    <w:rsid w:val="00D24E94"/>
    <w:rsid w:val="00D25822"/>
    <w:rsid w:val="00D25D40"/>
    <w:rsid w:val="00D2734E"/>
    <w:rsid w:val="00D27959"/>
    <w:rsid w:val="00D27C69"/>
    <w:rsid w:val="00D30F6C"/>
    <w:rsid w:val="00D312C9"/>
    <w:rsid w:val="00D3459E"/>
    <w:rsid w:val="00D34B70"/>
    <w:rsid w:val="00D355FD"/>
    <w:rsid w:val="00D35F1A"/>
    <w:rsid w:val="00D36A1A"/>
    <w:rsid w:val="00D41593"/>
    <w:rsid w:val="00D41887"/>
    <w:rsid w:val="00D420A3"/>
    <w:rsid w:val="00D42782"/>
    <w:rsid w:val="00D42F38"/>
    <w:rsid w:val="00D42FF6"/>
    <w:rsid w:val="00D43DED"/>
    <w:rsid w:val="00D43FB5"/>
    <w:rsid w:val="00D45223"/>
    <w:rsid w:val="00D46862"/>
    <w:rsid w:val="00D46AB0"/>
    <w:rsid w:val="00D46F54"/>
    <w:rsid w:val="00D47E63"/>
    <w:rsid w:val="00D52356"/>
    <w:rsid w:val="00D52B4E"/>
    <w:rsid w:val="00D52F18"/>
    <w:rsid w:val="00D533A4"/>
    <w:rsid w:val="00D54BE7"/>
    <w:rsid w:val="00D55A10"/>
    <w:rsid w:val="00D563BB"/>
    <w:rsid w:val="00D57479"/>
    <w:rsid w:val="00D603D4"/>
    <w:rsid w:val="00D60C52"/>
    <w:rsid w:val="00D61BB4"/>
    <w:rsid w:val="00D62232"/>
    <w:rsid w:val="00D6226A"/>
    <w:rsid w:val="00D623B2"/>
    <w:rsid w:val="00D626D2"/>
    <w:rsid w:val="00D62FAA"/>
    <w:rsid w:val="00D6332A"/>
    <w:rsid w:val="00D65CF1"/>
    <w:rsid w:val="00D672B9"/>
    <w:rsid w:val="00D700B6"/>
    <w:rsid w:val="00D71280"/>
    <w:rsid w:val="00D713A5"/>
    <w:rsid w:val="00D71419"/>
    <w:rsid w:val="00D72603"/>
    <w:rsid w:val="00D73268"/>
    <w:rsid w:val="00D73DA8"/>
    <w:rsid w:val="00D73F0E"/>
    <w:rsid w:val="00D74609"/>
    <w:rsid w:val="00D77995"/>
    <w:rsid w:val="00D80CDE"/>
    <w:rsid w:val="00D81214"/>
    <w:rsid w:val="00D817DD"/>
    <w:rsid w:val="00D82F76"/>
    <w:rsid w:val="00D848DF"/>
    <w:rsid w:val="00D848FD"/>
    <w:rsid w:val="00D858B0"/>
    <w:rsid w:val="00D85DAF"/>
    <w:rsid w:val="00D86192"/>
    <w:rsid w:val="00D86FA8"/>
    <w:rsid w:val="00D87769"/>
    <w:rsid w:val="00D87FC2"/>
    <w:rsid w:val="00D913DF"/>
    <w:rsid w:val="00D92427"/>
    <w:rsid w:val="00D92A9B"/>
    <w:rsid w:val="00D92B96"/>
    <w:rsid w:val="00D92E2B"/>
    <w:rsid w:val="00D9350F"/>
    <w:rsid w:val="00D93CDF"/>
    <w:rsid w:val="00D94FF3"/>
    <w:rsid w:val="00D95CA2"/>
    <w:rsid w:val="00D95D70"/>
    <w:rsid w:val="00D9619E"/>
    <w:rsid w:val="00D96EF5"/>
    <w:rsid w:val="00D979BF"/>
    <w:rsid w:val="00DA0D3C"/>
    <w:rsid w:val="00DA3278"/>
    <w:rsid w:val="00DA510C"/>
    <w:rsid w:val="00DA54D2"/>
    <w:rsid w:val="00DA636A"/>
    <w:rsid w:val="00DA7131"/>
    <w:rsid w:val="00DA7494"/>
    <w:rsid w:val="00DA7661"/>
    <w:rsid w:val="00DB045A"/>
    <w:rsid w:val="00DB05A8"/>
    <w:rsid w:val="00DB1958"/>
    <w:rsid w:val="00DB1BD4"/>
    <w:rsid w:val="00DB2787"/>
    <w:rsid w:val="00DB2A5C"/>
    <w:rsid w:val="00DB381D"/>
    <w:rsid w:val="00DB4136"/>
    <w:rsid w:val="00DB4B0C"/>
    <w:rsid w:val="00DB5207"/>
    <w:rsid w:val="00DB53F8"/>
    <w:rsid w:val="00DB5879"/>
    <w:rsid w:val="00DB5EA7"/>
    <w:rsid w:val="00DB61D0"/>
    <w:rsid w:val="00DB6350"/>
    <w:rsid w:val="00DC1043"/>
    <w:rsid w:val="00DC228E"/>
    <w:rsid w:val="00DC2C50"/>
    <w:rsid w:val="00DC2D90"/>
    <w:rsid w:val="00DC2D9E"/>
    <w:rsid w:val="00DC2F6B"/>
    <w:rsid w:val="00DC38C6"/>
    <w:rsid w:val="00DC3BC9"/>
    <w:rsid w:val="00DC499B"/>
    <w:rsid w:val="00DC5163"/>
    <w:rsid w:val="00DC519F"/>
    <w:rsid w:val="00DC5763"/>
    <w:rsid w:val="00DC63F5"/>
    <w:rsid w:val="00DC6550"/>
    <w:rsid w:val="00DD0BDC"/>
    <w:rsid w:val="00DD1545"/>
    <w:rsid w:val="00DD1C18"/>
    <w:rsid w:val="00DD1C20"/>
    <w:rsid w:val="00DD1EBD"/>
    <w:rsid w:val="00DD1EE3"/>
    <w:rsid w:val="00DD3047"/>
    <w:rsid w:val="00DD36B0"/>
    <w:rsid w:val="00DD3DB7"/>
    <w:rsid w:val="00DD3E22"/>
    <w:rsid w:val="00DD512D"/>
    <w:rsid w:val="00DD57E2"/>
    <w:rsid w:val="00DD5A04"/>
    <w:rsid w:val="00DD62F9"/>
    <w:rsid w:val="00DD6485"/>
    <w:rsid w:val="00DD6DC0"/>
    <w:rsid w:val="00DD7E3F"/>
    <w:rsid w:val="00DD7F31"/>
    <w:rsid w:val="00DE2300"/>
    <w:rsid w:val="00DE240C"/>
    <w:rsid w:val="00DE2C4D"/>
    <w:rsid w:val="00DE4519"/>
    <w:rsid w:val="00DE4F5F"/>
    <w:rsid w:val="00DE5C3C"/>
    <w:rsid w:val="00DE6BD8"/>
    <w:rsid w:val="00DF081F"/>
    <w:rsid w:val="00DF10E3"/>
    <w:rsid w:val="00DF1301"/>
    <w:rsid w:val="00DF1B97"/>
    <w:rsid w:val="00DF281F"/>
    <w:rsid w:val="00DF36AE"/>
    <w:rsid w:val="00DF394E"/>
    <w:rsid w:val="00DF404E"/>
    <w:rsid w:val="00DF429D"/>
    <w:rsid w:val="00DF506D"/>
    <w:rsid w:val="00E015FC"/>
    <w:rsid w:val="00E0178E"/>
    <w:rsid w:val="00E01F67"/>
    <w:rsid w:val="00E0292E"/>
    <w:rsid w:val="00E02A8D"/>
    <w:rsid w:val="00E0361E"/>
    <w:rsid w:val="00E03879"/>
    <w:rsid w:val="00E03A43"/>
    <w:rsid w:val="00E0483C"/>
    <w:rsid w:val="00E04874"/>
    <w:rsid w:val="00E04F4B"/>
    <w:rsid w:val="00E05C3C"/>
    <w:rsid w:val="00E06AF6"/>
    <w:rsid w:val="00E06D16"/>
    <w:rsid w:val="00E074AF"/>
    <w:rsid w:val="00E07780"/>
    <w:rsid w:val="00E10313"/>
    <w:rsid w:val="00E10B26"/>
    <w:rsid w:val="00E10CA4"/>
    <w:rsid w:val="00E10CD5"/>
    <w:rsid w:val="00E10EAD"/>
    <w:rsid w:val="00E110C6"/>
    <w:rsid w:val="00E1191E"/>
    <w:rsid w:val="00E11E26"/>
    <w:rsid w:val="00E12A63"/>
    <w:rsid w:val="00E13113"/>
    <w:rsid w:val="00E13309"/>
    <w:rsid w:val="00E137A9"/>
    <w:rsid w:val="00E139A6"/>
    <w:rsid w:val="00E13B31"/>
    <w:rsid w:val="00E14197"/>
    <w:rsid w:val="00E14FBC"/>
    <w:rsid w:val="00E153BB"/>
    <w:rsid w:val="00E15428"/>
    <w:rsid w:val="00E16CA7"/>
    <w:rsid w:val="00E16CE9"/>
    <w:rsid w:val="00E17E23"/>
    <w:rsid w:val="00E20D85"/>
    <w:rsid w:val="00E22AAD"/>
    <w:rsid w:val="00E2353F"/>
    <w:rsid w:val="00E23E63"/>
    <w:rsid w:val="00E24513"/>
    <w:rsid w:val="00E25405"/>
    <w:rsid w:val="00E2561D"/>
    <w:rsid w:val="00E265BE"/>
    <w:rsid w:val="00E272D1"/>
    <w:rsid w:val="00E30467"/>
    <w:rsid w:val="00E30DDD"/>
    <w:rsid w:val="00E31D94"/>
    <w:rsid w:val="00E31F11"/>
    <w:rsid w:val="00E3233B"/>
    <w:rsid w:val="00E32657"/>
    <w:rsid w:val="00E32839"/>
    <w:rsid w:val="00E33004"/>
    <w:rsid w:val="00E33F3E"/>
    <w:rsid w:val="00E34497"/>
    <w:rsid w:val="00E354FE"/>
    <w:rsid w:val="00E35797"/>
    <w:rsid w:val="00E3706E"/>
    <w:rsid w:val="00E372CA"/>
    <w:rsid w:val="00E37D04"/>
    <w:rsid w:val="00E40B12"/>
    <w:rsid w:val="00E43177"/>
    <w:rsid w:val="00E432A8"/>
    <w:rsid w:val="00E43725"/>
    <w:rsid w:val="00E43D3E"/>
    <w:rsid w:val="00E45C0D"/>
    <w:rsid w:val="00E46711"/>
    <w:rsid w:val="00E46C6E"/>
    <w:rsid w:val="00E46CFA"/>
    <w:rsid w:val="00E472CB"/>
    <w:rsid w:val="00E4742D"/>
    <w:rsid w:val="00E47F49"/>
    <w:rsid w:val="00E503C7"/>
    <w:rsid w:val="00E507B2"/>
    <w:rsid w:val="00E50B0D"/>
    <w:rsid w:val="00E513B7"/>
    <w:rsid w:val="00E517B9"/>
    <w:rsid w:val="00E51A56"/>
    <w:rsid w:val="00E52A73"/>
    <w:rsid w:val="00E537E4"/>
    <w:rsid w:val="00E539EA"/>
    <w:rsid w:val="00E5490E"/>
    <w:rsid w:val="00E55DD8"/>
    <w:rsid w:val="00E57311"/>
    <w:rsid w:val="00E603E9"/>
    <w:rsid w:val="00E60C95"/>
    <w:rsid w:val="00E61BE6"/>
    <w:rsid w:val="00E673E5"/>
    <w:rsid w:val="00E675ED"/>
    <w:rsid w:val="00E70998"/>
    <w:rsid w:val="00E70A45"/>
    <w:rsid w:val="00E70AA8"/>
    <w:rsid w:val="00E70CA5"/>
    <w:rsid w:val="00E71F20"/>
    <w:rsid w:val="00E72DE1"/>
    <w:rsid w:val="00E72E6A"/>
    <w:rsid w:val="00E73208"/>
    <w:rsid w:val="00E735FF"/>
    <w:rsid w:val="00E73BA3"/>
    <w:rsid w:val="00E740B6"/>
    <w:rsid w:val="00E7505D"/>
    <w:rsid w:val="00E750DD"/>
    <w:rsid w:val="00E75C87"/>
    <w:rsid w:val="00E76077"/>
    <w:rsid w:val="00E763E4"/>
    <w:rsid w:val="00E768C1"/>
    <w:rsid w:val="00E76A04"/>
    <w:rsid w:val="00E772B9"/>
    <w:rsid w:val="00E7784C"/>
    <w:rsid w:val="00E80B41"/>
    <w:rsid w:val="00E81F61"/>
    <w:rsid w:val="00E82222"/>
    <w:rsid w:val="00E822C0"/>
    <w:rsid w:val="00E82BCD"/>
    <w:rsid w:val="00E8307B"/>
    <w:rsid w:val="00E833BE"/>
    <w:rsid w:val="00E8395F"/>
    <w:rsid w:val="00E83EF6"/>
    <w:rsid w:val="00E851A1"/>
    <w:rsid w:val="00E859E9"/>
    <w:rsid w:val="00E85ED1"/>
    <w:rsid w:val="00E86080"/>
    <w:rsid w:val="00E86399"/>
    <w:rsid w:val="00E86457"/>
    <w:rsid w:val="00E875C7"/>
    <w:rsid w:val="00E910AF"/>
    <w:rsid w:val="00E927A9"/>
    <w:rsid w:val="00E92A76"/>
    <w:rsid w:val="00E9311F"/>
    <w:rsid w:val="00E935A6"/>
    <w:rsid w:val="00E93B41"/>
    <w:rsid w:val="00E94011"/>
    <w:rsid w:val="00E944E6"/>
    <w:rsid w:val="00E94798"/>
    <w:rsid w:val="00E94EBA"/>
    <w:rsid w:val="00E96536"/>
    <w:rsid w:val="00E9664A"/>
    <w:rsid w:val="00E96D3D"/>
    <w:rsid w:val="00E97896"/>
    <w:rsid w:val="00E97AE4"/>
    <w:rsid w:val="00EA127E"/>
    <w:rsid w:val="00EA162F"/>
    <w:rsid w:val="00EA1CA0"/>
    <w:rsid w:val="00EA316C"/>
    <w:rsid w:val="00EA3B45"/>
    <w:rsid w:val="00EA3F49"/>
    <w:rsid w:val="00EA4F91"/>
    <w:rsid w:val="00EA504F"/>
    <w:rsid w:val="00EA547B"/>
    <w:rsid w:val="00EA5B66"/>
    <w:rsid w:val="00EA5C4E"/>
    <w:rsid w:val="00EA6A9F"/>
    <w:rsid w:val="00EA75C4"/>
    <w:rsid w:val="00EA7667"/>
    <w:rsid w:val="00EA78DE"/>
    <w:rsid w:val="00EB066D"/>
    <w:rsid w:val="00EB0CD1"/>
    <w:rsid w:val="00EB0E4D"/>
    <w:rsid w:val="00EB24FA"/>
    <w:rsid w:val="00EB2FBE"/>
    <w:rsid w:val="00EB536C"/>
    <w:rsid w:val="00EB589A"/>
    <w:rsid w:val="00EB7FFC"/>
    <w:rsid w:val="00EC1469"/>
    <w:rsid w:val="00EC217E"/>
    <w:rsid w:val="00EC2CA3"/>
    <w:rsid w:val="00EC2D51"/>
    <w:rsid w:val="00EC4313"/>
    <w:rsid w:val="00EC5C22"/>
    <w:rsid w:val="00EC5C31"/>
    <w:rsid w:val="00EC6060"/>
    <w:rsid w:val="00EC68B2"/>
    <w:rsid w:val="00EC6F55"/>
    <w:rsid w:val="00EC7225"/>
    <w:rsid w:val="00EC7871"/>
    <w:rsid w:val="00ED03F9"/>
    <w:rsid w:val="00ED08EC"/>
    <w:rsid w:val="00ED09FB"/>
    <w:rsid w:val="00ED0AEB"/>
    <w:rsid w:val="00ED0B3C"/>
    <w:rsid w:val="00ED36F3"/>
    <w:rsid w:val="00ED6274"/>
    <w:rsid w:val="00ED73BE"/>
    <w:rsid w:val="00EE016D"/>
    <w:rsid w:val="00EE2F7C"/>
    <w:rsid w:val="00EE4740"/>
    <w:rsid w:val="00EE4874"/>
    <w:rsid w:val="00EE6A44"/>
    <w:rsid w:val="00EE71E1"/>
    <w:rsid w:val="00EE7EB3"/>
    <w:rsid w:val="00EF0E02"/>
    <w:rsid w:val="00EF0E8D"/>
    <w:rsid w:val="00EF178E"/>
    <w:rsid w:val="00EF17B2"/>
    <w:rsid w:val="00EF1B1C"/>
    <w:rsid w:val="00EF1F66"/>
    <w:rsid w:val="00EF2A39"/>
    <w:rsid w:val="00EF2EF3"/>
    <w:rsid w:val="00EF3A69"/>
    <w:rsid w:val="00EF3F10"/>
    <w:rsid w:val="00EF4CA0"/>
    <w:rsid w:val="00EF4FBB"/>
    <w:rsid w:val="00EF689B"/>
    <w:rsid w:val="00EF74C3"/>
    <w:rsid w:val="00F007C1"/>
    <w:rsid w:val="00F01B2E"/>
    <w:rsid w:val="00F01CC8"/>
    <w:rsid w:val="00F01DA1"/>
    <w:rsid w:val="00F050C8"/>
    <w:rsid w:val="00F05555"/>
    <w:rsid w:val="00F05C55"/>
    <w:rsid w:val="00F05F0F"/>
    <w:rsid w:val="00F0643B"/>
    <w:rsid w:val="00F073F6"/>
    <w:rsid w:val="00F07519"/>
    <w:rsid w:val="00F0776A"/>
    <w:rsid w:val="00F1154F"/>
    <w:rsid w:val="00F11692"/>
    <w:rsid w:val="00F123DB"/>
    <w:rsid w:val="00F1307D"/>
    <w:rsid w:val="00F13E4F"/>
    <w:rsid w:val="00F14A15"/>
    <w:rsid w:val="00F155A1"/>
    <w:rsid w:val="00F159FE"/>
    <w:rsid w:val="00F15B68"/>
    <w:rsid w:val="00F16C87"/>
    <w:rsid w:val="00F2186C"/>
    <w:rsid w:val="00F21DAE"/>
    <w:rsid w:val="00F2243E"/>
    <w:rsid w:val="00F229E4"/>
    <w:rsid w:val="00F231A1"/>
    <w:rsid w:val="00F23F6B"/>
    <w:rsid w:val="00F25089"/>
    <w:rsid w:val="00F259E1"/>
    <w:rsid w:val="00F25B81"/>
    <w:rsid w:val="00F25CDB"/>
    <w:rsid w:val="00F26ABB"/>
    <w:rsid w:val="00F277CE"/>
    <w:rsid w:val="00F27C3F"/>
    <w:rsid w:val="00F300AE"/>
    <w:rsid w:val="00F30562"/>
    <w:rsid w:val="00F308D1"/>
    <w:rsid w:val="00F30DED"/>
    <w:rsid w:val="00F31A4B"/>
    <w:rsid w:val="00F34200"/>
    <w:rsid w:val="00F3625D"/>
    <w:rsid w:val="00F36BB3"/>
    <w:rsid w:val="00F36DBA"/>
    <w:rsid w:val="00F3710D"/>
    <w:rsid w:val="00F40C9C"/>
    <w:rsid w:val="00F41ACA"/>
    <w:rsid w:val="00F420DA"/>
    <w:rsid w:val="00F4459C"/>
    <w:rsid w:val="00F46631"/>
    <w:rsid w:val="00F476EE"/>
    <w:rsid w:val="00F47937"/>
    <w:rsid w:val="00F47FC6"/>
    <w:rsid w:val="00F511A4"/>
    <w:rsid w:val="00F52A77"/>
    <w:rsid w:val="00F533A9"/>
    <w:rsid w:val="00F540EE"/>
    <w:rsid w:val="00F550CA"/>
    <w:rsid w:val="00F557CB"/>
    <w:rsid w:val="00F55CCE"/>
    <w:rsid w:val="00F560DA"/>
    <w:rsid w:val="00F5643D"/>
    <w:rsid w:val="00F57B47"/>
    <w:rsid w:val="00F57ECB"/>
    <w:rsid w:val="00F57FDA"/>
    <w:rsid w:val="00F604AF"/>
    <w:rsid w:val="00F6054B"/>
    <w:rsid w:val="00F607B9"/>
    <w:rsid w:val="00F60CA0"/>
    <w:rsid w:val="00F6116C"/>
    <w:rsid w:val="00F62999"/>
    <w:rsid w:val="00F62D41"/>
    <w:rsid w:val="00F64EB8"/>
    <w:rsid w:val="00F65CF8"/>
    <w:rsid w:val="00F66C50"/>
    <w:rsid w:val="00F66F93"/>
    <w:rsid w:val="00F67659"/>
    <w:rsid w:val="00F70067"/>
    <w:rsid w:val="00F71E98"/>
    <w:rsid w:val="00F71F92"/>
    <w:rsid w:val="00F7362E"/>
    <w:rsid w:val="00F74269"/>
    <w:rsid w:val="00F74ECF"/>
    <w:rsid w:val="00F755CC"/>
    <w:rsid w:val="00F75814"/>
    <w:rsid w:val="00F76175"/>
    <w:rsid w:val="00F76840"/>
    <w:rsid w:val="00F76F52"/>
    <w:rsid w:val="00F80D7C"/>
    <w:rsid w:val="00F83E8E"/>
    <w:rsid w:val="00F84D2F"/>
    <w:rsid w:val="00F85302"/>
    <w:rsid w:val="00F86259"/>
    <w:rsid w:val="00F8735E"/>
    <w:rsid w:val="00F877AD"/>
    <w:rsid w:val="00F87B28"/>
    <w:rsid w:val="00F87ECA"/>
    <w:rsid w:val="00F90932"/>
    <w:rsid w:val="00F91E32"/>
    <w:rsid w:val="00F91EAD"/>
    <w:rsid w:val="00F9205F"/>
    <w:rsid w:val="00F92F0B"/>
    <w:rsid w:val="00F9304A"/>
    <w:rsid w:val="00F931C4"/>
    <w:rsid w:val="00F93D7D"/>
    <w:rsid w:val="00F9439A"/>
    <w:rsid w:val="00F944E7"/>
    <w:rsid w:val="00F94B09"/>
    <w:rsid w:val="00F95118"/>
    <w:rsid w:val="00F951A9"/>
    <w:rsid w:val="00F965F6"/>
    <w:rsid w:val="00F96978"/>
    <w:rsid w:val="00F97EE4"/>
    <w:rsid w:val="00FA2304"/>
    <w:rsid w:val="00FA2695"/>
    <w:rsid w:val="00FA2D55"/>
    <w:rsid w:val="00FA49EC"/>
    <w:rsid w:val="00FA4F8D"/>
    <w:rsid w:val="00FA54D0"/>
    <w:rsid w:val="00FA5A56"/>
    <w:rsid w:val="00FA5E18"/>
    <w:rsid w:val="00FA67F2"/>
    <w:rsid w:val="00FA70DE"/>
    <w:rsid w:val="00FB0C00"/>
    <w:rsid w:val="00FB0C9D"/>
    <w:rsid w:val="00FB0E0B"/>
    <w:rsid w:val="00FB15C7"/>
    <w:rsid w:val="00FB18C1"/>
    <w:rsid w:val="00FB1FBD"/>
    <w:rsid w:val="00FB2B5B"/>
    <w:rsid w:val="00FB342E"/>
    <w:rsid w:val="00FB3DDD"/>
    <w:rsid w:val="00FB43A3"/>
    <w:rsid w:val="00FB48D2"/>
    <w:rsid w:val="00FB591A"/>
    <w:rsid w:val="00FB59F9"/>
    <w:rsid w:val="00FB6921"/>
    <w:rsid w:val="00FC1FBA"/>
    <w:rsid w:val="00FC2176"/>
    <w:rsid w:val="00FC55A5"/>
    <w:rsid w:val="00FC654A"/>
    <w:rsid w:val="00FC6FB3"/>
    <w:rsid w:val="00FC7052"/>
    <w:rsid w:val="00FC742E"/>
    <w:rsid w:val="00FD1176"/>
    <w:rsid w:val="00FD1A5E"/>
    <w:rsid w:val="00FD2680"/>
    <w:rsid w:val="00FD30CE"/>
    <w:rsid w:val="00FD32C4"/>
    <w:rsid w:val="00FD353C"/>
    <w:rsid w:val="00FD439D"/>
    <w:rsid w:val="00FD4645"/>
    <w:rsid w:val="00FD4964"/>
    <w:rsid w:val="00FD4C4B"/>
    <w:rsid w:val="00FD5880"/>
    <w:rsid w:val="00FD6007"/>
    <w:rsid w:val="00FD6D9C"/>
    <w:rsid w:val="00FD7A76"/>
    <w:rsid w:val="00FD7F47"/>
    <w:rsid w:val="00FE0096"/>
    <w:rsid w:val="00FE136A"/>
    <w:rsid w:val="00FE1E18"/>
    <w:rsid w:val="00FE217B"/>
    <w:rsid w:val="00FE2537"/>
    <w:rsid w:val="00FE2AFC"/>
    <w:rsid w:val="00FE2BDF"/>
    <w:rsid w:val="00FE41B0"/>
    <w:rsid w:val="00FE4397"/>
    <w:rsid w:val="00FE44CB"/>
    <w:rsid w:val="00FE56F3"/>
    <w:rsid w:val="00FE5B38"/>
    <w:rsid w:val="00FE5D39"/>
    <w:rsid w:val="00FE60E4"/>
    <w:rsid w:val="00FE6428"/>
    <w:rsid w:val="00FE7F0E"/>
    <w:rsid w:val="00FF09A5"/>
    <w:rsid w:val="00FF1046"/>
    <w:rsid w:val="00FF17FA"/>
    <w:rsid w:val="00FF19C4"/>
    <w:rsid w:val="00FF4361"/>
    <w:rsid w:val="00FF4592"/>
    <w:rsid w:val="00FF5672"/>
    <w:rsid w:val="00FF57FB"/>
    <w:rsid w:val="00FF5A01"/>
    <w:rsid w:val="00FF7001"/>
    <w:rsid w:val="00FF73C5"/>
    <w:rsid w:val="00FF76A9"/>
    <w:rsid w:val="00FF7D11"/>
    <w:rsid w:val="00FF7E3A"/>
    <w:rsid w:val="04EB3EB4"/>
    <w:rsid w:val="0EB6F988"/>
    <w:rsid w:val="0F5F8556"/>
    <w:rsid w:val="125CB378"/>
    <w:rsid w:val="1BB33D77"/>
    <w:rsid w:val="5228B796"/>
    <w:rsid w:val="629EFA7F"/>
    <w:rsid w:val="7F070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24FE4A"/>
  <w15:docId w15:val="{8F307812-D25D-427E-8D82-76F0633F6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8470FA"/>
    <w:rPr>
      <w:rFonts w:cs="Arial Unicode MS"/>
      <w:color w:val="000000"/>
      <w:u w:color="000000"/>
    </w:rPr>
  </w:style>
  <w:style w:type="paragraph" w:styleId="Nadpis3">
    <w:name w:val="heading 3"/>
    <w:basedOn w:val="Normln"/>
    <w:link w:val="Nadpis3Char"/>
    <w:uiPriority w:val="9"/>
    <w:qFormat/>
    <w:rsid w:val="004275A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2"/>
    </w:pPr>
    <w:rPr>
      <w:rFonts w:eastAsia="Times New Roman" w:cs="Times New Roman"/>
      <w:b/>
      <w:bCs/>
      <w:color w:val="auto"/>
      <w:sz w:val="27"/>
      <w:szCs w:val="27"/>
      <w:bdr w:val="none" w:sz="0" w:space="0" w:color="auto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8470FA"/>
    <w:rPr>
      <w:u w:val="single"/>
    </w:rPr>
  </w:style>
  <w:style w:type="table" w:customStyle="1" w:styleId="TableNormal1">
    <w:name w:val="Table Normal1"/>
    <w:rsid w:val="008470FA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Importovanstyl1">
    <w:name w:val="Importovaný styl 1"/>
    <w:rsid w:val="008470FA"/>
    <w:pPr>
      <w:numPr>
        <w:numId w:val="1"/>
      </w:numPr>
    </w:pPr>
  </w:style>
  <w:style w:type="paragraph" w:styleId="Odstavecseseznamem">
    <w:name w:val="List Paragraph"/>
    <w:uiPriority w:val="34"/>
    <w:qFormat/>
    <w:rsid w:val="008470FA"/>
    <w:pPr>
      <w:ind w:left="720"/>
    </w:pPr>
    <w:rPr>
      <w:rFonts w:cs="Arial Unicode MS"/>
      <w:color w:val="000000"/>
      <w:u w:color="000000"/>
    </w:rPr>
  </w:style>
  <w:style w:type="numbering" w:customStyle="1" w:styleId="Importovanstyl2">
    <w:name w:val="Importovaný styl 2"/>
    <w:rsid w:val="008470FA"/>
    <w:pPr>
      <w:numPr>
        <w:numId w:val="3"/>
      </w:numPr>
    </w:pPr>
  </w:style>
  <w:style w:type="paragraph" w:styleId="Zhlav">
    <w:name w:val="header"/>
    <w:basedOn w:val="Normln"/>
    <w:link w:val="ZhlavChar"/>
    <w:uiPriority w:val="99"/>
    <w:unhideWhenUsed/>
    <w:rsid w:val="00D86192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86192"/>
    <w:rPr>
      <w:rFonts w:cs="Arial Unicode MS"/>
      <w:color w:val="000000"/>
      <w:u w:color="000000"/>
    </w:rPr>
  </w:style>
  <w:style w:type="paragraph" w:styleId="Zpat">
    <w:name w:val="footer"/>
    <w:basedOn w:val="Normln"/>
    <w:link w:val="ZpatChar"/>
    <w:uiPriority w:val="99"/>
    <w:unhideWhenUsed/>
    <w:rsid w:val="00D86192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86192"/>
    <w:rPr>
      <w:rFonts w:cs="Arial Unicode MS"/>
      <w:color w:val="000000"/>
      <w:u w:color="000000"/>
    </w:rPr>
  </w:style>
  <w:style w:type="character" w:customStyle="1" w:styleId="tlid-translation">
    <w:name w:val="tlid-translation"/>
    <w:basedOn w:val="Standardnpsmoodstavce"/>
    <w:rsid w:val="00AB5C04"/>
  </w:style>
  <w:style w:type="paragraph" w:styleId="Textbubliny">
    <w:name w:val="Balloon Text"/>
    <w:basedOn w:val="Normln"/>
    <w:link w:val="TextbublinyChar"/>
    <w:uiPriority w:val="99"/>
    <w:semiHidden/>
    <w:unhideWhenUsed/>
    <w:rsid w:val="004C5A1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5A17"/>
    <w:rPr>
      <w:rFonts w:ascii="Segoe UI" w:hAnsi="Segoe UI" w:cs="Segoe UI"/>
      <w:color w:val="000000"/>
      <w:sz w:val="18"/>
      <w:szCs w:val="18"/>
      <w:u w:color="000000"/>
    </w:rPr>
  </w:style>
  <w:style w:type="character" w:styleId="Zdraznn">
    <w:name w:val="Emphasis"/>
    <w:basedOn w:val="Standardnpsmoodstavce"/>
    <w:uiPriority w:val="20"/>
    <w:qFormat/>
    <w:rsid w:val="003E7FC0"/>
    <w:rPr>
      <w:i/>
      <w:iCs/>
    </w:rPr>
  </w:style>
  <w:style w:type="character" w:customStyle="1" w:styleId="Nadpis3Char">
    <w:name w:val="Nadpis 3 Char"/>
    <w:basedOn w:val="Standardnpsmoodstavce"/>
    <w:link w:val="Nadpis3"/>
    <w:uiPriority w:val="9"/>
    <w:rsid w:val="004275A1"/>
    <w:rPr>
      <w:rFonts w:eastAsia="Times New Roman"/>
      <w:b/>
      <w:bCs/>
      <w:sz w:val="27"/>
      <w:szCs w:val="27"/>
      <w:bdr w:val="none" w:sz="0" w:space="0" w:color="auto"/>
    </w:rPr>
  </w:style>
  <w:style w:type="character" w:styleId="Siln">
    <w:name w:val="Strong"/>
    <w:basedOn w:val="Standardnpsmoodstavce"/>
    <w:uiPriority w:val="22"/>
    <w:qFormat/>
    <w:rsid w:val="004275A1"/>
    <w:rPr>
      <w:b/>
      <w:bCs/>
    </w:rPr>
  </w:style>
  <w:style w:type="character" w:styleId="Nevyeenzmnka">
    <w:name w:val="Unresolved Mention"/>
    <w:basedOn w:val="Standardnpsmoodstavce"/>
    <w:uiPriority w:val="99"/>
    <w:semiHidden/>
    <w:unhideWhenUsed/>
    <w:rsid w:val="00D93CDF"/>
    <w:rPr>
      <w:color w:val="605E5C"/>
      <w:shd w:val="clear" w:color="auto" w:fill="E1DFDD"/>
    </w:rPr>
  </w:style>
  <w:style w:type="table" w:styleId="Mkatabulky">
    <w:name w:val="Table Grid"/>
    <w:basedOn w:val="Normlntabulka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18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4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56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69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689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137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5201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9808699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6114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536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6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604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49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8267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358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02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2B588E925F57F49A651410E4BAB28EE" ma:contentTypeVersion="38" ma:contentTypeDescription="Vytvoří nový dokument" ma:contentTypeScope="" ma:versionID="b0582e42fb0e086fcf72cc2096901ef3">
  <xsd:schema xmlns:xsd="http://www.w3.org/2001/XMLSchema" xmlns:xs="http://www.w3.org/2001/XMLSchema" xmlns:p="http://schemas.microsoft.com/office/2006/metadata/properties" xmlns:ns2="114b47db-f0f9-4664-b9ef-598b56536df5" xmlns:ns3="a23b6c6c-8650-4bf7-9694-1eee07cb16fd" targetNamespace="http://schemas.microsoft.com/office/2006/metadata/properties" ma:root="true" ma:fieldsID="c9c938cbff3e0119b8e1021510bdd2f2" ns2:_="" ns3:_="">
    <xsd:import namespace="114b47db-f0f9-4664-b9ef-598b56536df5"/>
    <xsd:import namespace="a23b6c6c-8650-4bf7-9694-1eee07cb16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Teams_Channel_Section_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4b47db-f0f9-4664-b9ef-598b56536d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CultureName" ma:index="12" nillable="true" ma:displayName="Culture Name" ma:internalName="CultureName">
      <xsd:simpleType>
        <xsd:restriction base="dms:Text"/>
      </xsd:simpleType>
    </xsd:element>
    <xsd:element name="AppVersion" ma:index="13" nillable="true" ma:displayName="App Version" ma:internalName="AppVersion">
      <xsd:simpleType>
        <xsd:restriction base="dms:Text"/>
      </xsd:simpleType>
    </xsd:element>
    <xsd:element name="TeamsChannelId" ma:index="14" nillable="true" ma:displayName="Teams Channel Id" ma:internalName="TeamsChannelId">
      <xsd:simpleType>
        <xsd:restriction base="dms:Text"/>
      </xsd:simpleType>
    </xsd:element>
    <xsd:element name="Owner" ma:index="1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6" nillable="true" ma:displayName="Math Settings" ma:internalName="Math_Settings">
      <xsd:simpleType>
        <xsd:restriction base="dms:Text"/>
      </xsd:simpleType>
    </xsd:element>
    <xsd:element name="DefaultSectionNames" ma:index="1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8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9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0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1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7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IsNotebookLocked" ma:index="29" nillable="true" ma:displayName="Is Notebook Locked" ma:internalName="IsNotebookLocked">
      <xsd:simpleType>
        <xsd:restriction base="dms:Boolean"/>
      </xsd:simpleType>
    </xsd:element>
    <xsd:element name="MediaServiceDateTaken" ma:index="3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1" nillable="true" ma:displayName="Location" ma:internalName="MediaServiceLocation" ma:readOnly="true">
      <xsd:simpleType>
        <xsd:restriction base="dms:Text"/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Teams_Channel_Section_Location" ma:index="37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42" nillable="true" ma:taxonomy="true" ma:internalName="lcf76f155ced4ddcb4097134ff3c332f" ma:taxonomyFieldName="MediaServiceImageTags" ma:displayName="Značky obrázků" ma:readOnly="false" ma:fieldId="{5cf76f15-5ced-4ddc-b409-7134ff3c332f}" ma:taxonomyMulti="true" ma:sspId="d5ffe9a1-bb0e-4c0e-94a8-4772372bcc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3b6c6c-8650-4bf7-9694-1eee07cb16fd" elementFormDefault="qualified">
    <xsd:import namespace="http://schemas.microsoft.com/office/2006/documentManagement/types"/>
    <xsd:import namespace="http://schemas.microsoft.com/office/infopath/2007/PartnerControls"/>
    <xsd:element name="SharedWithUsers" ma:index="3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43" nillable="true" ma:displayName="Taxonomy Catch All Column" ma:hidden="true" ma:list="{056061de-8013-425a-97c5-987068007552}" ma:internalName="TaxCatchAll" ma:showField="CatchAllData" ma:web="a23b6c6c-8650-4bf7-9694-1eee07cb16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s_Collaboration_Space_Locked xmlns="114b47db-f0f9-4664-b9ef-598b56536df5" xsi:nil="true"/>
    <Math_Settings xmlns="114b47db-f0f9-4664-b9ef-598b56536df5" xsi:nil="true"/>
    <Members xmlns="114b47db-f0f9-4664-b9ef-598b56536df5">
      <UserInfo>
        <DisplayName/>
        <AccountId xsi:nil="true"/>
        <AccountType/>
      </UserInfo>
    </Members>
    <Distribution_Groups xmlns="114b47db-f0f9-4664-b9ef-598b56536df5" xsi:nil="true"/>
    <Invited_Leaders xmlns="114b47db-f0f9-4664-b9ef-598b56536df5" xsi:nil="true"/>
    <IsNotebookLocked xmlns="114b47db-f0f9-4664-b9ef-598b56536df5" xsi:nil="true"/>
    <NotebookType xmlns="114b47db-f0f9-4664-b9ef-598b56536df5" xsi:nil="true"/>
    <TeamsChannelId xmlns="114b47db-f0f9-4664-b9ef-598b56536df5" xsi:nil="true"/>
    <FolderType xmlns="114b47db-f0f9-4664-b9ef-598b56536df5" xsi:nil="true"/>
    <Owner xmlns="114b47db-f0f9-4664-b9ef-598b56536df5">
      <UserInfo>
        <DisplayName/>
        <AccountId xsi:nil="true"/>
        <AccountType/>
      </UserInfo>
    </Owner>
    <Leaders xmlns="114b47db-f0f9-4664-b9ef-598b56536df5">
      <UserInfo>
        <DisplayName/>
        <AccountId xsi:nil="true"/>
        <AccountType/>
      </UserInfo>
    </Leaders>
    <LMS_Mappings xmlns="114b47db-f0f9-4664-b9ef-598b56536df5" xsi:nil="true"/>
    <Has_Leaders_Only_SectionGroup xmlns="114b47db-f0f9-4664-b9ef-598b56536df5" xsi:nil="true"/>
    <AppVersion xmlns="114b47db-f0f9-4664-b9ef-598b56536df5" xsi:nil="true"/>
    <DefaultSectionNames xmlns="114b47db-f0f9-4664-b9ef-598b56536df5" xsi:nil="true"/>
    <Invited_Members xmlns="114b47db-f0f9-4664-b9ef-598b56536df5" xsi:nil="true"/>
    <Templates xmlns="114b47db-f0f9-4664-b9ef-598b56536df5" xsi:nil="true"/>
    <Member_Groups xmlns="114b47db-f0f9-4664-b9ef-598b56536df5">
      <UserInfo>
        <DisplayName/>
        <AccountId xsi:nil="true"/>
        <AccountType/>
      </UserInfo>
    </Member_Groups>
    <Self_Registration_Enabled xmlns="114b47db-f0f9-4664-b9ef-598b56536df5" xsi:nil="true"/>
    <CultureName xmlns="114b47db-f0f9-4664-b9ef-598b56536df5" xsi:nil="true"/>
    <Teams_Channel_Section_Location xmlns="114b47db-f0f9-4664-b9ef-598b56536df5" xsi:nil="true"/>
    <TaxCatchAll xmlns="a23b6c6c-8650-4bf7-9694-1eee07cb16fd" xsi:nil="true"/>
    <lcf76f155ced4ddcb4097134ff3c332f xmlns="114b47db-f0f9-4664-b9ef-598b56536df5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5C0FA8BA-BA8C-4BDB-9047-98964DD490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4b47db-f0f9-4664-b9ef-598b56536df5"/>
    <ds:schemaRef ds:uri="a23b6c6c-8650-4bf7-9694-1eee07cb16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1E8FBCA-E924-4B22-AA94-64037D697F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B44108-63B1-4222-BC4B-4E113A264A97}">
  <ds:schemaRefs>
    <ds:schemaRef ds:uri="http://schemas.microsoft.com/office/2006/metadata/properties"/>
    <ds:schemaRef ds:uri="http://schemas.microsoft.com/office/infopath/2007/PartnerControls"/>
    <ds:schemaRef ds:uri="114b47db-f0f9-4664-b9ef-598b56536df5"/>
    <ds:schemaRef ds:uri="a23b6c6c-8650-4bf7-9694-1eee07cb16fd"/>
  </ds:schemaRefs>
</ds:datastoreItem>
</file>

<file path=customXml/itemProps4.xml><?xml version="1.0" encoding="utf-8"?>
<ds:datastoreItem xmlns:ds="http://schemas.openxmlformats.org/officeDocument/2006/customXml" ds:itemID="{93EDBCDD-1634-4ACC-B373-DFAAFC13BD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7</Words>
  <Characters>2108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Janáčkova akademie múzických umění v Brně</Company>
  <LinksUpToDate>false</LinksUpToDate>
  <CharactersWithSpaces>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 Petr</dc:creator>
  <cp:lastModifiedBy>Jan Petr</cp:lastModifiedBy>
  <cp:revision>2</cp:revision>
  <cp:lastPrinted>2020-01-16T17:10:00Z</cp:lastPrinted>
  <dcterms:created xsi:type="dcterms:W3CDTF">2024-04-30T12:08:00Z</dcterms:created>
  <dcterms:modified xsi:type="dcterms:W3CDTF">2024-04-30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282456156</vt:i4>
  </property>
  <property fmtid="{D5CDD505-2E9C-101B-9397-08002B2CF9AE}" pid="3" name="ContentTypeId">
    <vt:lpwstr>0x01010002B588E925F57F49A651410E4BAB28EE</vt:lpwstr>
  </property>
  <property fmtid="{D5CDD505-2E9C-101B-9397-08002B2CF9AE}" pid="4" name="MediaServiceImageTags">
    <vt:lpwstr/>
  </property>
  <property fmtid="{D5CDD505-2E9C-101B-9397-08002B2CF9AE}" pid="5" name="GrammarlyDocumentId">
    <vt:lpwstr>7db4468d70819cc532f526589bbd3350d7256133502f057ac67fc81fb3f690a2</vt:lpwstr>
  </property>
</Properties>
</file>